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3C3CD44" w14:textId="77777777" w:rsidR="00423CCD" w:rsidRPr="006649EB" w:rsidRDefault="00423CCD" w:rsidP="00F76D39">
      <w:pPr>
        <w:pStyle w:val="Title"/>
        <w:spacing w:line="240" w:lineRule="auto"/>
        <w:jc w:val="center"/>
        <w:rPr>
          <w:rFonts w:eastAsia="Calibri"/>
        </w:rPr>
      </w:pPr>
      <w:r w:rsidRPr="00D03309">
        <w:rPr>
          <w:b/>
          <w:bCs/>
          <w:sz w:val="32"/>
          <w:szCs w:val="32"/>
          <w:lang w:val="en-US"/>
        </w:rPr>
        <w:t>UNIVERSITY OF ENGINEERING AND TECHNOLOGY</w:t>
      </w:r>
      <w:r w:rsidRPr="00D03309">
        <w:rPr>
          <w:b/>
          <w:bCs/>
          <w:sz w:val="32"/>
          <w:szCs w:val="32"/>
          <w:lang w:val="en-US"/>
        </w:rPr>
        <w:br/>
        <w:t xml:space="preserve"> LAHORE, PAKISTAN</w:t>
      </w:r>
    </w:p>
    <w:p w14:paraId="69A687F6" w14:textId="77777777" w:rsidR="00423CCD" w:rsidRDefault="00423CCD" w:rsidP="00F76D39">
      <w:pPr>
        <w:spacing w:line="240" w:lineRule="auto"/>
        <w:rPr>
          <w:b/>
          <w:bCs/>
          <w:lang w:val="en-US"/>
        </w:rPr>
      </w:pPr>
    </w:p>
    <w:p w14:paraId="34BAD58A" w14:textId="77777777" w:rsidR="00423CCD" w:rsidRDefault="00423CCD" w:rsidP="00F76D39">
      <w:pPr>
        <w:spacing w:line="240" w:lineRule="auto"/>
        <w:rPr>
          <w:b/>
          <w:bCs/>
          <w:lang w:val="en-US"/>
        </w:rPr>
      </w:pPr>
    </w:p>
    <w:p w14:paraId="7E9EDB8E" w14:textId="77777777" w:rsidR="00423CCD" w:rsidRPr="00D03309" w:rsidRDefault="00423CCD" w:rsidP="00F76D39">
      <w:pPr>
        <w:spacing w:line="240" w:lineRule="auto"/>
        <w:rPr>
          <w:b/>
          <w:bCs/>
          <w:lang w:val="en-US"/>
        </w:rPr>
      </w:pPr>
    </w:p>
    <w:p w14:paraId="2F59E148" w14:textId="77777777" w:rsidR="00423CCD" w:rsidRPr="00D03309" w:rsidRDefault="00423CCD" w:rsidP="00F76D39">
      <w:pPr>
        <w:spacing w:line="240" w:lineRule="auto"/>
        <w:rPr>
          <w:b/>
          <w:bCs/>
          <w:lang w:val="en-US"/>
        </w:rPr>
      </w:pPr>
    </w:p>
    <w:p w14:paraId="26244307" w14:textId="77777777" w:rsidR="00423CCD" w:rsidRPr="00D03309" w:rsidRDefault="00423CCD" w:rsidP="00F76D39">
      <w:pPr>
        <w:spacing w:line="240" w:lineRule="auto"/>
        <w:jc w:val="center"/>
        <w:rPr>
          <w:b/>
          <w:bCs/>
          <w:lang w:val="en-US"/>
        </w:rPr>
      </w:pPr>
      <w:r w:rsidRPr="00D03309">
        <w:rPr>
          <w:b/>
          <w:bCs/>
          <w:noProof/>
          <w:lang w:val="en-US"/>
        </w:rPr>
        <w:drawing>
          <wp:inline distT="0" distB="0" distL="0" distR="0" wp14:anchorId="08C67007" wp14:editId="3FC47F4E">
            <wp:extent cx="2855331"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4242" cy="2909314"/>
                    </a:xfrm>
                    <a:prstGeom prst="rect">
                      <a:avLst/>
                    </a:prstGeom>
                  </pic:spPr>
                </pic:pic>
              </a:graphicData>
            </a:graphic>
          </wp:inline>
        </w:drawing>
      </w:r>
    </w:p>
    <w:p w14:paraId="582C1C0A" w14:textId="77777777" w:rsidR="00423CCD" w:rsidRPr="00D03309" w:rsidRDefault="00423CCD" w:rsidP="00F76D39">
      <w:pPr>
        <w:spacing w:line="240" w:lineRule="auto"/>
        <w:rPr>
          <w:b/>
          <w:bCs/>
          <w:lang w:val="en-US"/>
        </w:rPr>
      </w:pPr>
    </w:p>
    <w:p w14:paraId="2F3C83D3" w14:textId="77777777" w:rsidR="00423CCD" w:rsidRPr="00D03309" w:rsidRDefault="00423CCD" w:rsidP="00F76D39">
      <w:pPr>
        <w:spacing w:line="240" w:lineRule="auto"/>
        <w:rPr>
          <w:b/>
          <w:bCs/>
          <w:lang w:val="en-US"/>
        </w:rPr>
      </w:pPr>
    </w:p>
    <w:p w14:paraId="3F9A0779" w14:textId="77777777" w:rsidR="00423CCD" w:rsidRDefault="00423CCD" w:rsidP="00F76D39">
      <w:pPr>
        <w:spacing w:line="240" w:lineRule="auto"/>
        <w:rPr>
          <w:b/>
          <w:bCs/>
          <w:lang w:val="en-US"/>
        </w:rPr>
      </w:pPr>
    </w:p>
    <w:p w14:paraId="131D9449" w14:textId="77777777" w:rsidR="00423CCD" w:rsidRDefault="00423CCD" w:rsidP="00F76D39">
      <w:pPr>
        <w:spacing w:line="240" w:lineRule="auto"/>
        <w:rPr>
          <w:b/>
          <w:bCs/>
          <w:lang w:val="en-US"/>
        </w:rPr>
      </w:pPr>
    </w:p>
    <w:p w14:paraId="70CE7A80" w14:textId="77777777" w:rsidR="00423CCD" w:rsidRPr="00D03309" w:rsidRDefault="00423CCD" w:rsidP="00F76D39">
      <w:pPr>
        <w:spacing w:line="240" w:lineRule="auto"/>
        <w:rPr>
          <w:b/>
          <w:bCs/>
          <w:lang w:val="en-US"/>
        </w:rPr>
      </w:pPr>
    </w:p>
    <w:p w14:paraId="3C3E735E" w14:textId="5E69EF40" w:rsidR="00423CCD" w:rsidRPr="00DF5103" w:rsidRDefault="00423CCD" w:rsidP="00F76D39">
      <w:pPr>
        <w:spacing w:line="240" w:lineRule="auto"/>
        <w:jc w:val="center"/>
        <w:rPr>
          <w:b/>
          <w:bCs/>
          <w:sz w:val="32"/>
          <w:szCs w:val="32"/>
          <w:lang w:val="en-US"/>
        </w:rPr>
      </w:pPr>
      <w:r>
        <w:rPr>
          <w:b/>
          <w:bCs/>
          <w:sz w:val="32"/>
          <w:szCs w:val="32"/>
          <w:lang w:val="en-US"/>
        </w:rPr>
        <w:t>RTL Design of Quad Serial Peripheral Interface (Quad-SPI)</w:t>
      </w:r>
    </w:p>
    <w:p w14:paraId="42DCA228" w14:textId="77777777" w:rsidR="00423CCD" w:rsidRDefault="00423CCD" w:rsidP="00F76D39">
      <w:pPr>
        <w:spacing w:line="240" w:lineRule="auto"/>
        <w:jc w:val="center"/>
        <w:rPr>
          <w:b/>
          <w:bCs/>
          <w:sz w:val="28"/>
          <w:szCs w:val="28"/>
          <w:lang w:val="en-US"/>
        </w:rPr>
      </w:pPr>
    </w:p>
    <w:p w14:paraId="2545BD89" w14:textId="28E9C62C" w:rsidR="00423CCD" w:rsidRPr="007D001A" w:rsidRDefault="00423CCD" w:rsidP="00F76D39">
      <w:pPr>
        <w:spacing w:line="240" w:lineRule="auto"/>
        <w:jc w:val="center"/>
        <w:rPr>
          <w:sz w:val="28"/>
          <w:szCs w:val="28"/>
          <w:lang w:val="en-US"/>
        </w:rPr>
      </w:pPr>
      <w:r>
        <w:rPr>
          <w:sz w:val="24"/>
          <w:szCs w:val="24"/>
          <w:lang w:val="en-US"/>
        </w:rPr>
        <w:t>May</w:t>
      </w:r>
      <w:r w:rsidRPr="007D001A">
        <w:rPr>
          <w:sz w:val="24"/>
          <w:szCs w:val="24"/>
          <w:lang w:val="en-US"/>
        </w:rPr>
        <w:t xml:space="preserve"> </w:t>
      </w:r>
      <w:r>
        <w:rPr>
          <w:sz w:val="24"/>
          <w:szCs w:val="24"/>
          <w:lang w:val="en-US"/>
        </w:rPr>
        <w:t>25</w:t>
      </w:r>
      <w:r w:rsidRPr="007D001A">
        <w:rPr>
          <w:sz w:val="24"/>
          <w:szCs w:val="24"/>
          <w:lang w:val="en-US"/>
        </w:rPr>
        <w:t>, 2022</w:t>
      </w:r>
      <w:r w:rsidRPr="007D001A">
        <w:rPr>
          <w:sz w:val="28"/>
          <w:szCs w:val="28"/>
          <w:lang w:val="en-US"/>
        </w:rPr>
        <w:t>.</w:t>
      </w:r>
    </w:p>
    <w:p w14:paraId="7F8504E9" w14:textId="77777777" w:rsidR="00423CCD" w:rsidRPr="007D001A" w:rsidRDefault="00423CCD" w:rsidP="00F76D39">
      <w:pPr>
        <w:spacing w:line="240" w:lineRule="auto"/>
        <w:jc w:val="center"/>
        <w:rPr>
          <w:sz w:val="28"/>
          <w:szCs w:val="28"/>
          <w:lang w:val="en-US"/>
        </w:rPr>
      </w:pPr>
      <w:r w:rsidRPr="007D001A">
        <w:rPr>
          <w:sz w:val="28"/>
          <w:szCs w:val="28"/>
          <w:lang w:val="en-US"/>
        </w:rPr>
        <w:br/>
      </w:r>
    </w:p>
    <w:p w14:paraId="2D1A5E2D" w14:textId="77777777" w:rsidR="00423CCD" w:rsidRPr="00D03309" w:rsidRDefault="00423CCD" w:rsidP="00F76D39">
      <w:pPr>
        <w:spacing w:line="240" w:lineRule="auto"/>
        <w:rPr>
          <w:b/>
          <w:bCs/>
          <w:lang w:val="en-US"/>
        </w:rPr>
      </w:pPr>
    </w:p>
    <w:p w14:paraId="679B9DD1" w14:textId="77777777" w:rsidR="00423CCD" w:rsidRPr="00D03309" w:rsidRDefault="00423CCD" w:rsidP="00F76D39">
      <w:pPr>
        <w:spacing w:line="240" w:lineRule="auto"/>
        <w:rPr>
          <w:lang w:val="en-US"/>
        </w:rPr>
      </w:pPr>
    </w:p>
    <w:p w14:paraId="580240FA" w14:textId="77777777" w:rsidR="00423CCD" w:rsidRPr="00276A04" w:rsidRDefault="00423CCD" w:rsidP="00F76D39">
      <w:pPr>
        <w:spacing w:line="240" w:lineRule="auto"/>
        <w:jc w:val="center"/>
        <w:rPr>
          <w:b/>
          <w:bCs/>
          <w:sz w:val="28"/>
          <w:szCs w:val="28"/>
          <w:lang w:val="en-US"/>
        </w:rPr>
      </w:pPr>
      <w:r w:rsidRPr="00276A04">
        <w:rPr>
          <w:b/>
          <w:bCs/>
          <w:sz w:val="28"/>
          <w:szCs w:val="28"/>
          <w:lang w:val="en-US"/>
        </w:rPr>
        <w:t>Submitted By:</w:t>
      </w:r>
    </w:p>
    <w:p w14:paraId="69839FCB" w14:textId="77777777" w:rsidR="00423CCD" w:rsidRDefault="00423CCD" w:rsidP="00F76D39">
      <w:pPr>
        <w:spacing w:line="240" w:lineRule="auto"/>
        <w:jc w:val="center"/>
        <w:rPr>
          <w:sz w:val="24"/>
          <w:szCs w:val="24"/>
          <w:lang w:val="en-US"/>
        </w:rPr>
      </w:pPr>
    </w:p>
    <w:p w14:paraId="79961AF0" w14:textId="77777777" w:rsidR="00423CCD" w:rsidRDefault="00423CCD" w:rsidP="00F76D39">
      <w:pPr>
        <w:spacing w:line="240" w:lineRule="auto"/>
        <w:jc w:val="center"/>
        <w:rPr>
          <w:sz w:val="24"/>
          <w:szCs w:val="24"/>
          <w:lang w:val="en-US"/>
        </w:rPr>
      </w:pPr>
      <w:r w:rsidRPr="00D03309">
        <w:rPr>
          <w:sz w:val="24"/>
          <w:szCs w:val="24"/>
          <w:lang w:val="en-US"/>
        </w:rPr>
        <w:t>Wajahat Riaz</w:t>
      </w:r>
      <w:r>
        <w:rPr>
          <w:sz w:val="24"/>
          <w:szCs w:val="24"/>
          <w:lang w:val="en-US"/>
        </w:rPr>
        <w:t xml:space="preserve">           </w:t>
      </w:r>
      <w:r w:rsidRPr="00D03309">
        <w:rPr>
          <w:sz w:val="24"/>
          <w:szCs w:val="24"/>
          <w:lang w:val="en-US"/>
        </w:rPr>
        <w:t>2021-MS-EE-36</w:t>
      </w:r>
    </w:p>
    <w:p w14:paraId="0E94747C" w14:textId="77777777" w:rsidR="00423CCD" w:rsidRDefault="00423CCD" w:rsidP="00F76D39">
      <w:pPr>
        <w:spacing w:line="240" w:lineRule="auto"/>
        <w:jc w:val="center"/>
        <w:rPr>
          <w:sz w:val="24"/>
          <w:szCs w:val="24"/>
          <w:lang w:val="en-US"/>
        </w:rPr>
      </w:pPr>
    </w:p>
    <w:p w14:paraId="1E6B500A" w14:textId="01D16AEF" w:rsidR="00423CCD" w:rsidRPr="00D03309" w:rsidRDefault="00423CCD" w:rsidP="00F76D39">
      <w:pPr>
        <w:spacing w:line="240" w:lineRule="auto"/>
        <w:jc w:val="center"/>
        <w:rPr>
          <w:sz w:val="24"/>
          <w:szCs w:val="24"/>
          <w:lang w:val="en-US"/>
        </w:rPr>
      </w:pPr>
    </w:p>
    <w:p w14:paraId="15EA4CED" w14:textId="77777777" w:rsidR="00423CCD" w:rsidRDefault="00423CCD" w:rsidP="00F76D39">
      <w:pPr>
        <w:spacing w:line="240" w:lineRule="auto"/>
        <w:jc w:val="center"/>
        <w:rPr>
          <w:sz w:val="24"/>
          <w:szCs w:val="24"/>
          <w:lang w:val="en-US"/>
        </w:rPr>
      </w:pPr>
    </w:p>
    <w:p w14:paraId="5895E9E7" w14:textId="005B16BB" w:rsidR="00423CCD" w:rsidRDefault="00423CCD" w:rsidP="00F76D39">
      <w:pPr>
        <w:spacing w:line="240" w:lineRule="auto"/>
        <w:jc w:val="center"/>
        <w:rPr>
          <w:b/>
          <w:bCs/>
          <w:sz w:val="32"/>
          <w:szCs w:val="32"/>
          <w:lang w:val="en-US"/>
        </w:rPr>
      </w:pPr>
    </w:p>
    <w:p w14:paraId="4183BF80" w14:textId="76567AD9" w:rsidR="00F76D39" w:rsidRDefault="00F76D39" w:rsidP="00F76D39">
      <w:pPr>
        <w:spacing w:line="240" w:lineRule="auto"/>
        <w:jc w:val="center"/>
        <w:rPr>
          <w:b/>
          <w:bCs/>
          <w:sz w:val="32"/>
          <w:szCs w:val="32"/>
          <w:lang w:val="en-US"/>
        </w:rPr>
      </w:pPr>
    </w:p>
    <w:p w14:paraId="6EB3CDE4" w14:textId="02EE95CC" w:rsidR="00F76D39" w:rsidRDefault="00F76D39" w:rsidP="00F76D39">
      <w:pPr>
        <w:spacing w:line="240" w:lineRule="auto"/>
        <w:jc w:val="center"/>
        <w:rPr>
          <w:b/>
          <w:bCs/>
          <w:sz w:val="32"/>
          <w:szCs w:val="32"/>
          <w:lang w:val="en-US"/>
        </w:rPr>
      </w:pPr>
    </w:p>
    <w:p w14:paraId="6337AA1F" w14:textId="77777777" w:rsidR="00F76D39" w:rsidRDefault="00F76D39" w:rsidP="00F76D39">
      <w:pPr>
        <w:spacing w:line="240" w:lineRule="auto"/>
        <w:jc w:val="center"/>
        <w:rPr>
          <w:b/>
          <w:bCs/>
          <w:sz w:val="32"/>
          <w:szCs w:val="32"/>
          <w:lang w:val="en-US"/>
        </w:rPr>
      </w:pPr>
    </w:p>
    <w:p w14:paraId="0A3B198A" w14:textId="77777777" w:rsidR="00423CCD" w:rsidRPr="00D03309" w:rsidRDefault="00423CCD" w:rsidP="00F76D39">
      <w:pPr>
        <w:spacing w:line="240" w:lineRule="auto"/>
        <w:jc w:val="center"/>
        <w:rPr>
          <w:b/>
          <w:bCs/>
          <w:sz w:val="32"/>
          <w:szCs w:val="32"/>
          <w:lang w:val="en-US"/>
        </w:rPr>
      </w:pPr>
    </w:p>
    <w:p w14:paraId="184F75B6" w14:textId="77777777" w:rsidR="00423CCD" w:rsidRPr="009E48E2" w:rsidRDefault="00423CCD" w:rsidP="00F76D39">
      <w:pPr>
        <w:spacing w:line="240" w:lineRule="auto"/>
        <w:jc w:val="center"/>
        <w:rPr>
          <w:b/>
          <w:bCs/>
          <w:sz w:val="32"/>
          <w:szCs w:val="32"/>
          <w:lang w:val="en-US"/>
        </w:rPr>
      </w:pPr>
      <w:r w:rsidRPr="00D03309">
        <w:rPr>
          <w:b/>
          <w:bCs/>
          <w:sz w:val="32"/>
          <w:szCs w:val="32"/>
          <w:lang w:val="en-US"/>
        </w:rPr>
        <w:t xml:space="preserve">Department </w:t>
      </w:r>
      <w:r>
        <w:rPr>
          <w:b/>
          <w:bCs/>
          <w:sz w:val="32"/>
          <w:szCs w:val="32"/>
          <w:lang w:val="en-US"/>
        </w:rPr>
        <w:t xml:space="preserve">of </w:t>
      </w:r>
      <w:r w:rsidRPr="00D03309">
        <w:rPr>
          <w:b/>
          <w:bCs/>
          <w:sz w:val="32"/>
          <w:szCs w:val="32"/>
          <w:lang w:val="en-US"/>
        </w:rPr>
        <w:t>Electrical Engineering</w:t>
      </w:r>
    </w:p>
    <w:p w14:paraId="3B6391E5" w14:textId="77777777" w:rsidR="00423CCD" w:rsidRDefault="00423CCD" w:rsidP="00F76D39">
      <w:pPr>
        <w:spacing w:after="160" w:line="240" w:lineRule="auto"/>
        <w:rPr>
          <w:lang w:val="en-US"/>
        </w:rPr>
      </w:pPr>
      <w:r>
        <w:rPr>
          <w:lang w:val="en-US"/>
        </w:rPr>
        <w:br w:type="page"/>
      </w:r>
    </w:p>
    <w:p w14:paraId="75E0E2AB" w14:textId="77777777" w:rsidR="00423CCD" w:rsidRDefault="00423CCD" w:rsidP="00F76D39">
      <w:pPr>
        <w:spacing w:line="240" w:lineRule="auto"/>
        <w:rPr>
          <w:b/>
          <w:bCs/>
          <w:sz w:val="24"/>
          <w:szCs w:val="24"/>
        </w:rPr>
      </w:pPr>
      <w:r w:rsidRPr="00731F01">
        <w:rPr>
          <w:b/>
          <w:bCs/>
          <w:sz w:val="24"/>
          <w:szCs w:val="24"/>
        </w:rPr>
        <w:lastRenderedPageBreak/>
        <w:t>Introduction:</w:t>
      </w:r>
    </w:p>
    <w:p w14:paraId="376FFC17" w14:textId="77777777" w:rsidR="00423CCD" w:rsidRPr="009B045F" w:rsidRDefault="00423CCD" w:rsidP="00F76D39">
      <w:pPr>
        <w:spacing w:line="240" w:lineRule="auto"/>
        <w:ind w:firstLine="720"/>
      </w:pPr>
    </w:p>
    <w:p w14:paraId="12016CC5" w14:textId="01E0CD02" w:rsidR="00265D4F" w:rsidRDefault="009420A7" w:rsidP="00B7095A">
      <w:pPr>
        <w:spacing w:line="240" w:lineRule="auto"/>
        <w:jc w:val="both"/>
      </w:pPr>
      <w:r w:rsidRPr="009420A7">
        <w:t>A microcontroller can send multiple bits to a peripheral device by</w:t>
      </w:r>
      <w:r>
        <w:t xml:space="preserve"> </w:t>
      </w:r>
      <w:r w:rsidRPr="009420A7">
        <w:t>using multiple wires or by sending multiple bits in series over a single</w:t>
      </w:r>
      <w:r>
        <w:t xml:space="preserve"> </w:t>
      </w:r>
      <w:r w:rsidRPr="009420A7">
        <w:t>wire. The former is called parallel I/O and the latter is called serial</w:t>
      </w:r>
      <w:r>
        <w:t xml:space="preserve"> </w:t>
      </w:r>
      <w:r w:rsidRPr="009420A7">
        <w:t>I/O. Serial I/O is popular, especially when pins are limited because it</w:t>
      </w:r>
      <w:r w:rsidR="00B7095A">
        <w:t xml:space="preserve"> </w:t>
      </w:r>
      <w:r w:rsidRPr="009420A7">
        <w:t>uses few wires and is fast enough for many applications. Indeed, it is</w:t>
      </w:r>
      <w:r>
        <w:t xml:space="preserve"> </w:t>
      </w:r>
      <w:r w:rsidRPr="009420A7">
        <w:t>so popular that many standards for serial I/O have been established</w:t>
      </w:r>
      <w:r w:rsidR="00265D4F">
        <w:t xml:space="preserve"> </w:t>
      </w:r>
      <w:r w:rsidR="00265D4F" w:rsidRPr="00265D4F">
        <w:t>and microcontrollers offer dedicated hardware to easily send data via</w:t>
      </w:r>
      <w:r w:rsidR="00265D4F">
        <w:t xml:space="preserve"> </w:t>
      </w:r>
      <w:r w:rsidR="00265D4F" w:rsidRPr="00265D4F">
        <w:t xml:space="preserve">these standards. </w:t>
      </w:r>
      <w:r w:rsidR="00265D4F">
        <w:t xml:space="preserve">Some of the commonly found standards include </w:t>
      </w:r>
      <w:r w:rsidR="00F76D39">
        <w:t xml:space="preserve">an </w:t>
      </w:r>
      <w:r w:rsidR="00265D4F">
        <w:t xml:space="preserve">inter-integrated circuit (I2C), universal serial bus (USB), etc. </w:t>
      </w:r>
      <w:r w:rsidR="00265D4F" w:rsidRPr="00265D4F">
        <w:t xml:space="preserve">This </w:t>
      </w:r>
      <w:r w:rsidR="00265D4F">
        <w:t>report</w:t>
      </w:r>
      <w:r w:rsidR="00265D4F" w:rsidRPr="00265D4F">
        <w:t xml:space="preserve"> </w:t>
      </w:r>
      <w:r w:rsidR="00265D4F">
        <w:t>introduces</w:t>
      </w:r>
      <w:r w:rsidR="00265D4F" w:rsidRPr="00265D4F">
        <w:t xml:space="preserve"> </w:t>
      </w:r>
      <w:r w:rsidR="00265D4F">
        <w:t>Quad Serial Peripheral Interface</w:t>
      </w:r>
      <w:r w:rsidR="00265D4F" w:rsidRPr="00265D4F">
        <w:t xml:space="preserve"> </w:t>
      </w:r>
      <w:r w:rsidR="00265D4F">
        <w:t xml:space="preserve">and implementations in SystemVerilog. </w:t>
      </w:r>
    </w:p>
    <w:p w14:paraId="4258B2CB" w14:textId="1FE7818A" w:rsidR="00577CBF" w:rsidRDefault="00577CBF" w:rsidP="00F76D39">
      <w:pPr>
        <w:spacing w:line="240" w:lineRule="auto"/>
        <w:rPr>
          <w:b/>
          <w:bCs/>
          <w:sz w:val="24"/>
          <w:szCs w:val="24"/>
        </w:rPr>
      </w:pPr>
    </w:p>
    <w:p w14:paraId="0F614B80" w14:textId="77777777" w:rsidR="00F76D39" w:rsidRDefault="00F76D39" w:rsidP="00F76D39">
      <w:pPr>
        <w:spacing w:line="240" w:lineRule="auto"/>
        <w:rPr>
          <w:b/>
          <w:bCs/>
          <w:sz w:val="24"/>
          <w:szCs w:val="24"/>
        </w:rPr>
      </w:pPr>
    </w:p>
    <w:p w14:paraId="13F8BF90" w14:textId="3FD3499E" w:rsidR="00423CCD" w:rsidRDefault="00485A4B" w:rsidP="00F76D39">
      <w:pPr>
        <w:spacing w:line="240" w:lineRule="auto"/>
        <w:rPr>
          <w:b/>
          <w:bCs/>
          <w:sz w:val="24"/>
          <w:szCs w:val="24"/>
        </w:rPr>
      </w:pPr>
      <w:r>
        <w:rPr>
          <w:b/>
          <w:bCs/>
          <w:sz w:val="24"/>
          <w:szCs w:val="24"/>
        </w:rPr>
        <w:t>Serial Peripheral Interface (SPI)</w:t>
      </w:r>
      <w:r w:rsidR="00423CCD" w:rsidRPr="00731F01">
        <w:rPr>
          <w:b/>
          <w:bCs/>
          <w:sz w:val="24"/>
          <w:szCs w:val="24"/>
        </w:rPr>
        <w:t>:</w:t>
      </w:r>
    </w:p>
    <w:p w14:paraId="27BBF65C" w14:textId="70E6F798" w:rsidR="00077D28" w:rsidRDefault="00077D28" w:rsidP="00F76D39">
      <w:pPr>
        <w:spacing w:line="240" w:lineRule="auto"/>
        <w:rPr>
          <w:b/>
          <w:bCs/>
          <w:sz w:val="24"/>
          <w:szCs w:val="24"/>
        </w:rPr>
      </w:pPr>
    </w:p>
    <w:p w14:paraId="67B569B1" w14:textId="05F328B9" w:rsidR="00077D28" w:rsidRDefault="00077D28" w:rsidP="00F76D39">
      <w:pPr>
        <w:spacing w:line="240" w:lineRule="auto"/>
        <w:jc w:val="both"/>
      </w:pPr>
      <w:r w:rsidRPr="00077D28">
        <w:t xml:space="preserve">Serial peripheral interface (SPI) is one of the most widely used interfaces between </w:t>
      </w:r>
      <w:r w:rsidR="00F76D39">
        <w:t xml:space="preserve">the </w:t>
      </w:r>
      <w:r w:rsidRPr="00077D28">
        <w:t xml:space="preserve">microcontroller and peripheral ICs such as sensors, ADCs, DACs, shift registers, SRAM, and others. SPI is </w:t>
      </w:r>
      <w:r w:rsidR="00F76D39">
        <w:t>a s</w:t>
      </w:r>
      <w:r w:rsidRPr="00077D28">
        <w:t>ynchronous, full</w:t>
      </w:r>
      <w:r w:rsidR="00F76D39">
        <w:t>-</w:t>
      </w:r>
      <w:r w:rsidRPr="00077D28">
        <w:t>duplex master-slave-based interface. The data from the master or the slave is synchronized on the rising or falling clock edge</w:t>
      </w:r>
      <w:r w:rsidR="00D82805">
        <w:t xml:space="preserve"> of the clock</w:t>
      </w:r>
      <w:r w:rsidRPr="00077D28">
        <w:t xml:space="preserve">. Both master and slave can transmit data at the same time. </w:t>
      </w:r>
      <w:r w:rsidR="00D82805">
        <w:t>The SPI has a 1-bit data bus as shown below:</w:t>
      </w:r>
    </w:p>
    <w:p w14:paraId="3933C196" w14:textId="77777777" w:rsidR="00D82805" w:rsidRDefault="00D82805" w:rsidP="00F76D39">
      <w:pPr>
        <w:spacing w:line="240" w:lineRule="auto"/>
        <w:rPr>
          <w:b/>
          <w:bCs/>
          <w:sz w:val="24"/>
          <w:szCs w:val="24"/>
        </w:rPr>
      </w:pPr>
    </w:p>
    <w:p w14:paraId="119659BB" w14:textId="77777777" w:rsidR="00D82805" w:rsidRDefault="00D82805" w:rsidP="00F76D39">
      <w:pPr>
        <w:spacing w:line="240" w:lineRule="auto"/>
        <w:rPr>
          <w:b/>
          <w:bCs/>
          <w:sz w:val="24"/>
          <w:szCs w:val="24"/>
        </w:rPr>
      </w:pPr>
    </w:p>
    <w:p w14:paraId="4FFD244A" w14:textId="77777777" w:rsidR="00D82805" w:rsidRDefault="00D82805" w:rsidP="00F76D39">
      <w:pPr>
        <w:tabs>
          <w:tab w:val="left" w:pos="654"/>
          <w:tab w:val="center" w:pos="4513"/>
        </w:tabs>
        <w:spacing w:line="240" w:lineRule="auto"/>
      </w:pPr>
      <w:r>
        <w:rPr>
          <w:noProof/>
        </w:rPr>
        <mc:AlternateContent>
          <mc:Choice Requires="wps">
            <w:drawing>
              <wp:anchor distT="45720" distB="45720" distL="114300" distR="114300" simplePos="0" relativeHeight="251931648" behindDoc="0" locked="0" layoutInCell="1" allowOverlap="1" wp14:anchorId="340564B3" wp14:editId="4DF4E42B">
                <wp:simplePos x="0" y="0"/>
                <wp:positionH relativeFrom="column">
                  <wp:posOffset>2355272</wp:posOffset>
                </wp:positionH>
                <wp:positionV relativeFrom="paragraph">
                  <wp:posOffset>111760</wp:posOffset>
                </wp:positionV>
                <wp:extent cx="955675" cy="46355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675" cy="463550"/>
                        </a:xfrm>
                        <a:prstGeom prst="rect">
                          <a:avLst/>
                        </a:prstGeom>
                        <a:noFill/>
                        <a:ln w="9525">
                          <a:noFill/>
                          <a:miter lim="800000"/>
                          <a:headEnd/>
                          <a:tailEnd/>
                        </a:ln>
                      </wps:spPr>
                      <wps:txbx>
                        <w:txbxContent>
                          <w:p w14:paraId="2E2127F9" w14:textId="02C9AFFA" w:rsidR="00D82805" w:rsidRPr="00D82805" w:rsidRDefault="00D82805" w:rsidP="00D82805">
                            <w:pPr>
                              <w:spacing w:line="240" w:lineRule="auto"/>
                              <w:jc w:val="center"/>
                              <w:rPr>
                                <w:sz w:val="20"/>
                                <w:szCs w:val="20"/>
                              </w:rPr>
                            </w:pPr>
                            <w:r>
                              <w:rPr>
                                <w:sz w:val="20"/>
                                <w:szCs w:val="20"/>
                              </w:rPr>
                              <w:t>1</w:t>
                            </w:r>
                            <w:r w:rsidRPr="00D82805">
                              <w:rPr>
                                <w:sz w:val="20"/>
                                <w:szCs w:val="20"/>
                              </w:rPr>
                              <w:t xml:space="preserve">-bit </w:t>
                            </w:r>
                            <w:r w:rsidRPr="00D82805">
                              <w:rPr>
                                <w:sz w:val="20"/>
                                <w:szCs w:val="20"/>
                              </w:rPr>
                              <w:br/>
                              <w:t>Data B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40564B3" id="_x0000_t202" coordsize="21600,21600" o:spt="202" path="m,l,21600r21600,l21600,xe">
                <v:stroke joinstyle="miter"/>
                <v:path gradientshapeok="t" o:connecttype="rect"/>
              </v:shapetype>
              <v:shape id="Text Box 2" o:spid="_x0000_s1026" type="#_x0000_t202" style="position:absolute;margin-left:185.45pt;margin-top:8.8pt;width:75.25pt;height:36.5pt;z-index:251931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" filled="f" stroked="f">
                <v:textbox>
                  <w:txbxContent>
                    <w:p w14:paraId="2E2127F9" w14:textId="02C9AFFA" w:rsidR="00D82805" w:rsidRPr="00D82805" w:rsidRDefault="00D82805" w:rsidP="00D82805">
                      <w:pPr>
                        <w:spacing w:line="240" w:lineRule="auto"/>
                        <w:jc w:val="center"/>
                        <w:rPr>
                          <w:sz w:val="20"/>
                          <w:szCs w:val="20"/>
                        </w:rPr>
                      </w:pPr>
                      <w:r>
                        <w:rPr>
                          <w:sz w:val="20"/>
                          <w:szCs w:val="20"/>
                        </w:rPr>
                        <w:t>1</w:t>
                      </w:r>
                      <w:r w:rsidRPr="00D82805">
                        <w:rPr>
                          <w:sz w:val="20"/>
                          <w:szCs w:val="20"/>
                        </w:rPr>
                        <w:t xml:space="preserve">-bit </w:t>
                      </w:r>
                      <w:r w:rsidRPr="00D82805">
                        <w:rPr>
                          <w:sz w:val="20"/>
                          <w:szCs w:val="20"/>
                        </w:rPr>
                        <w:br/>
                        <w:t>Data Bus</w:t>
                      </w:r>
                    </w:p>
                  </w:txbxContent>
                </v:textbox>
                <w10:wrap type="square"/>
              </v:shape>
            </w:pict>
          </mc:Fallback>
        </mc:AlternateContent>
      </w:r>
      <w:r>
        <w:rPr>
          <w:noProof/>
        </w:rPr>
        <mc:AlternateContent>
          <mc:Choice Requires="wps">
            <w:drawing>
              <wp:anchor distT="0" distB="0" distL="114300" distR="114300" simplePos="0" relativeHeight="251892736" behindDoc="0" locked="0" layoutInCell="1" allowOverlap="1" wp14:anchorId="46E227DA" wp14:editId="6D1FB50D">
                <wp:simplePos x="0" y="0"/>
                <wp:positionH relativeFrom="column">
                  <wp:posOffset>734060</wp:posOffset>
                </wp:positionH>
                <wp:positionV relativeFrom="paragraph">
                  <wp:posOffset>104775</wp:posOffset>
                </wp:positionV>
                <wp:extent cx="1198245" cy="1281430"/>
                <wp:effectExtent l="0" t="0" r="1905" b="0"/>
                <wp:wrapNone/>
                <wp:docPr id="58" name="Rectangle 58"/>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A30BAE" id="Rectangle 58" o:spid="_x0000_s1026" style="position:absolute;margin-left:57.8pt;margin-top:8.25pt;width:94.35pt;height:100.9pt;z-index:251892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" fillcolor="#ffe599 [1303]" stroked="f" strokeweight="1pt"/>
            </w:pict>
          </mc:Fallback>
        </mc:AlternateContent>
      </w:r>
      <w:r>
        <w:rPr>
          <w:noProof/>
        </w:rPr>
        <mc:AlternateContent>
          <mc:Choice Requires="wps">
            <w:drawing>
              <wp:anchor distT="0" distB="0" distL="114300" distR="114300" simplePos="0" relativeHeight="251900928" behindDoc="0" locked="0" layoutInCell="1" allowOverlap="1" wp14:anchorId="7471B246" wp14:editId="48D11FB0">
                <wp:simplePos x="0" y="0"/>
                <wp:positionH relativeFrom="column">
                  <wp:posOffset>3587115</wp:posOffset>
                </wp:positionH>
                <wp:positionV relativeFrom="paragraph">
                  <wp:posOffset>104775</wp:posOffset>
                </wp:positionV>
                <wp:extent cx="1198245" cy="1281430"/>
                <wp:effectExtent l="0" t="0" r="1905" b="0"/>
                <wp:wrapNone/>
                <wp:docPr id="59" name="Rectangle 59"/>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9F5E95" id="Rectangle 59" o:spid="_x0000_s1026" style="position:absolute;margin-left:282.45pt;margin-top:8.25pt;width:94.35pt;height:100.9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" fillcolor="#bdd6ee [1304]" stroked="f" strokeweight="1pt"/>
            </w:pict>
          </mc:Fallback>
        </mc:AlternateContent>
      </w:r>
      <w:r w:rsidRPr="002A0F99">
        <w:rPr>
          <w:noProof/>
          <w:color w:val="7F7F7F" w:themeColor="text1" w:themeTint="80"/>
        </w:rPr>
        <mc:AlternateContent>
          <mc:Choice Requires="wps">
            <w:drawing>
              <wp:anchor distT="0" distB="0" distL="114300" distR="114300" simplePos="0" relativeHeight="251902976" behindDoc="0" locked="0" layoutInCell="1" allowOverlap="1" wp14:anchorId="19B9914F" wp14:editId="7F084C87">
                <wp:simplePos x="0" y="0"/>
                <wp:positionH relativeFrom="column">
                  <wp:posOffset>1932940</wp:posOffset>
                </wp:positionH>
                <wp:positionV relativeFrom="paragraph">
                  <wp:posOffset>574040</wp:posOffset>
                </wp:positionV>
                <wp:extent cx="1655445" cy="0"/>
                <wp:effectExtent l="0" t="0" r="0" b="0"/>
                <wp:wrapNone/>
                <wp:docPr id="60" name="Straight Connector 60"/>
                <wp:cNvGraphicFramePr/>
                <a:graphic xmlns:a="http://schemas.openxmlformats.org/drawingml/2006/main">
                  <a:graphicData uri="http://schemas.microsoft.com/office/word/2010/wordprocessingShape">
                    <wps:wsp>
                      <wps:cNvCnPr/>
                      <wps:spPr>
                        <a:xfrm>
                          <a:off x="0" y="0"/>
                          <a:ext cx="165544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290FAA9" id="Straight Connector 60" o:spid="_x0000_s1026" style="position:absolute;z-index:251902976;visibility:visible;mso-wrap-style:square;mso-wrap-distance-left:9pt;mso-wrap-distance-top:0;mso-wrap-distance-right:9pt;mso-wrap-distance-bottom:0;mso-position-horizontal:absolute;mso-position-horizontal-relative:text;mso-position-vertical:absolute;mso-position-vertical-relative:text" from="152.2pt,45.2pt" to="282.55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" strokecolor="black [3200]" strokeweight="1.5pt">
                <v:stroke joinstyle="miter"/>
              </v:line>
            </w:pict>
          </mc:Fallback>
        </mc:AlternateContent>
      </w:r>
    </w:p>
    <w:p w14:paraId="3D65FE0E" w14:textId="77777777" w:rsidR="00D82805" w:rsidRDefault="00D82805" w:rsidP="00F76D39">
      <w:pPr>
        <w:tabs>
          <w:tab w:val="left" w:pos="654"/>
          <w:tab w:val="center" w:pos="4513"/>
        </w:tabs>
        <w:spacing w:line="240" w:lineRule="auto"/>
      </w:pPr>
    </w:p>
    <w:p w14:paraId="0CD02A64" w14:textId="77777777" w:rsidR="00D82805" w:rsidRDefault="00D82805" w:rsidP="00F76D39">
      <w:pPr>
        <w:tabs>
          <w:tab w:val="left" w:pos="654"/>
          <w:tab w:val="center" w:pos="4513"/>
        </w:tabs>
        <w:spacing w:line="240" w:lineRule="auto"/>
      </w:pPr>
      <w:r>
        <w:rPr>
          <w:noProof/>
        </w:rPr>
        <mc:AlternateContent>
          <mc:Choice Requires="wps">
            <w:drawing>
              <wp:anchor distT="45720" distB="45720" distL="114300" distR="114300" simplePos="0" relativeHeight="251923456" behindDoc="0" locked="0" layoutInCell="1" allowOverlap="1" wp14:anchorId="7C6CC629" wp14:editId="73FAFB1E">
                <wp:simplePos x="0" y="0"/>
                <wp:positionH relativeFrom="column">
                  <wp:posOffset>3498389</wp:posOffset>
                </wp:positionH>
                <wp:positionV relativeFrom="paragraph">
                  <wp:posOffset>46817</wp:posOffset>
                </wp:positionV>
                <wp:extent cx="1370965" cy="622935"/>
                <wp:effectExtent l="0" t="0" r="0" b="571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36C53449" w14:textId="77777777" w:rsidR="00D82805" w:rsidRDefault="00D82805" w:rsidP="00D82805">
                            <w:pPr>
                              <w:spacing w:line="240" w:lineRule="auto"/>
                              <w:jc w:val="center"/>
                            </w:pPr>
                            <w:r>
                              <w:t>Flash Memory/</w:t>
                            </w:r>
                          </w:p>
                          <w:p w14:paraId="4673AAE9" w14:textId="77777777" w:rsidR="00D82805" w:rsidRDefault="00D82805" w:rsidP="00D82805">
                            <w:pPr>
                              <w:spacing w:line="240" w:lineRule="auto"/>
                              <w:jc w:val="center"/>
                            </w:pPr>
                            <w:r>
                              <w:t>SD Card</w:t>
                            </w:r>
                          </w:p>
                          <w:p w14:paraId="5E70970B" w14:textId="77777777" w:rsidR="00D82805" w:rsidRDefault="00D82805" w:rsidP="00D82805">
                            <w:pPr>
                              <w:spacing w:line="240" w:lineRule="auto"/>
                              <w:jc w:val="center"/>
                            </w:pPr>
                            <w:r>
                              <w:t>(Slave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6CC629" id="_x0000_s1027" type="#_x0000_t202" style="position:absolute;margin-left:275.45pt;margin-top:3.7pt;width:107.95pt;height:49.05pt;z-index:251923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" filled="f" stroked="f">
                <v:textbox>
                  <w:txbxContent>
                    <w:p w14:paraId="36C53449" w14:textId="77777777" w:rsidR="00D82805" w:rsidRDefault="00D82805" w:rsidP="00D82805">
                      <w:pPr>
                        <w:spacing w:line="240" w:lineRule="auto"/>
                        <w:jc w:val="center"/>
                      </w:pPr>
                      <w:r>
                        <w:t>Flash Memory/</w:t>
                      </w:r>
                    </w:p>
                    <w:p w14:paraId="4673AAE9" w14:textId="77777777" w:rsidR="00D82805" w:rsidRDefault="00D82805" w:rsidP="00D82805">
                      <w:pPr>
                        <w:spacing w:line="240" w:lineRule="auto"/>
                        <w:jc w:val="center"/>
                      </w:pPr>
                      <w:r>
                        <w:t>SD Card</w:t>
                      </w:r>
                    </w:p>
                    <w:p w14:paraId="5E70970B" w14:textId="77777777" w:rsidR="00D82805" w:rsidRDefault="00D82805" w:rsidP="00D82805">
                      <w:pPr>
                        <w:spacing w:line="240" w:lineRule="auto"/>
                        <w:jc w:val="center"/>
                      </w:pPr>
                      <w:r>
                        <w:t>(Slave Module)</w:t>
                      </w:r>
                    </w:p>
                  </w:txbxContent>
                </v:textbox>
                <w10:wrap type="square"/>
              </v:shape>
            </w:pict>
          </mc:Fallback>
        </mc:AlternateContent>
      </w:r>
      <w:r>
        <w:rPr>
          <w:noProof/>
        </w:rPr>
        <mc:AlternateContent>
          <mc:Choice Requires="wps">
            <w:drawing>
              <wp:anchor distT="45720" distB="45720" distL="114300" distR="114300" simplePos="0" relativeHeight="251913216" behindDoc="0" locked="0" layoutInCell="1" allowOverlap="1" wp14:anchorId="7E80A136" wp14:editId="27B58370">
                <wp:simplePos x="0" y="0"/>
                <wp:positionH relativeFrom="column">
                  <wp:posOffset>643890</wp:posOffset>
                </wp:positionH>
                <wp:positionV relativeFrom="paragraph">
                  <wp:posOffset>102061</wp:posOffset>
                </wp:positionV>
                <wp:extent cx="1370965" cy="622935"/>
                <wp:effectExtent l="0" t="0" r="0" b="571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04C51A13" w14:textId="77777777" w:rsidR="00D82805" w:rsidRDefault="00D82805" w:rsidP="00D82805">
                            <w:pPr>
                              <w:spacing w:line="240" w:lineRule="auto"/>
                              <w:jc w:val="center"/>
                            </w:pPr>
                            <w:r>
                              <w:t>Quad SPI</w:t>
                            </w:r>
                          </w:p>
                          <w:p w14:paraId="1885F8D6" w14:textId="77777777" w:rsidR="00D82805" w:rsidRDefault="00D82805" w:rsidP="00D82805">
                            <w:pPr>
                              <w:spacing w:line="240" w:lineRule="auto"/>
                              <w:jc w:val="center"/>
                            </w:pPr>
                            <w:r>
                              <w:t>(Master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80A136" id="_x0000_s1028" type="#_x0000_t202" style="position:absolute;margin-left:50.7pt;margin-top:8.05pt;width:107.95pt;height:49.05pt;z-index:251913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" filled="f" stroked="f">
                <v:textbox>
                  <w:txbxContent>
                    <w:p w14:paraId="04C51A13" w14:textId="77777777" w:rsidR="00D82805" w:rsidRDefault="00D82805" w:rsidP="00D82805">
                      <w:pPr>
                        <w:spacing w:line="240" w:lineRule="auto"/>
                        <w:jc w:val="center"/>
                      </w:pPr>
                      <w:r>
                        <w:t>Quad SPI</w:t>
                      </w:r>
                    </w:p>
                    <w:p w14:paraId="1885F8D6" w14:textId="77777777" w:rsidR="00D82805" w:rsidRDefault="00D82805" w:rsidP="00D82805">
                      <w:pPr>
                        <w:spacing w:line="240" w:lineRule="auto"/>
                        <w:jc w:val="center"/>
                      </w:pPr>
                      <w:r>
                        <w:t>(Master Module)</w:t>
                      </w:r>
                    </w:p>
                  </w:txbxContent>
                </v:textbox>
                <w10:wrap type="square"/>
              </v:shape>
            </w:pict>
          </mc:Fallback>
        </mc:AlternateContent>
      </w:r>
      <w:r>
        <w:rPr>
          <w:noProof/>
        </w:rPr>
        <mc:AlternateContent>
          <mc:Choice Requires="wps">
            <w:drawing>
              <wp:anchor distT="0" distB="0" distL="114300" distR="114300" simplePos="0" relativeHeight="251911168" behindDoc="0" locked="0" layoutInCell="1" allowOverlap="1" wp14:anchorId="79802C09" wp14:editId="452658FE">
                <wp:simplePos x="0" y="0"/>
                <wp:positionH relativeFrom="column">
                  <wp:posOffset>2673639</wp:posOffset>
                </wp:positionH>
                <wp:positionV relativeFrom="paragraph">
                  <wp:posOffset>157480</wp:posOffset>
                </wp:positionV>
                <wp:extent cx="180109" cy="200891"/>
                <wp:effectExtent l="0" t="0" r="29845" b="27940"/>
                <wp:wrapNone/>
                <wp:docPr id="63" name="Straight Connector 63"/>
                <wp:cNvGraphicFramePr/>
                <a:graphic xmlns:a="http://schemas.openxmlformats.org/drawingml/2006/main">
                  <a:graphicData uri="http://schemas.microsoft.com/office/word/2010/wordprocessingShape">
                    <wps:wsp>
                      <wps:cNvCnPr/>
                      <wps:spPr>
                        <a:xfrm flipH="1">
                          <a:off x="0" y="0"/>
                          <a:ext cx="180109"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4B5B49" id="Straight Connector 63" o:spid="_x0000_s1026" style="position:absolute;flip:x;z-index:251911168;visibility:visible;mso-wrap-style:square;mso-wrap-distance-left:9pt;mso-wrap-distance-top:0;mso-wrap-distance-right:9pt;mso-wrap-distance-bottom:0;mso-position-horizontal:absolute;mso-position-horizontal-relative:text;mso-position-vertical:absolute;mso-position-vertical-relative:text" from="210.5pt,12.4pt" to="224.7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" strokecolor="black [3200]" strokeweight=".5pt">
                <v:stroke joinstyle="miter"/>
              </v:line>
            </w:pict>
          </mc:Fallback>
        </mc:AlternateContent>
      </w:r>
    </w:p>
    <w:p w14:paraId="28F706DC" w14:textId="77777777" w:rsidR="00D82805" w:rsidRDefault="00D82805" w:rsidP="00F76D39">
      <w:pPr>
        <w:tabs>
          <w:tab w:val="left" w:pos="654"/>
          <w:tab w:val="center" w:pos="4513"/>
        </w:tabs>
        <w:spacing w:line="240" w:lineRule="auto"/>
      </w:pPr>
    </w:p>
    <w:p w14:paraId="27CEF92B" w14:textId="77777777" w:rsidR="00D82805" w:rsidRDefault="00D82805" w:rsidP="00F76D39">
      <w:pPr>
        <w:tabs>
          <w:tab w:val="left" w:pos="654"/>
          <w:tab w:val="center" w:pos="4513"/>
        </w:tabs>
        <w:spacing w:line="240" w:lineRule="auto"/>
      </w:pPr>
    </w:p>
    <w:p w14:paraId="4A39B8E4" w14:textId="77777777" w:rsidR="00D82805" w:rsidRDefault="00D82805" w:rsidP="00F76D39">
      <w:pPr>
        <w:tabs>
          <w:tab w:val="left" w:pos="654"/>
          <w:tab w:val="center" w:pos="4513"/>
        </w:tabs>
        <w:spacing w:line="240" w:lineRule="auto"/>
      </w:pPr>
    </w:p>
    <w:p w14:paraId="2376ED9A" w14:textId="77777777" w:rsidR="00D82805" w:rsidRDefault="00D82805" w:rsidP="00F76D39">
      <w:pPr>
        <w:tabs>
          <w:tab w:val="left" w:pos="654"/>
          <w:tab w:val="center" w:pos="4513"/>
        </w:tabs>
        <w:spacing w:line="240" w:lineRule="auto"/>
      </w:pPr>
    </w:p>
    <w:p w14:paraId="24860091" w14:textId="77777777" w:rsidR="00D82805" w:rsidRDefault="00D82805" w:rsidP="00F76D39">
      <w:pPr>
        <w:tabs>
          <w:tab w:val="left" w:pos="654"/>
          <w:tab w:val="center" w:pos="4513"/>
        </w:tabs>
        <w:spacing w:line="240" w:lineRule="auto"/>
      </w:pPr>
    </w:p>
    <w:p w14:paraId="43D0896D" w14:textId="77777777" w:rsidR="00D82805" w:rsidRDefault="00D82805" w:rsidP="00F76D39">
      <w:pPr>
        <w:tabs>
          <w:tab w:val="left" w:pos="654"/>
          <w:tab w:val="center" w:pos="4513"/>
        </w:tabs>
        <w:spacing w:line="240" w:lineRule="auto"/>
      </w:pPr>
      <w:r>
        <w:rPr>
          <w:noProof/>
        </w:rPr>
        <mc:AlternateContent>
          <mc:Choice Requires="wps">
            <w:drawing>
              <wp:anchor distT="45720" distB="45720" distL="114300" distR="114300" simplePos="0" relativeHeight="251921408" behindDoc="0" locked="0" layoutInCell="1" allowOverlap="1" wp14:anchorId="6B30EEB3" wp14:editId="4F422E7B">
                <wp:simplePos x="0" y="0"/>
                <wp:positionH relativeFrom="column">
                  <wp:posOffset>3463233</wp:posOffset>
                </wp:positionH>
                <wp:positionV relativeFrom="paragraph">
                  <wp:posOffset>101600</wp:posOffset>
                </wp:positionV>
                <wp:extent cx="1370965" cy="268605"/>
                <wp:effectExtent l="0" t="0" r="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52DB4820" w14:textId="77777777" w:rsidR="00D82805" w:rsidRDefault="00D82805" w:rsidP="00D82805">
                            <w:pPr>
                              <w:spacing w:line="240" w:lineRule="auto"/>
                              <w:jc w:val="center"/>
                            </w:pPr>
                            <w:r>
                              <w:t>Sl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0EEB3" id="_x0000_s1029" type="#_x0000_t202" style="position:absolute;margin-left:272.7pt;margin-top:8pt;width:107.95pt;height:21.15pt;z-index:251921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" filled="f" stroked="f">
                <v:textbox>
                  <w:txbxContent>
                    <w:p w14:paraId="52DB4820" w14:textId="77777777" w:rsidR="00D82805" w:rsidRDefault="00D82805" w:rsidP="00D82805">
                      <w:pPr>
                        <w:spacing w:line="240" w:lineRule="auto"/>
                        <w:jc w:val="center"/>
                      </w:pPr>
                      <w:r>
                        <w:t>Slave</w:t>
                      </w:r>
                    </w:p>
                  </w:txbxContent>
                </v:textbox>
                <w10:wrap type="square"/>
              </v:shape>
            </w:pict>
          </mc:Fallback>
        </mc:AlternateContent>
      </w:r>
    </w:p>
    <w:p w14:paraId="3234F0C4" w14:textId="77777777" w:rsidR="00D82805" w:rsidRDefault="00D82805" w:rsidP="00F76D39">
      <w:pPr>
        <w:tabs>
          <w:tab w:val="left" w:pos="654"/>
          <w:tab w:val="center" w:pos="4513"/>
        </w:tabs>
        <w:spacing w:line="240" w:lineRule="auto"/>
      </w:pPr>
    </w:p>
    <w:p w14:paraId="75E48DCE" w14:textId="77777777" w:rsidR="00077D28" w:rsidRPr="00077D28" w:rsidRDefault="00077D28" w:rsidP="00F76D39">
      <w:pPr>
        <w:spacing w:line="240" w:lineRule="auto"/>
        <w:jc w:val="both"/>
      </w:pPr>
    </w:p>
    <w:p w14:paraId="22B768F8" w14:textId="143E1E93" w:rsidR="00077D28" w:rsidRDefault="00077D28" w:rsidP="00F76D39">
      <w:pPr>
        <w:spacing w:line="240" w:lineRule="auto"/>
        <w:jc w:val="both"/>
      </w:pPr>
      <w:r>
        <w:t xml:space="preserve">A </w:t>
      </w:r>
      <w:r w:rsidR="007D03CC">
        <w:t xml:space="preserve">typical </w:t>
      </w:r>
      <w:r w:rsidRPr="00077D28">
        <w:t>SPI device ha</w:t>
      </w:r>
      <w:r>
        <w:t>s the following</w:t>
      </w:r>
      <w:r w:rsidRPr="00077D28">
        <w:t xml:space="preserve"> four </w:t>
      </w:r>
      <w:r>
        <w:t>signals</w:t>
      </w:r>
      <w:r w:rsidRPr="00077D28">
        <w:t>:</w:t>
      </w:r>
    </w:p>
    <w:p w14:paraId="1B4CFCAB" w14:textId="77777777" w:rsidR="00077D28" w:rsidRDefault="00077D28" w:rsidP="00F76D39">
      <w:pPr>
        <w:spacing w:line="240" w:lineRule="auto"/>
        <w:jc w:val="both"/>
      </w:pPr>
    </w:p>
    <w:p w14:paraId="2DB82DB5" w14:textId="6CF132DC" w:rsidR="00077D28" w:rsidRDefault="00077D28" w:rsidP="00F76D39">
      <w:pPr>
        <w:spacing w:line="240" w:lineRule="auto"/>
        <w:jc w:val="both"/>
      </w:pPr>
      <w:r>
        <w:t xml:space="preserve">1) </w:t>
      </w:r>
      <w:r w:rsidRPr="00077D28">
        <w:t xml:space="preserve">Clock </w:t>
      </w:r>
      <w:r w:rsidR="007D03CC">
        <w:t>signal</w:t>
      </w:r>
    </w:p>
    <w:p w14:paraId="7B512E99" w14:textId="30D65C2A" w:rsidR="00077D28" w:rsidRDefault="00077D28" w:rsidP="00F76D39">
      <w:pPr>
        <w:spacing w:line="240" w:lineRule="auto"/>
        <w:jc w:val="both"/>
      </w:pPr>
      <w:r>
        <w:t xml:space="preserve">2) </w:t>
      </w:r>
      <w:r w:rsidRPr="00077D28">
        <w:t xml:space="preserve">Chip </w:t>
      </w:r>
      <w:r w:rsidR="007D03CC" w:rsidRPr="00077D28">
        <w:t>select</w:t>
      </w:r>
    </w:p>
    <w:p w14:paraId="6443CEB2" w14:textId="65255E21" w:rsidR="00077D28" w:rsidRDefault="00077D28" w:rsidP="00F76D39">
      <w:pPr>
        <w:spacing w:line="240" w:lineRule="auto"/>
        <w:jc w:val="both"/>
      </w:pPr>
      <w:r>
        <w:t>3)</w:t>
      </w:r>
      <w:r w:rsidRPr="00077D28">
        <w:t xml:space="preserve"> Master out slave in (MOSI) </w:t>
      </w:r>
    </w:p>
    <w:p w14:paraId="6B7F47E7" w14:textId="3B73164B" w:rsidR="00077D28" w:rsidRDefault="00077D28" w:rsidP="00F76D39">
      <w:pPr>
        <w:spacing w:line="240" w:lineRule="auto"/>
        <w:jc w:val="both"/>
      </w:pPr>
      <w:r>
        <w:t>4)</w:t>
      </w:r>
      <w:r w:rsidRPr="00077D28">
        <w:t xml:space="preserve"> Master in slave out (MISO)</w:t>
      </w:r>
    </w:p>
    <w:p w14:paraId="61CFF72A" w14:textId="77777777" w:rsidR="00077D28" w:rsidRDefault="00077D28" w:rsidP="00F76D39">
      <w:pPr>
        <w:spacing w:line="240" w:lineRule="auto"/>
        <w:jc w:val="both"/>
      </w:pPr>
    </w:p>
    <w:p w14:paraId="4342D954" w14:textId="2D851F33" w:rsidR="00263518" w:rsidRDefault="00077D28" w:rsidP="00F76D39">
      <w:pPr>
        <w:spacing w:line="240" w:lineRule="auto"/>
        <w:jc w:val="both"/>
      </w:pPr>
      <w:r w:rsidRPr="00077D28">
        <w:t>The device that generates the clock signal is called the master. Data transmitted between the master and the slave is synchronized to the clock generated by the master. SPI devices support much higher clock frequencies</w:t>
      </w:r>
      <w:r>
        <w:t xml:space="preserve">. </w:t>
      </w:r>
      <w:r w:rsidRPr="00077D28">
        <w:t xml:space="preserve">SPI interfaces can have only one master and can have one or multiple slaves. The chip select signal from the master is used to select the slave. This is normally an active low signal and is pulled high to disconnect the slave from the SPI bus. When multiple slaves are used, an individual chip select signal for each slave is required from the master. </w:t>
      </w:r>
      <w:r w:rsidR="009420A7">
        <w:t xml:space="preserve"> </w:t>
      </w:r>
      <w:r w:rsidRPr="00077D28">
        <w:t>MOSI and MISO are the data lines. MOSI transmits data from the master to the slave and MISO transmits data from the slave to the master.</w:t>
      </w:r>
      <w:r w:rsidR="007D03CC">
        <w:t xml:space="preserve"> A diagram illustrating the signals </w:t>
      </w:r>
      <w:r w:rsidR="00D70577">
        <w:t>is</w:t>
      </w:r>
      <w:r w:rsidR="007D03CC">
        <w:t xml:space="preserve"> show</w:t>
      </w:r>
      <w:r w:rsidR="00F76D39">
        <w:t>n</w:t>
      </w:r>
      <w:r w:rsidR="007D03CC">
        <w:t xml:space="preserve"> below:</w:t>
      </w:r>
    </w:p>
    <w:p w14:paraId="487EBEB1" w14:textId="5AF84382" w:rsidR="00263518" w:rsidRDefault="002A0F99" w:rsidP="00F76D39">
      <w:pPr>
        <w:tabs>
          <w:tab w:val="left" w:pos="654"/>
          <w:tab w:val="center" w:pos="4513"/>
        </w:tabs>
        <w:spacing w:line="240" w:lineRule="auto"/>
      </w:pPr>
      <w:r>
        <w:rPr>
          <w:noProof/>
        </w:rPr>
        <mc:AlternateContent>
          <mc:Choice Requires="wps">
            <w:drawing>
              <wp:anchor distT="45720" distB="45720" distL="114300" distR="114300" simplePos="0" relativeHeight="251472896" behindDoc="0" locked="0" layoutInCell="1" allowOverlap="1" wp14:anchorId="3202BB01" wp14:editId="11A87C6A">
                <wp:simplePos x="0" y="0"/>
                <wp:positionH relativeFrom="column">
                  <wp:posOffset>3620424</wp:posOffset>
                </wp:positionH>
                <wp:positionV relativeFrom="paragraph">
                  <wp:posOffset>29845</wp:posOffset>
                </wp:positionV>
                <wp:extent cx="553720" cy="124142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 cy="1241425"/>
                        </a:xfrm>
                        <a:prstGeom prst="rect">
                          <a:avLst/>
                        </a:prstGeom>
                        <a:noFill/>
                        <a:ln w="9525">
                          <a:noFill/>
                          <a:miter lim="800000"/>
                          <a:headEnd/>
                          <a:tailEnd/>
                        </a:ln>
                      </wps:spPr>
                      <wps:txbx>
                        <w:txbxContent>
                          <w:p w14:paraId="2DFCF547" w14:textId="77777777" w:rsidR="002A0F99" w:rsidRDefault="002A0F99" w:rsidP="002A0F99">
                            <w:pPr>
                              <w:spacing w:line="240" w:lineRule="auto"/>
                            </w:pPr>
                            <w:r>
                              <w:t>SCK</w:t>
                            </w:r>
                          </w:p>
                          <w:p w14:paraId="5C5A7A6F" w14:textId="77777777" w:rsidR="002A0F99" w:rsidRDefault="002A0F99" w:rsidP="002A0F99">
                            <w:pPr>
                              <w:spacing w:line="240" w:lineRule="auto"/>
                            </w:pPr>
                          </w:p>
                          <w:p w14:paraId="1617E5C5" w14:textId="6E40BBF9" w:rsidR="002A0F99" w:rsidRDefault="00D029A3" w:rsidP="002A0F99">
                            <w:pPr>
                              <w:spacing w:line="240" w:lineRule="auto"/>
                            </w:pPr>
                            <w:r>
                              <w:t>SDO</w:t>
                            </w:r>
                          </w:p>
                          <w:p w14:paraId="2DD66A32" w14:textId="77777777" w:rsidR="002A0F99" w:rsidRDefault="002A0F99" w:rsidP="002A0F99">
                            <w:pPr>
                              <w:spacing w:line="240" w:lineRule="auto"/>
                            </w:pPr>
                          </w:p>
                          <w:p w14:paraId="15B4B96A" w14:textId="2B1C584A" w:rsidR="002A0F99" w:rsidRDefault="00D029A3" w:rsidP="002A0F99">
                            <w:pPr>
                              <w:spacing w:line="240" w:lineRule="auto"/>
                            </w:pPr>
                            <w:r>
                              <w:t>SDI</w:t>
                            </w:r>
                          </w:p>
                          <w:p w14:paraId="5139C24B" w14:textId="77777777" w:rsidR="002A0F99" w:rsidRDefault="002A0F99" w:rsidP="002A0F99">
                            <w:pPr>
                              <w:spacing w:line="240" w:lineRule="auto"/>
                            </w:pPr>
                          </w:p>
                          <w:p w14:paraId="2FDF8639" w14:textId="77777777" w:rsidR="002A0F99" w:rsidRDefault="002A0F99" w:rsidP="002A0F99">
                            <w:pPr>
                              <w:spacing w:line="240" w:lineRule="auto"/>
                            </w:pPr>
                            <w:r>
                              <w:t>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02BB01" id="_x0000_s1030" type="#_x0000_t202" style="position:absolute;margin-left:285.05pt;margin-top:2.35pt;width:43.6pt;height:97.75pt;z-index:251472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" filled="f" stroked="f">
                <v:textbox>
                  <w:txbxContent>
                    <w:p w14:paraId="2DFCF547" w14:textId="77777777" w:rsidR="002A0F99" w:rsidRDefault="002A0F99" w:rsidP="002A0F99">
                      <w:pPr>
                        <w:spacing w:line="240" w:lineRule="auto"/>
                      </w:pPr>
                      <w:r>
                        <w:t>SCK</w:t>
                      </w:r>
                    </w:p>
                    <w:p w14:paraId="5C5A7A6F" w14:textId="77777777" w:rsidR="002A0F99" w:rsidRDefault="002A0F99" w:rsidP="002A0F99">
                      <w:pPr>
                        <w:spacing w:line="240" w:lineRule="auto"/>
                      </w:pPr>
                    </w:p>
                    <w:p w14:paraId="1617E5C5" w14:textId="6E40BBF9" w:rsidR="002A0F99" w:rsidRDefault="00D029A3" w:rsidP="002A0F99">
                      <w:pPr>
                        <w:spacing w:line="240" w:lineRule="auto"/>
                      </w:pPr>
                      <w:r>
                        <w:t>SDO</w:t>
                      </w:r>
                    </w:p>
                    <w:p w14:paraId="2DD66A32" w14:textId="77777777" w:rsidR="002A0F99" w:rsidRDefault="002A0F99" w:rsidP="002A0F99">
                      <w:pPr>
                        <w:spacing w:line="240" w:lineRule="auto"/>
                      </w:pPr>
                    </w:p>
                    <w:p w14:paraId="15B4B96A" w14:textId="2B1C584A" w:rsidR="002A0F99" w:rsidRDefault="00D029A3" w:rsidP="002A0F99">
                      <w:pPr>
                        <w:spacing w:line="240" w:lineRule="auto"/>
                      </w:pPr>
                      <w:r>
                        <w:t>SDI</w:t>
                      </w:r>
                    </w:p>
                    <w:p w14:paraId="5139C24B" w14:textId="77777777" w:rsidR="002A0F99" w:rsidRDefault="002A0F99" w:rsidP="002A0F99">
                      <w:pPr>
                        <w:spacing w:line="240" w:lineRule="auto"/>
                      </w:pPr>
                    </w:p>
                    <w:p w14:paraId="2FDF8639" w14:textId="77777777" w:rsidR="002A0F99" w:rsidRDefault="002A0F99" w:rsidP="002A0F99">
                      <w:pPr>
                        <w:spacing w:line="240" w:lineRule="auto"/>
                      </w:pPr>
                      <w:r>
                        <w:t>CS</w:t>
                      </w:r>
                    </w:p>
                  </w:txbxContent>
                </v:textbox>
                <w10:wrap type="square"/>
              </v:shape>
            </w:pict>
          </mc:Fallback>
        </mc:AlternateContent>
      </w:r>
      <w:r>
        <w:rPr>
          <w:noProof/>
        </w:rPr>
        <mc:AlternateContent>
          <mc:Choice Requires="wps">
            <w:drawing>
              <wp:anchor distT="45720" distB="45720" distL="114300" distR="114300" simplePos="0" relativeHeight="251458560" behindDoc="0" locked="0" layoutInCell="1" allowOverlap="1" wp14:anchorId="7E7E9579" wp14:editId="07B9B2EC">
                <wp:simplePos x="0" y="0"/>
                <wp:positionH relativeFrom="column">
                  <wp:posOffset>1505585</wp:posOffset>
                </wp:positionH>
                <wp:positionV relativeFrom="paragraph">
                  <wp:posOffset>31049</wp:posOffset>
                </wp:positionV>
                <wp:extent cx="553720" cy="12414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 cy="1241425"/>
                        </a:xfrm>
                        <a:prstGeom prst="rect">
                          <a:avLst/>
                        </a:prstGeom>
                        <a:noFill/>
                        <a:ln w="9525">
                          <a:noFill/>
                          <a:miter lim="800000"/>
                          <a:headEnd/>
                          <a:tailEnd/>
                        </a:ln>
                      </wps:spPr>
                      <wps:txbx>
                        <w:txbxContent>
                          <w:p w14:paraId="46CB19E3" w14:textId="71AE52FE" w:rsidR="002A0F99" w:rsidRDefault="002A0F99" w:rsidP="002A0F99">
                            <w:pPr>
                              <w:spacing w:line="240" w:lineRule="auto"/>
                              <w:jc w:val="right"/>
                            </w:pPr>
                            <w:r>
                              <w:t>SCK</w:t>
                            </w:r>
                          </w:p>
                          <w:p w14:paraId="47B2DAA0" w14:textId="77777777" w:rsidR="002A0F99" w:rsidRDefault="002A0F99" w:rsidP="002A0F99">
                            <w:pPr>
                              <w:spacing w:line="240" w:lineRule="auto"/>
                              <w:jc w:val="right"/>
                            </w:pPr>
                          </w:p>
                          <w:p w14:paraId="138E9BA3" w14:textId="7765DB33" w:rsidR="002A0F99" w:rsidRDefault="00D029A3" w:rsidP="002A0F99">
                            <w:pPr>
                              <w:spacing w:line="240" w:lineRule="auto"/>
                              <w:jc w:val="right"/>
                            </w:pPr>
                            <w:r>
                              <w:t>SDO</w:t>
                            </w:r>
                          </w:p>
                          <w:p w14:paraId="237F9BD4" w14:textId="77777777" w:rsidR="002A0F99" w:rsidRDefault="002A0F99" w:rsidP="002A0F99">
                            <w:pPr>
                              <w:spacing w:line="240" w:lineRule="auto"/>
                              <w:jc w:val="right"/>
                            </w:pPr>
                          </w:p>
                          <w:p w14:paraId="468A07C4" w14:textId="1C85ED7E" w:rsidR="002A0F99" w:rsidRDefault="00D029A3" w:rsidP="002A0F99">
                            <w:pPr>
                              <w:spacing w:line="240" w:lineRule="auto"/>
                              <w:jc w:val="right"/>
                            </w:pPr>
                            <w:r>
                              <w:t>SDI</w:t>
                            </w:r>
                          </w:p>
                          <w:p w14:paraId="5303C167" w14:textId="77777777" w:rsidR="002A0F99" w:rsidRDefault="002A0F99" w:rsidP="002A0F99">
                            <w:pPr>
                              <w:spacing w:line="240" w:lineRule="auto"/>
                              <w:jc w:val="right"/>
                            </w:pPr>
                          </w:p>
                          <w:p w14:paraId="23AAC1C9" w14:textId="68AA474D" w:rsidR="002A0F99" w:rsidRDefault="002A0F99" w:rsidP="002A0F99">
                            <w:pPr>
                              <w:spacing w:line="240" w:lineRule="auto"/>
                              <w:jc w:val="right"/>
                            </w:pPr>
                            <w:r>
                              <w:t>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E9579" id="_x0000_s1031" type="#_x0000_t202" style="position:absolute;margin-left:118.55pt;margin-top:2.45pt;width:43.6pt;height:97.75pt;z-index:25145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" filled="f" stroked="f">
                <v:textbox>
                  <w:txbxContent>
                    <w:p w14:paraId="46CB19E3" w14:textId="71AE52FE" w:rsidR="002A0F99" w:rsidRDefault="002A0F99" w:rsidP="002A0F99">
                      <w:pPr>
                        <w:spacing w:line="240" w:lineRule="auto"/>
                        <w:jc w:val="right"/>
                      </w:pPr>
                      <w:r>
                        <w:t>SCK</w:t>
                      </w:r>
                    </w:p>
                    <w:p w14:paraId="47B2DAA0" w14:textId="77777777" w:rsidR="002A0F99" w:rsidRDefault="002A0F99" w:rsidP="002A0F99">
                      <w:pPr>
                        <w:spacing w:line="240" w:lineRule="auto"/>
                        <w:jc w:val="right"/>
                      </w:pPr>
                    </w:p>
                    <w:p w14:paraId="138E9BA3" w14:textId="7765DB33" w:rsidR="002A0F99" w:rsidRDefault="00D029A3" w:rsidP="002A0F99">
                      <w:pPr>
                        <w:spacing w:line="240" w:lineRule="auto"/>
                        <w:jc w:val="right"/>
                      </w:pPr>
                      <w:r>
                        <w:t>SDO</w:t>
                      </w:r>
                    </w:p>
                    <w:p w14:paraId="237F9BD4" w14:textId="77777777" w:rsidR="002A0F99" w:rsidRDefault="002A0F99" w:rsidP="002A0F99">
                      <w:pPr>
                        <w:spacing w:line="240" w:lineRule="auto"/>
                        <w:jc w:val="right"/>
                      </w:pPr>
                    </w:p>
                    <w:p w14:paraId="468A07C4" w14:textId="1C85ED7E" w:rsidR="002A0F99" w:rsidRDefault="00D029A3" w:rsidP="002A0F99">
                      <w:pPr>
                        <w:spacing w:line="240" w:lineRule="auto"/>
                        <w:jc w:val="right"/>
                      </w:pPr>
                      <w:r>
                        <w:t>SDI</w:t>
                      </w:r>
                    </w:p>
                    <w:p w14:paraId="5303C167" w14:textId="77777777" w:rsidR="002A0F99" w:rsidRDefault="002A0F99" w:rsidP="002A0F99">
                      <w:pPr>
                        <w:spacing w:line="240" w:lineRule="auto"/>
                        <w:jc w:val="right"/>
                      </w:pPr>
                    </w:p>
                    <w:p w14:paraId="23AAC1C9" w14:textId="68AA474D" w:rsidR="002A0F99" w:rsidRDefault="002A0F99" w:rsidP="002A0F99">
                      <w:pPr>
                        <w:spacing w:line="240" w:lineRule="auto"/>
                        <w:jc w:val="right"/>
                      </w:pPr>
                      <w:r>
                        <w:t>CS</w:t>
                      </w:r>
                    </w:p>
                  </w:txbxContent>
                </v:textbox>
                <w10:wrap type="square"/>
              </v:shape>
            </w:pict>
          </mc:Fallback>
        </mc:AlternateContent>
      </w:r>
      <w:r>
        <w:rPr>
          <w:noProof/>
        </w:rPr>
        <mc:AlternateContent>
          <mc:Choice Requires="wps">
            <w:drawing>
              <wp:anchor distT="0" distB="0" distL="114300" distR="114300" simplePos="0" relativeHeight="251374592" behindDoc="0" locked="0" layoutInCell="1" allowOverlap="1" wp14:anchorId="48C70989" wp14:editId="7A11B4FD">
                <wp:simplePos x="0" y="0"/>
                <wp:positionH relativeFrom="column">
                  <wp:posOffset>3670704</wp:posOffset>
                </wp:positionH>
                <wp:positionV relativeFrom="paragraph">
                  <wp:posOffset>22225</wp:posOffset>
                </wp:positionV>
                <wp:extent cx="1198418" cy="1281546"/>
                <wp:effectExtent l="0" t="0" r="1905" b="0"/>
                <wp:wrapNone/>
                <wp:docPr id="5" name="Rectangle 5"/>
                <wp:cNvGraphicFramePr/>
                <a:graphic xmlns:a="http://schemas.openxmlformats.org/drawingml/2006/main">
                  <a:graphicData uri="http://schemas.microsoft.com/office/word/2010/wordprocessingShape">
                    <wps:wsp>
                      <wps:cNvSpPr/>
                      <wps:spPr>
                        <a:xfrm>
                          <a:off x="0" y="0"/>
                          <a:ext cx="1198418" cy="1281546"/>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BED1C3" id="Rectangle 5" o:spid="_x0000_s1026" style="position:absolute;margin-left:289.05pt;margin-top:1.75pt;width:94.35pt;height:100.9pt;z-index:251374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" fillcolor="#bdd6ee [1304]" stroked="f" strokeweight="1pt"/>
            </w:pict>
          </mc:Fallback>
        </mc:AlternateContent>
      </w:r>
      <w:r w:rsidR="00263518">
        <w:rPr>
          <w:noProof/>
        </w:rPr>
        <mc:AlternateContent>
          <mc:Choice Requires="wps">
            <w:drawing>
              <wp:anchor distT="0" distB="0" distL="114300" distR="114300" simplePos="0" relativeHeight="251356160" behindDoc="0" locked="0" layoutInCell="1" allowOverlap="1" wp14:anchorId="067096AB" wp14:editId="14594307">
                <wp:simplePos x="0" y="0"/>
                <wp:positionH relativeFrom="column">
                  <wp:posOffset>817418</wp:posOffset>
                </wp:positionH>
                <wp:positionV relativeFrom="paragraph">
                  <wp:posOffset>22571</wp:posOffset>
                </wp:positionV>
                <wp:extent cx="1198418" cy="1281546"/>
                <wp:effectExtent l="0" t="0" r="1905" b="0"/>
                <wp:wrapNone/>
                <wp:docPr id="2" name="Rectangle 2"/>
                <wp:cNvGraphicFramePr/>
                <a:graphic xmlns:a="http://schemas.openxmlformats.org/drawingml/2006/main">
                  <a:graphicData uri="http://schemas.microsoft.com/office/word/2010/wordprocessingShape">
                    <wps:wsp>
                      <wps:cNvSpPr/>
                      <wps:spPr>
                        <a:xfrm>
                          <a:off x="0" y="0"/>
                          <a:ext cx="1198418" cy="1281546"/>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342BF9" id="Rectangle 2" o:spid="_x0000_s1026" style="position:absolute;margin-left:64.35pt;margin-top:1.8pt;width:94.35pt;height:100.9pt;z-index:251356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" fillcolor="#ffe599 [1303]" stroked="f" strokeweight="1pt"/>
            </w:pict>
          </mc:Fallback>
        </mc:AlternateContent>
      </w:r>
    </w:p>
    <w:p w14:paraId="5C70CF03" w14:textId="2DA44B89" w:rsidR="00423CCD" w:rsidRDefault="002A0F99"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390976" behindDoc="0" locked="0" layoutInCell="1" allowOverlap="1" wp14:anchorId="5800C445" wp14:editId="3F6D136C">
                <wp:simplePos x="0" y="0"/>
                <wp:positionH relativeFrom="column">
                  <wp:posOffset>2011007</wp:posOffset>
                </wp:positionH>
                <wp:positionV relativeFrom="paragraph">
                  <wp:posOffset>13447</wp:posOffset>
                </wp:positionV>
                <wp:extent cx="1655792"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1655792"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D921AB3" id="Straight Connector 7" o:spid="_x0000_s1026" style="position:absolute;z-index:251390976;visibility:visible;mso-wrap-style:square;mso-wrap-distance-left:9pt;mso-wrap-distance-top:0;mso-wrap-distance-right:9pt;mso-wrap-distance-bottom:0;mso-position-horizontal:absolute;mso-position-horizontal-relative:text;mso-position-vertical:absolute;mso-position-vertical-relative:text" from="158.35pt,1.05pt" to="288.7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" strokecolor="black [3200]" strokeweight="1.5pt">
                <v:stroke joinstyle="miter"/>
              </v:line>
            </w:pict>
          </mc:Fallback>
        </mc:AlternateContent>
      </w:r>
    </w:p>
    <w:p w14:paraId="6EC29295" w14:textId="628D3B23" w:rsidR="00423CCD" w:rsidRDefault="00423CCD" w:rsidP="00F76D39">
      <w:pPr>
        <w:tabs>
          <w:tab w:val="left" w:pos="654"/>
          <w:tab w:val="center" w:pos="4513"/>
        </w:tabs>
        <w:spacing w:line="240" w:lineRule="auto"/>
      </w:pPr>
    </w:p>
    <w:p w14:paraId="397E5EEE" w14:textId="47120CB9" w:rsidR="00423CCD" w:rsidRDefault="002A0F99"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408384" behindDoc="0" locked="0" layoutInCell="1" allowOverlap="1" wp14:anchorId="1C9DCA18" wp14:editId="4DE5E14B">
                <wp:simplePos x="0" y="0"/>
                <wp:positionH relativeFrom="column">
                  <wp:posOffset>2016125</wp:posOffset>
                </wp:positionH>
                <wp:positionV relativeFrom="paragraph">
                  <wp:posOffset>9675</wp:posOffset>
                </wp:positionV>
                <wp:extent cx="1655792"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1655792"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1B9FF8E" id="Straight Connector 9" o:spid="_x0000_s1026" style="position:absolute;z-index:251408384;visibility:visible;mso-wrap-style:square;mso-wrap-distance-left:9pt;mso-wrap-distance-top:0;mso-wrap-distance-right:9pt;mso-wrap-distance-bottom:0;mso-position-horizontal:absolute;mso-position-horizontal-relative:text;mso-position-vertical:absolute;mso-position-vertical-relative:text" from="158.75pt,.75pt" to="289.1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" strokecolor="black [3200]" strokeweight="1.5pt">
                <v:stroke joinstyle="miter"/>
              </v:line>
            </w:pict>
          </mc:Fallback>
        </mc:AlternateContent>
      </w:r>
    </w:p>
    <w:p w14:paraId="400CB397" w14:textId="3389584C" w:rsidR="00423CCD" w:rsidRDefault="002A0F99"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426816" behindDoc="0" locked="0" layoutInCell="1" allowOverlap="1" wp14:anchorId="3DC09B52" wp14:editId="0700E579">
                <wp:simplePos x="0" y="0"/>
                <wp:positionH relativeFrom="column">
                  <wp:posOffset>2018703</wp:posOffset>
                </wp:positionH>
                <wp:positionV relativeFrom="paragraph">
                  <wp:posOffset>158750</wp:posOffset>
                </wp:positionV>
                <wp:extent cx="1655792"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655792"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B7BA12E" id="Straight Connector 16" o:spid="_x0000_s1026" style="position:absolute;z-index:251426816;visibility:visible;mso-wrap-style:square;mso-wrap-distance-left:9pt;mso-wrap-distance-top:0;mso-wrap-distance-right:9pt;mso-wrap-distance-bottom:0;mso-position-horizontal:absolute;mso-position-horizontal-relative:text;mso-position-vertical:absolute;mso-position-vertical-relative:text" from="158.95pt,12.5pt" to="289.35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" strokecolor="black [3200]" strokeweight="1.5pt">
                <v:stroke joinstyle="miter"/>
              </v:line>
            </w:pict>
          </mc:Fallback>
        </mc:AlternateContent>
      </w:r>
    </w:p>
    <w:p w14:paraId="42528D9C" w14:textId="621A743B" w:rsidR="00423CCD" w:rsidRDefault="00423CCD" w:rsidP="00F76D39">
      <w:pPr>
        <w:tabs>
          <w:tab w:val="left" w:pos="654"/>
          <w:tab w:val="center" w:pos="4513"/>
        </w:tabs>
        <w:spacing w:line="240" w:lineRule="auto"/>
      </w:pPr>
    </w:p>
    <w:p w14:paraId="740F66C5" w14:textId="58606450" w:rsidR="00423CCD" w:rsidRDefault="00423CCD" w:rsidP="00F76D39">
      <w:pPr>
        <w:tabs>
          <w:tab w:val="left" w:pos="654"/>
          <w:tab w:val="center" w:pos="4513"/>
        </w:tabs>
        <w:spacing w:line="240" w:lineRule="auto"/>
      </w:pPr>
    </w:p>
    <w:p w14:paraId="0DE69040" w14:textId="76895C53" w:rsidR="00423CCD" w:rsidRDefault="00261A86" w:rsidP="00F76D39">
      <w:pPr>
        <w:tabs>
          <w:tab w:val="left" w:pos="654"/>
          <w:tab w:val="center" w:pos="4513"/>
        </w:tabs>
        <w:spacing w:line="240" w:lineRule="auto"/>
      </w:pPr>
      <w:r w:rsidRPr="002A0F99">
        <w:rPr>
          <w:noProof/>
          <w:color w:val="7F7F7F" w:themeColor="text1" w:themeTint="80"/>
        </w:rPr>
        <mc:AlternateContent>
          <mc:Choice Requires="wps">
            <w:drawing>
              <wp:anchor distT="0" distB="0" distL="114300" distR="114300" simplePos="0" relativeHeight="251440128" behindDoc="0" locked="0" layoutInCell="1" allowOverlap="1" wp14:anchorId="4F948BDF" wp14:editId="634ABED0">
                <wp:simplePos x="0" y="0"/>
                <wp:positionH relativeFrom="column">
                  <wp:posOffset>2017395</wp:posOffset>
                </wp:positionH>
                <wp:positionV relativeFrom="paragraph">
                  <wp:posOffset>7620</wp:posOffset>
                </wp:positionV>
                <wp:extent cx="1655445"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165544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481FD434" id="Straight Connector 17" o:spid="_x0000_s1026" style="position:absolute;z-index:251440128;visibility:visible;mso-wrap-style:square;mso-wrap-distance-left:9pt;mso-wrap-distance-top:0;mso-wrap-distance-right:9pt;mso-wrap-distance-bottom:0;mso-position-horizontal:absolute;mso-position-horizontal-relative:text;mso-position-vertical:absolute;mso-position-vertical-relative:text" from="158.85pt,.6pt" to="289.2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" strokecolor="black [3200]" strokeweight="1.5pt">
                <v:stroke joinstyle="miter"/>
              </v:line>
            </w:pict>
          </mc:Fallback>
        </mc:AlternateContent>
      </w:r>
    </w:p>
    <w:p w14:paraId="6138A451" w14:textId="74F46E37" w:rsidR="00423CCD" w:rsidRDefault="00261A86" w:rsidP="00F76D39">
      <w:pPr>
        <w:tabs>
          <w:tab w:val="left" w:pos="654"/>
          <w:tab w:val="center" w:pos="4513"/>
        </w:tabs>
        <w:spacing w:line="240" w:lineRule="auto"/>
      </w:pPr>
      <w:r>
        <w:rPr>
          <w:noProof/>
        </w:rPr>
        <mc:AlternateContent>
          <mc:Choice Requires="wps">
            <w:drawing>
              <wp:anchor distT="45720" distB="45720" distL="114300" distR="114300" simplePos="0" relativeHeight="251494400" behindDoc="0" locked="0" layoutInCell="1" allowOverlap="1" wp14:anchorId="3EDCC2EF" wp14:editId="431335CF">
                <wp:simplePos x="0" y="0"/>
                <wp:positionH relativeFrom="column">
                  <wp:posOffset>3569970</wp:posOffset>
                </wp:positionH>
                <wp:positionV relativeFrom="paragraph">
                  <wp:posOffset>15240</wp:posOffset>
                </wp:positionV>
                <wp:extent cx="1370965" cy="268605"/>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7068F7AC" w14:textId="129BE7DD" w:rsidR="00261A86" w:rsidRDefault="00261A86" w:rsidP="00261A86">
                            <w:pPr>
                              <w:spacing w:line="240" w:lineRule="auto"/>
                              <w:jc w:val="center"/>
                            </w:pPr>
                            <w:r>
                              <w:t>Sl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DCC2EF" id="_x0000_s1032" type="#_x0000_t202" style="position:absolute;margin-left:281.1pt;margin-top:1.2pt;width:107.95pt;height:21.15pt;z-index:251494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" filled="f" stroked="f">
                <v:textbox>
                  <w:txbxContent>
                    <w:p w14:paraId="7068F7AC" w14:textId="129BE7DD" w:rsidR="00261A86" w:rsidRDefault="00261A86" w:rsidP="00261A86">
                      <w:pPr>
                        <w:spacing w:line="240" w:lineRule="auto"/>
                        <w:jc w:val="center"/>
                      </w:pPr>
                      <w:r>
                        <w:t>Slave</w:t>
                      </w:r>
                    </w:p>
                  </w:txbxContent>
                </v:textbox>
                <w10:wrap type="square"/>
              </v:shape>
            </w:pict>
          </mc:Fallback>
        </mc:AlternateContent>
      </w:r>
      <w:r>
        <w:rPr>
          <w:noProof/>
        </w:rPr>
        <mc:AlternateContent>
          <mc:Choice Requires="wps">
            <w:drawing>
              <wp:anchor distT="45720" distB="45720" distL="114300" distR="114300" simplePos="0" relativeHeight="251486208" behindDoc="0" locked="0" layoutInCell="1" allowOverlap="1" wp14:anchorId="607A85B3" wp14:editId="7DFB53A5">
                <wp:simplePos x="0" y="0"/>
                <wp:positionH relativeFrom="column">
                  <wp:posOffset>736600</wp:posOffset>
                </wp:positionH>
                <wp:positionV relativeFrom="paragraph">
                  <wp:posOffset>18415</wp:posOffset>
                </wp:positionV>
                <wp:extent cx="1370965" cy="268605"/>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7C6DB244" w14:textId="1D772350" w:rsidR="00261A86" w:rsidRDefault="00261A86" w:rsidP="00261A86">
                            <w:pPr>
                              <w:spacing w:line="240" w:lineRule="auto"/>
                              <w:jc w:val="center"/>
                            </w:pPr>
                            <w:r>
                              <w:t>Mas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7A85B3" id="_x0000_s1033" type="#_x0000_t202" style="position:absolute;margin-left:58pt;margin-top:1.45pt;width:107.95pt;height:21.15pt;z-index:251486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" filled="f" stroked="f">
                <v:textbox>
                  <w:txbxContent>
                    <w:p w14:paraId="7C6DB244" w14:textId="1D772350" w:rsidR="00261A86" w:rsidRDefault="00261A86" w:rsidP="00261A86">
                      <w:pPr>
                        <w:spacing w:line="240" w:lineRule="auto"/>
                        <w:jc w:val="center"/>
                      </w:pPr>
                      <w:r>
                        <w:t>Master</w:t>
                      </w:r>
                    </w:p>
                  </w:txbxContent>
                </v:textbox>
                <w10:wrap type="square"/>
              </v:shape>
            </w:pict>
          </mc:Fallback>
        </mc:AlternateContent>
      </w:r>
    </w:p>
    <w:p w14:paraId="550492B0" w14:textId="4956E39A" w:rsidR="00423CCD" w:rsidRDefault="00423CCD" w:rsidP="00F76D39">
      <w:pPr>
        <w:tabs>
          <w:tab w:val="left" w:pos="654"/>
          <w:tab w:val="center" w:pos="4513"/>
        </w:tabs>
        <w:spacing w:line="240" w:lineRule="auto"/>
      </w:pPr>
    </w:p>
    <w:p w14:paraId="5727323E" w14:textId="14A63BD9" w:rsidR="00261A86" w:rsidRDefault="00261A86" w:rsidP="00F76D39">
      <w:pPr>
        <w:tabs>
          <w:tab w:val="left" w:pos="654"/>
          <w:tab w:val="center" w:pos="4513"/>
        </w:tabs>
        <w:spacing w:line="240" w:lineRule="auto"/>
      </w:pPr>
    </w:p>
    <w:p w14:paraId="2F8E9A83" w14:textId="4C85F2CE" w:rsidR="00433A90" w:rsidRDefault="007D03CC" w:rsidP="00F76D39">
      <w:pPr>
        <w:tabs>
          <w:tab w:val="left" w:pos="654"/>
          <w:tab w:val="center" w:pos="4513"/>
        </w:tabs>
        <w:spacing w:line="240" w:lineRule="auto"/>
      </w:pPr>
      <w:r>
        <w:t>A waveform of SPI protocol is given below:</w:t>
      </w:r>
    </w:p>
    <w:p w14:paraId="49C097BC" w14:textId="77777777" w:rsidR="007D03CC" w:rsidRDefault="007D03CC" w:rsidP="00F76D39">
      <w:pPr>
        <w:tabs>
          <w:tab w:val="left" w:pos="654"/>
          <w:tab w:val="center" w:pos="4513"/>
        </w:tabs>
        <w:spacing w:line="240" w:lineRule="auto"/>
      </w:pPr>
    </w:p>
    <w:p w14:paraId="49319089" w14:textId="7BB11DC6" w:rsidR="00433A90" w:rsidRDefault="00433A90" w:rsidP="00F76D39">
      <w:pPr>
        <w:tabs>
          <w:tab w:val="left" w:pos="654"/>
          <w:tab w:val="center" w:pos="4513"/>
        </w:tabs>
        <w:spacing w:line="240" w:lineRule="auto"/>
      </w:pPr>
      <w:r>
        <w:rPr>
          <w:noProof/>
        </w:rPr>
        <w:drawing>
          <wp:inline distT="0" distB="0" distL="0" distR="0" wp14:anchorId="1C739129" wp14:editId="45DD8B1E">
            <wp:extent cx="5731510" cy="158369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583690"/>
                    </a:xfrm>
                    <a:prstGeom prst="rect">
                      <a:avLst/>
                    </a:prstGeom>
                  </pic:spPr>
                </pic:pic>
              </a:graphicData>
            </a:graphic>
          </wp:inline>
        </w:drawing>
      </w:r>
    </w:p>
    <w:p w14:paraId="68B3CD0D" w14:textId="43719472" w:rsidR="00433A90" w:rsidRDefault="00433A90" w:rsidP="00F76D39">
      <w:pPr>
        <w:tabs>
          <w:tab w:val="left" w:pos="654"/>
          <w:tab w:val="center" w:pos="4513"/>
        </w:tabs>
        <w:spacing w:line="240" w:lineRule="auto"/>
      </w:pPr>
    </w:p>
    <w:p w14:paraId="7758ACBB" w14:textId="77777777" w:rsidR="00F76D39" w:rsidRDefault="00F76D39" w:rsidP="00F76D39">
      <w:pPr>
        <w:tabs>
          <w:tab w:val="left" w:pos="654"/>
          <w:tab w:val="center" w:pos="4513"/>
        </w:tabs>
        <w:spacing w:line="240" w:lineRule="auto"/>
      </w:pPr>
    </w:p>
    <w:p w14:paraId="42821236" w14:textId="21FF3E93" w:rsidR="00261A86" w:rsidRDefault="00261A86" w:rsidP="00F76D39">
      <w:pPr>
        <w:spacing w:line="240" w:lineRule="auto"/>
        <w:rPr>
          <w:b/>
          <w:bCs/>
          <w:sz w:val="24"/>
          <w:szCs w:val="24"/>
        </w:rPr>
      </w:pPr>
      <w:r>
        <w:rPr>
          <w:b/>
          <w:bCs/>
          <w:sz w:val="24"/>
          <w:szCs w:val="24"/>
        </w:rPr>
        <w:t xml:space="preserve">Quad </w:t>
      </w:r>
      <w:r>
        <w:rPr>
          <w:b/>
          <w:bCs/>
          <w:sz w:val="24"/>
          <w:szCs w:val="24"/>
        </w:rPr>
        <w:t>Serial Peripheral Interface (</w:t>
      </w:r>
      <w:r>
        <w:rPr>
          <w:b/>
          <w:bCs/>
          <w:sz w:val="24"/>
          <w:szCs w:val="24"/>
        </w:rPr>
        <w:t>Quad-</w:t>
      </w:r>
      <w:r>
        <w:rPr>
          <w:b/>
          <w:bCs/>
          <w:sz w:val="24"/>
          <w:szCs w:val="24"/>
        </w:rPr>
        <w:t>SPI)</w:t>
      </w:r>
      <w:r w:rsidRPr="00731F01">
        <w:rPr>
          <w:b/>
          <w:bCs/>
          <w:sz w:val="24"/>
          <w:szCs w:val="24"/>
        </w:rPr>
        <w:t>:</w:t>
      </w:r>
    </w:p>
    <w:p w14:paraId="1D0D69F5" w14:textId="26A69ACC" w:rsidR="00D82805" w:rsidRPr="00341301" w:rsidRDefault="00D82805" w:rsidP="00F76D39">
      <w:pPr>
        <w:spacing w:line="240" w:lineRule="auto"/>
        <w:rPr>
          <w:b/>
          <w:bCs/>
        </w:rPr>
      </w:pPr>
    </w:p>
    <w:p w14:paraId="665419E0" w14:textId="4C347D83" w:rsidR="00F76D39" w:rsidRPr="00F76D39" w:rsidRDefault="00D82805" w:rsidP="00F76D39">
      <w:pPr>
        <w:spacing w:line="240" w:lineRule="auto"/>
        <w:jc w:val="both"/>
      </w:pPr>
      <w:r w:rsidRPr="00341301">
        <w:t>Quad-SPI, also known as QSPI</w:t>
      </w:r>
      <w:r w:rsidR="007D03CC" w:rsidRPr="00341301">
        <w:t xml:space="preserve"> </w:t>
      </w:r>
      <w:r w:rsidR="007D03CC" w:rsidRPr="00341301">
        <w:t xml:space="preserve">is the extension of the traditional Serial Peripheral Interface (SPI) protocol. </w:t>
      </w:r>
      <w:r w:rsidRPr="00341301">
        <w:t>is a peripheral that can be found in most modern microcontrollers</w:t>
      </w:r>
      <w:r w:rsidR="004355AA" w:rsidRPr="00341301">
        <w:t xml:space="preserve"> </w:t>
      </w:r>
      <w:r w:rsidR="004355AA" w:rsidRPr="00341301">
        <w:t>Th</w:t>
      </w:r>
      <w:r w:rsidR="004355AA" w:rsidRPr="00341301">
        <w:t>is</w:t>
      </w:r>
      <w:r w:rsidR="004355AA" w:rsidRPr="00341301">
        <w:t xml:space="preserve"> serial interface allows the communication on four data lines between a </w:t>
      </w:r>
      <w:r w:rsidR="004355AA" w:rsidRPr="00341301">
        <w:t>master</w:t>
      </w:r>
      <w:r w:rsidR="004355AA" w:rsidRPr="00341301">
        <w:t xml:space="preserve"> (</w:t>
      </w:r>
      <w:r w:rsidR="004355AA" w:rsidRPr="00341301">
        <w:t>for example</w:t>
      </w:r>
      <w:r w:rsidR="004355AA" w:rsidRPr="00341301">
        <w:t xml:space="preserve"> AHB, AXI, Wishbone, etc) and an external </w:t>
      </w:r>
      <w:r w:rsidR="004355AA" w:rsidRPr="00341301">
        <w:t>flash</w:t>
      </w:r>
      <w:r w:rsidR="004355AA" w:rsidRPr="00341301">
        <w:t xml:space="preserve"> memory</w:t>
      </w:r>
      <w:r w:rsidR="004355AA" w:rsidRPr="00341301">
        <w:t xml:space="preserve"> </w:t>
      </w:r>
      <w:r w:rsidR="00F76D39">
        <w:t>that</w:t>
      </w:r>
      <w:r w:rsidR="004355AA" w:rsidRPr="00341301">
        <w:t xml:space="preserve"> supports this interface</w:t>
      </w:r>
      <w:r w:rsidR="004355AA" w:rsidRPr="00341301">
        <w:t>.</w:t>
      </w:r>
      <w:r w:rsidRPr="00341301">
        <w:t xml:space="preserve"> It is especially useful in applications that involve a lot of memory-intensive data like multimedia </w:t>
      </w:r>
      <w:r w:rsidR="007D03CC" w:rsidRPr="00341301">
        <w:t>where</w:t>
      </w:r>
      <w:r w:rsidRPr="00341301">
        <w:t xml:space="preserve"> on-chip memory is not enough. </w:t>
      </w:r>
      <w:r w:rsidR="00F76D39">
        <w:t>A block diagram along with its characteristic waveform is given below:</w:t>
      </w:r>
    </w:p>
    <w:p w14:paraId="760DA9BE" w14:textId="77777777" w:rsidR="00F76D39" w:rsidRDefault="00F76D39" w:rsidP="00F76D39">
      <w:pPr>
        <w:tabs>
          <w:tab w:val="left" w:pos="654"/>
          <w:tab w:val="center" w:pos="4513"/>
        </w:tabs>
        <w:spacing w:line="240" w:lineRule="auto"/>
      </w:pPr>
      <w:r>
        <w:rPr>
          <w:noProof/>
        </w:rPr>
        <mc:AlternateContent>
          <mc:Choice Requires="wps">
            <w:drawing>
              <wp:anchor distT="45720" distB="45720" distL="114300" distR="114300" simplePos="0" relativeHeight="251962368" behindDoc="0" locked="0" layoutInCell="1" allowOverlap="1" wp14:anchorId="56AC0758" wp14:editId="20A28F44">
                <wp:simplePos x="0" y="0"/>
                <wp:positionH relativeFrom="column">
                  <wp:posOffset>2355272</wp:posOffset>
                </wp:positionH>
                <wp:positionV relativeFrom="paragraph">
                  <wp:posOffset>111760</wp:posOffset>
                </wp:positionV>
                <wp:extent cx="955675" cy="463550"/>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5675" cy="463550"/>
                        </a:xfrm>
                        <a:prstGeom prst="rect">
                          <a:avLst/>
                        </a:prstGeom>
                        <a:noFill/>
                        <a:ln w="9525">
                          <a:noFill/>
                          <a:miter lim="800000"/>
                          <a:headEnd/>
                          <a:tailEnd/>
                        </a:ln>
                      </wps:spPr>
                      <wps:txbx>
                        <w:txbxContent>
                          <w:p w14:paraId="4ADBF0BF" w14:textId="77777777" w:rsidR="00F76D39" w:rsidRPr="00D82805" w:rsidRDefault="00F76D39" w:rsidP="00F76D39">
                            <w:pPr>
                              <w:spacing w:line="240" w:lineRule="auto"/>
                              <w:jc w:val="center"/>
                              <w:rPr>
                                <w:sz w:val="20"/>
                                <w:szCs w:val="20"/>
                              </w:rPr>
                            </w:pPr>
                            <w:r w:rsidRPr="00D82805">
                              <w:rPr>
                                <w:sz w:val="20"/>
                                <w:szCs w:val="20"/>
                              </w:rPr>
                              <w:t xml:space="preserve">4-bit </w:t>
                            </w:r>
                            <w:r w:rsidRPr="00D82805">
                              <w:rPr>
                                <w:sz w:val="20"/>
                                <w:szCs w:val="20"/>
                              </w:rPr>
                              <w:br/>
                              <w:t>Data B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C0758" id="_x0000_s1034" type="#_x0000_t202" style="position:absolute;margin-left:185.45pt;margin-top:8.8pt;width:75.25pt;height:36.5pt;z-index:251962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" filled="f" stroked="f">
                <v:textbox>
                  <w:txbxContent>
                    <w:p w14:paraId="4ADBF0BF" w14:textId="77777777" w:rsidR="00F76D39" w:rsidRPr="00D82805" w:rsidRDefault="00F76D39" w:rsidP="00F76D39">
                      <w:pPr>
                        <w:spacing w:line="240" w:lineRule="auto"/>
                        <w:jc w:val="center"/>
                        <w:rPr>
                          <w:sz w:val="20"/>
                          <w:szCs w:val="20"/>
                        </w:rPr>
                      </w:pPr>
                      <w:r w:rsidRPr="00D82805">
                        <w:rPr>
                          <w:sz w:val="20"/>
                          <w:szCs w:val="20"/>
                        </w:rPr>
                        <w:t xml:space="preserve">4-bit </w:t>
                      </w:r>
                      <w:r w:rsidRPr="00D82805">
                        <w:rPr>
                          <w:sz w:val="20"/>
                          <w:szCs w:val="20"/>
                        </w:rPr>
                        <w:br/>
                        <w:t>Data Bus</w:t>
                      </w:r>
                    </w:p>
                  </w:txbxContent>
                </v:textbox>
                <w10:wrap type="square"/>
              </v:shape>
            </w:pict>
          </mc:Fallback>
        </mc:AlternateContent>
      </w:r>
      <w:r>
        <w:rPr>
          <w:noProof/>
        </w:rPr>
        <mc:AlternateContent>
          <mc:Choice Requires="wps">
            <w:drawing>
              <wp:anchor distT="0" distB="0" distL="114300" distR="114300" simplePos="0" relativeHeight="251938816" behindDoc="0" locked="0" layoutInCell="1" allowOverlap="1" wp14:anchorId="175EE472" wp14:editId="2E6E9A7E">
                <wp:simplePos x="0" y="0"/>
                <wp:positionH relativeFrom="column">
                  <wp:posOffset>734060</wp:posOffset>
                </wp:positionH>
                <wp:positionV relativeFrom="paragraph">
                  <wp:posOffset>104775</wp:posOffset>
                </wp:positionV>
                <wp:extent cx="1198245" cy="1281430"/>
                <wp:effectExtent l="0" t="0" r="1905" b="0"/>
                <wp:wrapNone/>
                <wp:docPr id="46" name="Rectangle 46"/>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E329F" id="Rectangle 46" o:spid="_x0000_s1026" style="position:absolute;margin-left:57.8pt;margin-top:8.25pt;width:94.35pt;height:100.9pt;z-index:251938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" fillcolor="#ffe599 [1303]" stroked="f" strokeweight="1pt"/>
            </w:pict>
          </mc:Fallback>
        </mc:AlternateContent>
      </w:r>
      <w:r>
        <w:rPr>
          <w:noProof/>
        </w:rPr>
        <mc:AlternateContent>
          <mc:Choice Requires="wps">
            <w:drawing>
              <wp:anchor distT="0" distB="0" distL="114300" distR="114300" simplePos="0" relativeHeight="251939840" behindDoc="0" locked="0" layoutInCell="1" allowOverlap="1" wp14:anchorId="6429ACA3" wp14:editId="2DD0D364">
                <wp:simplePos x="0" y="0"/>
                <wp:positionH relativeFrom="column">
                  <wp:posOffset>3587115</wp:posOffset>
                </wp:positionH>
                <wp:positionV relativeFrom="paragraph">
                  <wp:posOffset>104775</wp:posOffset>
                </wp:positionV>
                <wp:extent cx="1198245" cy="1281430"/>
                <wp:effectExtent l="0" t="0" r="1905" b="0"/>
                <wp:wrapNone/>
                <wp:docPr id="47" name="Rectangle 47"/>
                <wp:cNvGraphicFramePr/>
                <a:graphic xmlns:a="http://schemas.openxmlformats.org/drawingml/2006/main">
                  <a:graphicData uri="http://schemas.microsoft.com/office/word/2010/wordprocessingShape">
                    <wps:wsp>
                      <wps:cNvSpPr/>
                      <wps:spPr>
                        <a:xfrm>
                          <a:off x="0" y="0"/>
                          <a:ext cx="1198245" cy="1281430"/>
                        </a:xfrm>
                        <a:prstGeom prst="rect">
                          <a:avLst/>
                        </a:prstGeom>
                        <a:solidFill>
                          <a:schemeClr val="accent5">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722C06" id="Rectangle 47" o:spid="_x0000_s1026" style="position:absolute;margin-left:282.45pt;margin-top:8.25pt;width:94.35pt;height:100.9pt;z-index:251939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" fillcolor="#bdd6ee [1304]" stroked="f" strokeweight="1pt"/>
            </w:pict>
          </mc:Fallback>
        </mc:AlternateContent>
      </w:r>
      <w:r w:rsidRPr="002A0F99">
        <w:rPr>
          <w:noProof/>
          <w:color w:val="7F7F7F" w:themeColor="text1" w:themeTint="80"/>
        </w:rPr>
        <mc:AlternateContent>
          <mc:Choice Requires="wps">
            <w:drawing>
              <wp:anchor distT="0" distB="0" distL="114300" distR="114300" simplePos="0" relativeHeight="251943936" behindDoc="0" locked="0" layoutInCell="1" allowOverlap="1" wp14:anchorId="3F4A6591" wp14:editId="24273508">
                <wp:simplePos x="0" y="0"/>
                <wp:positionH relativeFrom="column">
                  <wp:posOffset>1932940</wp:posOffset>
                </wp:positionH>
                <wp:positionV relativeFrom="paragraph">
                  <wp:posOffset>574040</wp:posOffset>
                </wp:positionV>
                <wp:extent cx="1655445" cy="0"/>
                <wp:effectExtent l="0" t="0" r="0" b="0"/>
                <wp:wrapNone/>
                <wp:docPr id="49" name="Straight Connector 49"/>
                <wp:cNvGraphicFramePr/>
                <a:graphic xmlns:a="http://schemas.openxmlformats.org/drawingml/2006/main">
                  <a:graphicData uri="http://schemas.microsoft.com/office/word/2010/wordprocessingShape">
                    <wps:wsp>
                      <wps:cNvCnPr/>
                      <wps:spPr>
                        <a:xfrm>
                          <a:off x="0" y="0"/>
                          <a:ext cx="165544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FA75B86" id="Straight Connector 49" o:spid="_x0000_s1026" style="position:absolute;z-index:251943936;visibility:visible;mso-wrap-style:square;mso-wrap-distance-left:9pt;mso-wrap-distance-top:0;mso-wrap-distance-right:9pt;mso-wrap-distance-bottom:0;mso-position-horizontal:absolute;mso-position-horizontal-relative:text;mso-position-vertical:absolute;mso-position-vertical-relative:text" from="152.2pt,45.2pt" to="282.55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" strokecolor="black [3200]" strokeweight="1.5pt">
                <v:stroke joinstyle="miter"/>
              </v:line>
            </w:pict>
          </mc:Fallback>
        </mc:AlternateContent>
      </w:r>
    </w:p>
    <w:p w14:paraId="0535CF2B" w14:textId="77777777" w:rsidR="00F76D39" w:rsidRDefault="00F76D39" w:rsidP="00F76D39">
      <w:pPr>
        <w:tabs>
          <w:tab w:val="left" w:pos="654"/>
          <w:tab w:val="center" w:pos="4513"/>
        </w:tabs>
        <w:spacing w:line="240" w:lineRule="auto"/>
      </w:pPr>
    </w:p>
    <w:p w14:paraId="7C5962E2" w14:textId="77777777" w:rsidR="00F76D39" w:rsidRDefault="00F76D39" w:rsidP="00F76D39">
      <w:pPr>
        <w:tabs>
          <w:tab w:val="left" w:pos="654"/>
          <w:tab w:val="center" w:pos="4513"/>
        </w:tabs>
        <w:spacing w:line="240" w:lineRule="auto"/>
      </w:pPr>
      <w:r>
        <w:rPr>
          <w:noProof/>
        </w:rPr>
        <mc:AlternateContent>
          <mc:Choice Requires="wps">
            <w:drawing>
              <wp:anchor distT="45720" distB="45720" distL="114300" distR="114300" simplePos="0" relativeHeight="251961344" behindDoc="0" locked="0" layoutInCell="1" allowOverlap="1" wp14:anchorId="0F2A4714" wp14:editId="63F59591">
                <wp:simplePos x="0" y="0"/>
                <wp:positionH relativeFrom="column">
                  <wp:posOffset>3498389</wp:posOffset>
                </wp:positionH>
                <wp:positionV relativeFrom="paragraph">
                  <wp:posOffset>46817</wp:posOffset>
                </wp:positionV>
                <wp:extent cx="1370965" cy="622935"/>
                <wp:effectExtent l="0" t="0" r="0" b="5715"/>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72AFAD0B" w14:textId="77777777" w:rsidR="00F76D39" w:rsidRDefault="00F76D39" w:rsidP="00F76D39">
                            <w:pPr>
                              <w:spacing w:line="240" w:lineRule="auto"/>
                              <w:jc w:val="center"/>
                            </w:pPr>
                            <w:r>
                              <w:t>Flash Memory/</w:t>
                            </w:r>
                          </w:p>
                          <w:p w14:paraId="588E8125" w14:textId="77777777" w:rsidR="00F76D39" w:rsidRDefault="00F76D39" w:rsidP="00F76D39">
                            <w:pPr>
                              <w:spacing w:line="240" w:lineRule="auto"/>
                              <w:jc w:val="center"/>
                            </w:pPr>
                            <w:r>
                              <w:t>SD Card</w:t>
                            </w:r>
                          </w:p>
                          <w:p w14:paraId="6DFD55E9" w14:textId="77777777" w:rsidR="00F76D39" w:rsidRDefault="00F76D39" w:rsidP="00F76D39">
                            <w:pPr>
                              <w:spacing w:line="240" w:lineRule="auto"/>
                              <w:jc w:val="center"/>
                            </w:pPr>
                            <w:r>
                              <w:t>(Slave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A4714" id="_x0000_s1035" type="#_x0000_t202" style="position:absolute;margin-left:275.45pt;margin-top:3.7pt;width:107.95pt;height:49.05pt;z-index:25196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" filled="f" stroked="f">
                <v:textbox>
                  <w:txbxContent>
                    <w:p w14:paraId="72AFAD0B" w14:textId="77777777" w:rsidR="00F76D39" w:rsidRDefault="00F76D39" w:rsidP="00F76D39">
                      <w:pPr>
                        <w:spacing w:line="240" w:lineRule="auto"/>
                        <w:jc w:val="center"/>
                      </w:pPr>
                      <w:r>
                        <w:t>Flash Memory/</w:t>
                      </w:r>
                    </w:p>
                    <w:p w14:paraId="588E8125" w14:textId="77777777" w:rsidR="00F76D39" w:rsidRDefault="00F76D39" w:rsidP="00F76D39">
                      <w:pPr>
                        <w:spacing w:line="240" w:lineRule="auto"/>
                        <w:jc w:val="center"/>
                      </w:pPr>
                      <w:r>
                        <w:t>SD Card</w:t>
                      </w:r>
                    </w:p>
                    <w:p w14:paraId="6DFD55E9" w14:textId="77777777" w:rsidR="00F76D39" w:rsidRDefault="00F76D39" w:rsidP="00F76D39">
                      <w:pPr>
                        <w:spacing w:line="240" w:lineRule="auto"/>
                        <w:jc w:val="center"/>
                      </w:pPr>
                      <w:r>
                        <w:t>(Slave Module)</w:t>
                      </w:r>
                    </w:p>
                  </w:txbxContent>
                </v:textbox>
                <w10:wrap type="square"/>
              </v:shape>
            </w:pict>
          </mc:Fallback>
        </mc:AlternateContent>
      </w:r>
      <w:r>
        <w:rPr>
          <w:noProof/>
        </w:rPr>
        <mc:AlternateContent>
          <mc:Choice Requires="wps">
            <w:drawing>
              <wp:anchor distT="45720" distB="45720" distL="114300" distR="114300" simplePos="0" relativeHeight="251954176" behindDoc="0" locked="0" layoutInCell="1" allowOverlap="1" wp14:anchorId="5F77CA91" wp14:editId="11A3164A">
                <wp:simplePos x="0" y="0"/>
                <wp:positionH relativeFrom="column">
                  <wp:posOffset>643890</wp:posOffset>
                </wp:positionH>
                <wp:positionV relativeFrom="paragraph">
                  <wp:posOffset>102061</wp:posOffset>
                </wp:positionV>
                <wp:extent cx="1370965" cy="622935"/>
                <wp:effectExtent l="0" t="0" r="0" b="571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622935"/>
                        </a:xfrm>
                        <a:prstGeom prst="rect">
                          <a:avLst/>
                        </a:prstGeom>
                        <a:noFill/>
                        <a:ln w="9525">
                          <a:noFill/>
                          <a:miter lim="800000"/>
                          <a:headEnd/>
                          <a:tailEnd/>
                        </a:ln>
                      </wps:spPr>
                      <wps:txbx>
                        <w:txbxContent>
                          <w:p w14:paraId="2AD5B3F2" w14:textId="77777777" w:rsidR="00F76D39" w:rsidRDefault="00F76D39" w:rsidP="00F76D39">
                            <w:pPr>
                              <w:spacing w:line="240" w:lineRule="auto"/>
                              <w:jc w:val="center"/>
                            </w:pPr>
                            <w:r>
                              <w:t>Quad SPI</w:t>
                            </w:r>
                          </w:p>
                          <w:p w14:paraId="63651EC2" w14:textId="77777777" w:rsidR="00F76D39" w:rsidRDefault="00F76D39" w:rsidP="00F76D39">
                            <w:pPr>
                              <w:spacing w:line="240" w:lineRule="auto"/>
                              <w:jc w:val="center"/>
                            </w:pPr>
                            <w:r>
                              <w:t>(Master Modu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77CA91" id="_x0000_s1036" type="#_x0000_t202" style="position:absolute;margin-left:50.7pt;margin-top:8.05pt;width:107.95pt;height:49.05pt;z-index:25195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" filled="f" stroked="f">
                <v:textbox>
                  <w:txbxContent>
                    <w:p w14:paraId="2AD5B3F2" w14:textId="77777777" w:rsidR="00F76D39" w:rsidRDefault="00F76D39" w:rsidP="00F76D39">
                      <w:pPr>
                        <w:spacing w:line="240" w:lineRule="auto"/>
                        <w:jc w:val="center"/>
                      </w:pPr>
                      <w:r>
                        <w:t>Quad SPI</w:t>
                      </w:r>
                    </w:p>
                    <w:p w14:paraId="63651EC2" w14:textId="77777777" w:rsidR="00F76D39" w:rsidRDefault="00F76D39" w:rsidP="00F76D39">
                      <w:pPr>
                        <w:spacing w:line="240" w:lineRule="auto"/>
                        <w:jc w:val="center"/>
                      </w:pPr>
                      <w:r>
                        <w:t>(Master Module)</w:t>
                      </w:r>
                    </w:p>
                  </w:txbxContent>
                </v:textbox>
                <w10:wrap type="square"/>
              </v:shape>
            </w:pict>
          </mc:Fallback>
        </mc:AlternateContent>
      </w:r>
      <w:r>
        <w:rPr>
          <w:noProof/>
        </w:rPr>
        <mc:AlternateContent>
          <mc:Choice Requires="wps">
            <w:drawing>
              <wp:anchor distT="0" distB="0" distL="114300" distR="114300" simplePos="0" relativeHeight="251944960" behindDoc="0" locked="0" layoutInCell="1" allowOverlap="1" wp14:anchorId="389AC0CB" wp14:editId="23E2F028">
                <wp:simplePos x="0" y="0"/>
                <wp:positionH relativeFrom="column">
                  <wp:posOffset>2673639</wp:posOffset>
                </wp:positionH>
                <wp:positionV relativeFrom="paragraph">
                  <wp:posOffset>157480</wp:posOffset>
                </wp:positionV>
                <wp:extent cx="180109" cy="200891"/>
                <wp:effectExtent l="0" t="0" r="29845" b="27940"/>
                <wp:wrapNone/>
                <wp:docPr id="50" name="Straight Connector 50"/>
                <wp:cNvGraphicFramePr/>
                <a:graphic xmlns:a="http://schemas.openxmlformats.org/drawingml/2006/main">
                  <a:graphicData uri="http://schemas.microsoft.com/office/word/2010/wordprocessingShape">
                    <wps:wsp>
                      <wps:cNvCnPr/>
                      <wps:spPr>
                        <a:xfrm flipH="1">
                          <a:off x="0" y="0"/>
                          <a:ext cx="180109" cy="2008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F350BB" id="Straight Connector 50" o:spid="_x0000_s1026" style="position:absolute;flip:x;z-index:251944960;visibility:visible;mso-wrap-style:square;mso-wrap-distance-left:9pt;mso-wrap-distance-top:0;mso-wrap-distance-right:9pt;mso-wrap-distance-bottom:0;mso-position-horizontal:absolute;mso-position-horizontal-relative:text;mso-position-vertical:absolute;mso-position-vertical-relative:text" from="210.5pt,12.4pt" to="224.7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" strokecolor="black [3200]" strokeweight=".5pt">
                <v:stroke joinstyle="miter"/>
              </v:line>
            </w:pict>
          </mc:Fallback>
        </mc:AlternateContent>
      </w:r>
    </w:p>
    <w:p w14:paraId="0C337622" w14:textId="77777777" w:rsidR="00F76D39" w:rsidRDefault="00F76D39" w:rsidP="00F76D39">
      <w:pPr>
        <w:tabs>
          <w:tab w:val="left" w:pos="654"/>
          <w:tab w:val="center" w:pos="4513"/>
        </w:tabs>
        <w:spacing w:line="240" w:lineRule="auto"/>
      </w:pPr>
    </w:p>
    <w:p w14:paraId="2D47BDE9" w14:textId="77777777" w:rsidR="00F76D39" w:rsidRDefault="00F76D39" w:rsidP="00F76D39">
      <w:pPr>
        <w:tabs>
          <w:tab w:val="left" w:pos="654"/>
          <w:tab w:val="center" w:pos="4513"/>
        </w:tabs>
        <w:spacing w:line="240" w:lineRule="auto"/>
      </w:pPr>
    </w:p>
    <w:p w14:paraId="344D5907" w14:textId="77777777" w:rsidR="00F76D39" w:rsidRDefault="00F76D39" w:rsidP="00F76D39">
      <w:pPr>
        <w:tabs>
          <w:tab w:val="left" w:pos="654"/>
          <w:tab w:val="center" w:pos="4513"/>
        </w:tabs>
        <w:spacing w:line="240" w:lineRule="auto"/>
      </w:pPr>
    </w:p>
    <w:p w14:paraId="165D4307" w14:textId="77777777" w:rsidR="00F76D39" w:rsidRDefault="00F76D39" w:rsidP="00F76D39">
      <w:pPr>
        <w:tabs>
          <w:tab w:val="left" w:pos="654"/>
          <w:tab w:val="center" w:pos="4513"/>
        </w:tabs>
        <w:spacing w:line="240" w:lineRule="auto"/>
      </w:pPr>
    </w:p>
    <w:p w14:paraId="12E12316" w14:textId="77777777" w:rsidR="00F76D39" w:rsidRDefault="00F76D39" w:rsidP="00F76D39">
      <w:pPr>
        <w:tabs>
          <w:tab w:val="left" w:pos="654"/>
          <w:tab w:val="center" w:pos="4513"/>
        </w:tabs>
        <w:spacing w:line="240" w:lineRule="auto"/>
      </w:pPr>
    </w:p>
    <w:p w14:paraId="6810C73E" w14:textId="30BC782E" w:rsidR="00F76D39" w:rsidRDefault="00F76D39" w:rsidP="00F76D39">
      <w:pPr>
        <w:tabs>
          <w:tab w:val="left" w:pos="654"/>
          <w:tab w:val="center" w:pos="4513"/>
        </w:tabs>
        <w:spacing w:line="240" w:lineRule="auto"/>
      </w:pPr>
      <w:r>
        <w:rPr>
          <w:noProof/>
        </w:rPr>
        <mc:AlternateContent>
          <mc:Choice Requires="wps">
            <w:drawing>
              <wp:anchor distT="45720" distB="45720" distL="114300" distR="114300" simplePos="0" relativeHeight="251955200" behindDoc="0" locked="0" layoutInCell="1" allowOverlap="1" wp14:anchorId="54240226" wp14:editId="047360EC">
                <wp:simplePos x="0" y="0"/>
                <wp:positionH relativeFrom="column">
                  <wp:posOffset>3463233</wp:posOffset>
                </wp:positionH>
                <wp:positionV relativeFrom="paragraph">
                  <wp:posOffset>101600</wp:posOffset>
                </wp:positionV>
                <wp:extent cx="1370965" cy="268605"/>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0965" cy="268605"/>
                        </a:xfrm>
                        <a:prstGeom prst="rect">
                          <a:avLst/>
                        </a:prstGeom>
                        <a:noFill/>
                        <a:ln w="9525">
                          <a:noFill/>
                          <a:miter lim="800000"/>
                          <a:headEnd/>
                          <a:tailEnd/>
                        </a:ln>
                      </wps:spPr>
                      <wps:txbx>
                        <w:txbxContent>
                          <w:p w14:paraId="3959DC22" w14:textId="77777777" w:rsidR="00F76D39" w:rsidRDefault="00F76D39" w:rsidP="00F76D39">
                            <w:pPr>
                              <w:spacing w:line="240" w:lineRule="auto"/>
                              <w:jc w:val="center"/>
                            </w:pPr>
                            <w:r>
                              <w:t>Sla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40226" id="_x0000_s1037" type="#_x0000_t202" style="position:absolute;margin-left:272.7pt;margin-top:8pt;width:107.95pt;height:21.15pt;z-index:251955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" filled="f" stroked="f">
                <v:textbox>
                  <w:txbxContent>
                    <w:p w14:paraId="3959DC22" w14:textId="77777777" w:rsidR="00F76D39" w:rsidRDefault="00F76D39" w:rsidP="00F76D39">
                      <w:pPr>
                        <w:spacing w:line="240" w:lineRule="auto"/>
                        <w:jc w:val="center"/>
                      </w:pPr>
                      <w:r>
                        <w:t>Slave</w:t>
                      </w:r>
                    </w:p>
                  </w:txbxContent>
                </v:textbox>
                <w10:wrap type="square"/>
              </v:shape>
            </w:pict>
          </mc:Fallback>
        </mc:AlternateContent>
      </w:r>
    </w:p>
    <w:p w14:paraId="4E1922FF" w14:textId="2D74C9C5" w:rsidR="00F76D39" w:rsidRDefault="00F76D39" w:rsidP="00F76D39">
      <w:pPr>
        <w:spacing w:line="240" w:lineRule="auto"/>
        <w:jc w:val="both"/>
      </w:pPr>
      <w:r>
        <w:rPr>
          <w:noProof/>
        </w:rPr>
        <w:drawing>
          <wp:inline distT="0" distB="0" distL="0" distR="0" wp14:anchorId="746D48AE" wp14:editId="3F93C966">
            <wp:extent cx="5731510" cy="205359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53590"/>
                    </a:xfrm>
                    <a:prstGeom prst="rect">
                      <a:avLst/>
                    </a:prstGeom>
                  </pic:spPr>
                </pic:pic>
              </a:graphicData>
            </a:graphic>
          </wp:inline>
        </w:drawing>
      </w:r>
    </w:p>
    <w:p w14:paraId="51AD5BCA" w14:textId="77777777" w:rsidR="00F76D39" w:rsidRDefault="00F76D39" w:rsidP="00F76D39">
      <w:pPr>
        <w:spacing w:line="240" w:lineRule="auto"/>
        <w:jc w:val="both"/>
      </w:pPr>
    </w:p>
    <w:p w14:paraId="33BF7414" w14:textId="6986619E" w:rsidR="004355AA" w:rsidRPr="00341301" w:rsidRDefault="004355AA" w:rsidP="00F76D39">
      <w:pPr>
        <w:spacing w:line="240" w:lineRule="auto"/>
        <w:jc w:val="both"/>
      </w:pPr>
      <w:r w:rsidRPr="00341301">
        <w:t>The reason why we require a Quad-SPI protocol can be deduced from the following debate:</w:t>
      </w:r>
    </w:p>
    <w:p w14:paraId="6EDF2720" w14:textId="77777777" w:rsidR="004355AA" w:rsidRPr="00341301" w:rsidRDefault="004355AA" w:rsidP="00F76D39">
      <w:pPr>
        <w:spacing w:line="240" w:lineRule="auto"/>
        <w:jc w:val="both"/>
      </w:pPr>
    </w:p>
    <w:p w14:paraId="2455BDF9" w14:textId="6F3043E2" w:rsidR="00D82805" w:rsidRPr="00D82805" w:rsidRDefault="00D82805" w:rsidP="00F76D39">
      <w:pPr>
        <w:shd w:val="clear" w:color="auto" w:fill="FFFFFF"/>
        <w:spacing w:afterAutospacing="1" w:line="240" w:lineRule="auto"/>
        <w:jc w:val="both"/>
        <w:textAlignment w:val="baseline"/>
        <w:rPr>
          <w:rFonts w:eastAsia="Times New Roman"/>
          <w:color w:val="000000"/>
          <w:lang w:val="en-PK" w:eastAsia="en-PK"/>
        </w:rPr>
      </w:pPr>
      <w:r w:rsidRPr="00D82805">
        <w:rPr>
          <w:rFonts w:eastAsia="Times New Roman"/>
          <w:b/>
          <w:bCs/>
          <w:color w:val="000000"/>
          <w:bdr w:val="none" w:sz="0" w:space="0" w:color="auto" w:frame="1"/>
          <w:lang w:val="en-PK" w:eastAsia="en-PK"/>
        </w:rPr>
        <w:t>Why did the engineers come up with yet another protocol? Wasn’t SPI enough for all applications?</w:t>
      </w:r>
    </w:p>
    <w:p w14:paraId="0865CAD5" w14:textId="1F4A6218" w:rsidR="00D82805" w:rsidRPr="00D82805" w:rsidRDefault="00D82805" w:rsidP="00F76D39">
      <w:pPr>
        <w:shd w:val="clear" w:color="auto" w:fill="FFFFFF"/>
        <w:spacing w:after="100" w:afterAutospacing="1" w:line="240" w:lineRule="auto"/>
        <w:jc w:val="both"/>
        <w:textAlignment w:val="baseline"/>
        <w:rPr>
          <w:rFonts w:eastAsia="Times New Roman"/>
          <w:color w:val="000000"/>
          <w:lang w:val="en-PK" w:eastAsia="en-PK"/>
        </w:rPr>
      </w:pPr>
      <w:r w:rsidRPr="00D82805">
        <w:rPr>
          <w:rFonts w:eastAsia="Times New Roman"/>
          <w:color w:val="000000"/>
          <w:lang w:val="en-PK" w:eastAsia="en-PK"/>
        </w:rPr>
        <w:t>SPI was enough for most of the use cases like reading data from sensors and sending data to actuators or output devices and is still one of the most preferred protocols for on-chip serial communication</w:t>
      </w:r>
      <w:r w:rsidR="00341301">
        <w:rPr>
          <w:rFonts w:eastAsia="Times New Roman"/>
          <w:color w:val="000000"/>
          <w:lang w:val="en-US" w:eastAsia="en-PK"/>
        </w:rPr>
        <w:t xml:space="preserve"> but</w:t>
      </w:r>
      <w:r w:rsidRPr="00D82805">
        <w:rPr>
          <w:rFonts w:eastAsia="Times New Roman"/>
          <w:color w:val="000000"/>
          <w:lang w:val="en-PK" w:eastAsia="en-PK"/>
        </w:rPr>
        <w:t xml:space="preserve"> engineers struggled with one important problem, which is adding more memory to their embedded devices.</w:t>
      </w:r>
    </w:p>
    <w:p w14:paraId="1F0E4D93" w14:textId="77777777" w:rsidR="004355AA" w:rsidRPr="00341301" w:rsidRDefault="00D82805" w:rsidP="00F76D39">
      <w:pPr>
        <w:shd w:val="clear" w:color="auto" w:fill="FFFFFF"/>
        <w:spacing w:afterAutospacing="1" w:line="240" w:lineRule="auto"/>
        <w:jc w:val="both"/>
        <w:textAlignment w:val="baseline"/>
        <w:rPr>
          <w:rFonts w:eastAsia="Times New Roman"/>
          <w:b/>
          <w:bCs/>
          <w:color w:val="000000"/>
          <w:bdr w:val="none" w:sz="0" w:space="0" w:color="auto" w:frame="1"/>
          <w:lang w:val="en-PK" w:eastAsia="en-PK"/>
        </w:rPr>
      </w:pPr>
      <w:r w:rsidRPr="00D82805">
        <w:rPr>
          <w:rFonts w:eastAsia="Times New Roman"/>
          <w:b/>
          <w:bCs/>
          <w:color w:val="000000"/>
          <w:bdr w:val="none" w:sz="0" w:space="0" w:color="auto" w:frame="1"/>
          <w:lang w:val="en-PK" w:eastAsia="en-PK"/>
        </w:rPr>
        <w:t>What is the problem with flash memory, that makes it need a special interface? </w:t>
      </w:r>
    </w:p>
    <w:p w14:paraId="1FCECCCB" w14:textId="0113D9E2" w:rsidR="00341301" w:rsidRPr="00D82805" w:rsidRDefault="00D82805" w:rsidP="00F76D39">
      <w:pPr>
        <w:shd w:val="clear" w:color="auto" w:fill="FFFFFF"/>
        <w:spacing w:afterAutospacing="1" w:line="240" w:lineRule="auto"/>
        <w:jc w:val="both"/>
        <w:textAlignment w:val="baseline"/>
        <w:rPr>
          <w:rFonts w:eastAsia="Times New Roman"/>
          <w:color w:val="000000"/>
          <w:lang w:val="en-PK" w:eastAsia="en-PK"/>
        </w:rPr>
      </w:pPr>
      <w:r w:rsidRPr="00D82805">
        <w:rPr>
          <w:rFonts w:eastAsia="Times New Roman"/>
          <w:color w:val="000000"/>
          <w:lang w:val="en-PK" w:eastAsia="en-PK"/>
        </w:rPr>
        <w:t>Flash memory is cheap and durable which makes it an attractive option for embedded applications. But it is slow by nature and this will create a bottleneck and impact the performance of embedded applications. Even though SPI is fast, the flash devices were not able to send out data at this rate through a single data line to make it work as fast as the on-chip memory.</w:t>
      </w:r>
    </w:p>
    <w:p w14:paraId="7A7D3471" w14:textId="77777777" w:rsidR="00341301" w:rsidRDefault="00D82805" w:rsidP="00F76D39">
      <w:pPr>
        <w:shd w:val="clear" w:color="auto" w:fill="FFFFFF"/>
        <w:spacing w:afterAutospacing="1" w:line="240" w:lineRule="auto"/>
        <w:jc w:val="both"/>
        <w:textAlignment w:val="baseline"/>
        <w:rPr>
          <w:rFonts w:eastAsia="Times New Roman"/>
          <w:b/>
          <w:bCs/>
          <w:color w:val="000000"/>
          <w:bdr w:val="none" w:sz="0" w:space="0" w:color="auto" w:frame="1"/>
          <w:lang w:val="en-PK" w:eastAsia="en-PK"/>
        </w:rPr>
      </w:pPr>
      <w:r w:rsidRPr="00D82805">
        <w:rPr>
          <w:rFonts w:eastAsia="Times New Roman"/>
          <w:b/>
          <w:bCs/>
          <w:color w:val="000000"/>
          <w:bdr w:val="none" w:sz="0" w:space="0" w:color="auto" w:frame="1"/>
          <w:lang w:val="en-PK" w:eastAsia="en-PK"/>
        </w:rPr>
        <w:t>What solution did we use before quad SPI?</w:t>
      </w:r>
    </w:p>
    <w:p w14:paraId="0F65D1E7" w14:textId="519087F4" w:rsidR="00D82805" w:rsidRPr="00D82805" w:rsidRDefault="00D82805" w:rsidP="00F76D39">
      <w:pPr>
        <w:shd w:val="clear" w:color="auto" w:fill="FFFFFF"/>
        <w:spacing w:afterAutospacing="1" w:line="240" w:lineRule="auto"/>
        <w:jc w:val="both"/>
        <w:textAlignment w:val="baseline"/>
        <w:rPr>
          <w:rFonts w:eastAsia="Times New Roman"/>
          <w:color w:val="000000"/>
          <w:lang w:val="en-US" w:eastAsia="en-PK"/>
        </w:rPr>
      </w:pPr>
      <w:r w:rsidRPr="00D82805">
        <w:rPr>
          <w:rFonts w:eastAsia="Times New Roman"/>
          <w:color w:val="000000"/>
          <w:lang w:val="en-PK" w:eastAsia="en-PK"/>
        </w:rPr>
        <w:t xml:space="preserve">Earlier before quad-SPI came, the solution was to use parallel memory where 8, 16 or 32 pins (depending on the address range) can be used to connect the external memory device with the microcontroller to achieve fast performance. But this approach had </w:t>
      </w:r>
      <w:r w:rsidR="00F76D39">
        <w:rPr>
          <w:rFonts w:eastAsia="Times New Roman"/>
          <w:color w:val="000000"/>
          <w:lang w:val="en-US" w:eastAsia="en-PK"/>
        </w:rPr>
        <w:t xml:space="preserve">two </w:t>
      </w:r>
      <w:r w:rsidRPr="00D82805">
        <w:rPr>
          <w:rFonts w:eastAsia="Times New Roman"/>
          <w:color w:val="000000"/>
          <w:lang w:val="en-PK" w:eastAsia="en-PK"/>
        </w:rPr>
        <w:t xml:space="preserve">major </w:t>
      </w:r>
      <w:r w:rsidR="00F76D39">
        <w:rPr>
          <w:rFonts w:eastAsia="Times New Roman"/>
          <w:color w:val="000000"/>
          <w:lang w:val="en-US" w:eastAsia="en-PK"/>
        </w:rPr>
        <w:t>disadvantages:</w:t>
      </w:r>
    </w:p>
    <w:p w14:paraId="5032552C" w14:textId="0AA66EA7" w:rsidR="00D82805" w:rsidRDefault="00341301" w:rsidP="00F76D39">
      <w:pPr>
        <w:spacing w:line="240" w:lineRule="auto"/>
        <w:jc w:val="both"/>
      </w:pPr>
      <w:r>
        <w:t xml:space="preserve">1) </w:t>
      </w:r>
      <w:r w:rsidR="00D82805" w:rsidRPr="00341301">
        <w:t>It made the PCB design complicated.</w:t>
      </w:r>
    </w:p>
    <w:p w14:paraId="2DEFA641" w14:textId="77777777" w:rsidR="00341301" w:rsidRPr="00341301" w:rsidRDefault="00341301" w:rsidP="00F76D39">
      <w:pPr>
        <w:spacing w:line="240" w:lineRule="auto"/>
        <w:jc w:val="both"/>
      </w:pPr>
    </w:p>
    <w:p w14:paraId="35FA530D" w14:textId="7E7286B3" w:rsidR="00D82805" w:rsidRDefault="00341301" w:rsidP="00F76D39">
      <w:pPr>
        <w:spacing w:line="240" w:lineRule="auto"/>
        <w:jc w:val="both"/>
      </w:pPr>
      <w:r>
        <w:t xml:space="preserve">2) </w:t>
      </w:r>
      <w:r w:rsidR="00D82805" w:rsidRPr="00341301">
        <w:t>It also meant that all these pins are fixed to one particular chip and cannot be used anymore for literally anything else.</w:t>
      </w:r>
    </w:p>
    <w:p w14:paraId="4587F4F8" w14:textId="77777777" w:rsidR="00341301" w:rsidRPr="00341301" w:rsidRDefault="00341301" w:rsidP="00F76D39">
      <w:pPr>
        <w:spacing w:line="240" w:lineRule="auto"/>
        <w:jc w:val="both"/>
      </w:pPr>
    </w:p>
    <w:p w14:paraId="3FCA5C16" w14:textId="1BD6E702" w:rsidR="00F76D39" w:rsidRPr="00F76D39" w:rsidRDefault="00F76D39" w:rsidP="00F76D39">
      <w:pPr>
        <w:shd w:val="clear" w:color="auto" w:fill="FFFFFF"/>
        <w:spacing w:after="100" w:afterAutospacing="1" w:line="240" w:lineRule="auto"/>
        <w:jc w:val="both"/>
        <w:textAlignment w:val="baseline"/>
        <w:rPr>
          <w:rFonts w:eastAsia="Times New Roman"/>
          <w:color w:val="000000"/>
          <w:lang w:val="en-US" w:eastAsia="en-PK"/>
        </w:rPr>
      </w:pPr>
      <w:r>
        <w:rPr>
          <w:rFonts w:eastAsia="Times New Roman"/>
          <w:color w:val="000000"/>
          <w:lang w:val="en-US" w:eastAsia="en-PK"/>
        </w:rPr>
        <w:t>To eliminate the problems discussed above, the Quad-SPI protocol was made.</w:t>
      </w:r>
    </w:p>
    <w:p w14:paraId="76A99ACA" w14:textId="77777777" w:rsidR="00F76D39" w:rsidRDefault="00F76D39" w:rsidP="00F76D39">
      <w:pPr>
        <w:spacing w:line="240" w:lineRule="auto"/>
        <w:jc w:val="both"/>
        <w:rPr>
          <w:b/>
          <w:bCs/>
          <w:sz w:val="24"/>
          <w:szCs w:val="24"/>
        </w:rPr>
      </w:pPr>
    </w:p>
    <w:p w14:paraId="6FA86251" w14:textId="513B9AAC" w:rsidR="00D82805" w:rsidRDefault="00D82805" w:rsidP="00F76D39">
      <w:pPr>
        <w:spacing w:line="240" w:lineRule="auto"/>
        <w:jc w:val="both"/>
        <w:rPr>
          <w:b/>
          <w:bCs/>
          <w:sz w:val="24"/>
          <w:szCs w:val="24"/>
        </w:rPr>
      </w:pPr>
      <w:r w:rsidRPr="00341301">
        <w:rPr>
          <w:b/>
          <w:bCs/>
          <w:sz w:val="24"/>
          <w:szCs w:val="24"/>
        </w:rPr>
        <w:t>Advantages of using Quad-SPI</w:t>
      </w:r>
      <w:r w:rsidR="00341301">
        <w:rPr>
          <w:b/>
          <w:bCs/>
          <w:sz w:val="24"/>
          <w:szCs w:val="24"/>
        </w:rPr>
        <w:t>:</w:t>
      </w:r>
    </w:p>
    <w:p w14:paraId="2F55D305" w14:textId="77777777" w:rsidR="00F76D39" w:rsidRDefault="00F76D39" w:rsidP="00F76D39">
      <w:pPr>
        <w:spacing w:line="240" w:lineRule="auto"/>
        <w:jc w:val="both"/>
        <w:rPr>
          <w:b/>
          <w:bCs/>
          <w:sz w:val="24"/>
          <w:szCs w:val="24"/>
        </w:rPr>
      </w:pPr>
    </w:p>
    <w:p w14:paraId="0E8EC886" w14:textId="561360D6" w:rsidR="00D82805" w:rsidRDefault="00341301" w:rsidP="00F76D39">
      <w:pPr>
        <w:spacing w:line="240" w:lineRule="auto"/>
        <w:jc w:val="both"/>
      </w:pPr>
      <w:r>
        <w:t>Some of the key advantages of the protocol are listed in the table below:</w:t>
      </w:r>
    </w:p>
    <w:p w14:paraId="4076C91C" w14:textId="280E0912" w:rsidR="00F76D39" w:rsidRDefault="00F76D39" w:rsidP="00F76D39">
      <w:pPr>
        <w:spacing w:line="240" w:lineRule="auto"/>
        <w:jc w:val="both"/>
      </w:pPr>
    </w:p>
    <w:p w14:paraId="3D7EBF79" w14:textId="77777777" w:rsidR="00F76D39" w:rsidRDefault="00F76D39" w:rsidP="00F76D39">
      <w:pPr>
        <w:spacing w:line="240" w:lineRule="auto"/>
        <w:jc w:val="both"/>
      </w:pPr>
    </w:p>
    <w:p w14:paraId="592FF762" w14:textId="1E5C47B1" w:rsidR="00433A90" w:rsidRDefault="00433A90" w:rsidP="00F76D39">
      <w:pPr>
        <w:tabs>
          <w:tab w:val="left" w:pos="654"/>
          <w:tab w:val="center" w:pos="4513"/>
        </w:tabs>
        <w:spacing w:line="240" w:lineRule="auto"/>
      </w:pPr>
    </w:p>
    <w:tbl>
      <w:tblPr>
        <w:tblW w:w="8928" w:type="dxa"/>
        <w:tblBorders>
          <w:top w:val="single" w:sz="6" w:space="0" w:color="auto"/>
          <w:left w:val="single" w:sz="6" w:space="0" w:color="auto"/>
          <w:bottom w:val="single" w:sz="2" w:space="0" w:color="auto"/>
          <w:right w:val="single" w:sz="2" w:space="0" w:color="auto"/>
        </w:tblBorders>
        <w:shd w:val="clear" w:color="auto" w:fill="FFFFFF"/>
        <w:tblCellMar>
          <w:left w:w="0" w:type="dxa"/>
          <w:right w:w="0" w:type="dxa"/>
        </w:tblCellMar>
        <w:tblLook w:val="04A0" w:firstRow="1" w:lastRow="0" w:firstColumn="1" w:lastColumn="0" w:noHBand="0" w:noVBand="1"/>
      </w:tblPr>
      <w:tblGrid>
        <w:gridCol w:w="1876"/>
        <w:gridCol w:w="7052"/>
      </w:tblGrid>
      <w:tr w:rsidR="00423CCD" w:rsidRPr="00246CCD" w14:paraId="4D13582E"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A7725C8" w14:textId="65F25F9E" w:rsidR="00423CCD" w:rsidRPr="001C01D4" w:rsidRDefault="001C01D4" w:rsidP="00F76D39">
            <w:pPr>
              <w:spacing w:line="240" w:lineRule="auto"/>
              <w:rPr>
                <w:rFonts w:eastAsia="Times New Roman"/>
                <w:b/>
                <w:bCs/>
                <w:color w:val="3A3A3A"/>
                <w:lang w:val="en-US" w:eastAsia="en-PK"/>
              </w:rPr>
            </w:pPr>
            <w:r>
              <w:rPr>
                <w:rFonts w:eastAsia="Times New Roman"/>
                <w:b/>
                <w:bCs/>
                <w:color w:val="3A3A3A"/>
                <w:lang w:val="en-US" w:eastAsia="en-PK"/>
              </w:rPr>
              <w:t>Benefits</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07F13F3A" w14:textId="69A7BCA6" w:rsidR="00423CCD" w:rsidRPr="001C01D4" w:rsidRDefault="001C01D4" w:rsidP="00F76D39">
            <w:pPr>
              <w:spacing w:line="240" w:lineRule="auto"/>
              <w:rPr>
                <w:rFonts w:eastAsia="Times New Roman"/>
                <w:b/>
                <w:bCs/>
                <w:color w:val="3A3A3A"/>
                <w:lang w:val="en-US" w:eastAsia="en-PK"/>
              </w:rPr>
            </w:pPr>
            <w:r>
              <w:rPr>
                <w:rFonts w:eastAsia="Times New Roman"/>
                <w:b/>
                <w:bCs/>
                <w:color w:val="3A3A3A"/>
                <w:lang w:val="en-US" w:eastAsia="en-PK"/>
              </w:rPr>
              <w:t>Comments</w:t>
            </w:r>
          </w:p>
        </w:tc>
      </w:tr>
      <w:tr w:rsidR="00423CCD" w:rsidRPr="00246CCD" w14:paraId="4C048E6C"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7A2ABAD1" w14:textId="1FB3A3E7" w:rsidR="00423CCD" w:rsidRPr="00246CCD" w:rsidRDefault="001C01D4" w:rsidP="00F76D39">
            <w:pPr>
              <w:spacing w:line="240" w:lineRule="auto"/>
              <w:rPr>
                <w:rFonts w:eastAsia="Times New Roman"/>
                <w:color w:val="3A3A3A"/>
                <w:lang w:val="en-PK" w:eastAsia="en-PK"/>
              </w:rPr>
            </w:pPr>
            <w:r>
              <w:t>Low pin-count</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544DE986" w14:textId="32AD29E3" w:rsidR="00423CCD" w:rsidRPr="00246CCD" w:rsidRDefault="001C01D4" w:rsidP="00F76D39">
            <w:pPr>
              <w:spacing w:line="240" w:lineRule="auto"/>
              <w:rPr>
                <w:rFonts w:eastAsia="Times New Roman"/>
                <w:color w:val="3A3A3A"/>
                <w:lang w:val="en-PK" w:eastAsia="en-PK"/>
              </w:rPr>
            </w:pPr>
            <w:r>
              <w:t>Saves GPIOs to be used for other purposes.</w:t>
            </w:r>
            <w:r>
              <w:t xml:space="preserve"> Can </w:t>
            </w:r>
            <w:r w:rsidR="000D4E58">
              <w:t>support single, dual</w:t>
            </w:r>
            <w:r w:rsidR="00F76D39">
              <w:t>,</w:t>
            </w:r>
            <w:r w:rsidR="000D4E58">
              <w:t xml:space="preserve"> and quad memories.</w:t>
            </w:r>
          </w:p>
        </w:tc>
      </w:tr>
      <w:tr w:rsidR="00423CCD" w:rsidRPr="00246CCD" w14:paraId="57DDB769"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65D8AFC8" w14:textId="1EB3AF34" w:rsidR="00423CCD" w:rsidRPr="00246CCD" w:rsidRDefault="001C01D4" w:rsidP="00F76D39">
            <w:pPr>
              <w:spacing w:line="240" w:lineRule="auto"/>
              <w:rPr>
                <w:rFonts w:eastAsia="Times New Roman"/>
                <w:color w:val="3A3A3A"/>
                <w:lang w:val="en-PK" w:eastAsia="en-PK"/>
              </w:rPr>
            </w:pPr>
            <w:r>
              <w:t>Easier PCB design</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44DC70BC" w14:textId="387F7347" w:rsidR="00423CCD" w:rsidRPr="00246CCD" w:rsidRDefault="000D4E58" w:rsidP="00F76D39">
            <w:pPr>
              <w:spacing w:line="240" w:lineRule="auto"/>
              <w:rPr>
                <w:rFonts w:eastAsia="Times New Roman"/>
                <w:color w:val="3A3A3A"/>
                <w:lang w:val="en-PK" w:eastAsia="en-PK"/>
              </w:rPr>
            </w:pPr>
            <w:r>
              <w:t>Allows easier and faster PCB design thanks to a reduced pin count.</w:t>
            </w:r>
          </w:p>
        </w:tc>
      </w:tr>
      <w:tr w:rsidR="00423CCD" w:rsidRPr="00246CCD" w14:paraId="3EB775E2"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6FD20C30" w14:textId="5F121DCD" w:rsidR="00423CCD" w:rsidRPr="00246CCD" w:rsidRDefault="001C01D4" w:rsidP="00F76D39">
            <w:pPr>
              <w:spacing w:line="240" w:lineRule="auto"/>
              <w:rPr>
                <w:rFonts w:eastAsia="Times New Roman"/>
                <w:color w:val="3A3A3A"/>
                <w:lang w:val="en-PK" w:eastAsia="en-PK"/>
              </w:rPr>
            </w:pPr>
            <w:r>
              <w:t>Save space for smaller size applications</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682A6D7E" w14:textId="3CFE0DD2" w:rsidR="00423CCD" w:rsidRPr="00246CCD" w:rsidRDefault="000D4E58" w:rsidP="00F76D39">
            <w:pPr>
              <w:spacing w:line="240" w:lineRule="auto"/>
              <w:rPr>
                <w:rFonts w:eastAsia="Times New Roman"/>
                <w:color w:val="3A3A3A"/>
                <w:lang w:val="en-PK" w:eastAsia="en-PK"/>
              </w:rPr>
            </w:pPr>
            <w:r>
              <w:t>Can be used in small</w:t>
            </w:r>
            <w:r w:rsidR="00F76D39">
              <w:t>-</w:t>
            </w:r>
            <w:r>
              <w:t xml:space="preserve">size applications due to </w:t>
            </w:r>
            <w:r w:rsidR="00F76D39">
              <w:t xml:space="preserve">its </w:t>
            </w:r>
            <w:r>
              <w:t>small footprint</w:t>
            </w:r>
            <w:r w:rsidR="00263518">
              <w:t>.</w:t>
            </w:r>
          </w:p>
        </w:tc>
      </w:tr>
      <w:tr w:rsidR="00423CCD" w:rsidRPr="00246CCD" w14:paraId="1B9EA4B3"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1F32234A" w14:textId="35CA52C1" w:rsidR="00423CCD" w:rsidRPr="00246CCD" w:rsidRDefault="00263518" w:rsidP="00F76D39">
            <w:pPr>
              <w:spacing w:line="240" w:lineRule="auto"/>
              <w:rPr>
                <w:rFonts w:eastAsia="Times New Roman"/>
                <w:color w:val="3A3A3A"/>
                <w:lang w:val="en-PK" w:eastAsia="en-PK"/>
              </w:rPr>
            </w:pPr>
            <w:r>
              <w:rPr>
                <w:color w:val="3A3A3A"/>
                <w:lang w:eastAsia="en-PK"/>
              </w:rPr>
              <w:t>Cost</w:t>
            </w:r>
            <w:r w:rsidR="00F76D39">
              <w:rPr>
                <w:color w:val="3A3A3A"/>
                <w:lang w:eastAsia="en-PK"/>
              </w:rPr>
              <w:t>-</w:t>
            </w:r>
            <w:r>
              <w:rPr>
                <w:color w:val="3A3A3A"/>
                <w:lang w:eastAsia="en-PK"/>
              </w:rPr>
              <w:t>effective</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61808C99" w14:textId="09EB0B5D" w:rsidR="00423CCD" w:rsidRPr="00246CCD" w:rsidRDefault="000D4E58" w:rsidP="00F76D39">
            <w:pPr>
              <w:spacing w:line="240" w:lineRule="auto"/>
              <w:rPr>
                <w:rFonts w:eastAsia="Times New Roman"/>
                <w:color w:val="3A3A3A"/>
                <w:lang w:val="en-PK" w:eastAsia="en-PK"/>
              </w:rPr>
            </w:pPr>
            <w:r>
              <w:t xml:space="preserve">Easier and faster design permits a lower development cost. </w:t>
            </w:r>
          </w:p>
        </w:tc>
      </w:tr>
      <w:tr w:rsidR="00423CCD" w:rsidRPr="00246CCD" w14:paraId="4A082028"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302115B5" w14:textId="4B308971" w:rsidR="00423CCD" w:rsidRPr="00246CCD" w:rsidRDefault="001C01D4" w:rsidP="00F76D39">
            <w:pPr>
              <w:spacing w:line="240" w:lineRule="auto"/>
              <w:rPr>
                <w:rFonts w:eastAsia="Times New Roman"/>
                <w:color w:val="3A3A3A"/>
                <w:lang w:val="en-PK" w:eastAsia="en-PK"/>
              </w:rPr>
            </w:pPr>
            <w:r>
              <w:t>Executable</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004AA0D1" w14:textId="267C4A53" w:rsidR="00423CCD" w:rsidRPr="00246CCD" w:rsidRDefault="000D4E58" w:rsidP="00F76D39">
            <w:pPr>
              <w:spacing w:line="240" w:lineRule="auto"/>
              <w:rPr>
                <w:rFonts w:eastAsia="Times New Roman"/>
                <w:color w:val="3A3A3A"/>
                <w:lang w:val="en-PK" w:eastAsia="en-PK"/>
              </w:rPr>
            </w:pPr>
            <w:r>
              <w:t xml:space="preserve">Extends limited on-chip </w:t>
            </w:r>
            <w:r w:rsidR="00263518">
              <w:t>f</w:t>
            </w:r>
            <w:r>
              <w:t>lash memory allowing Quad-SPI memory to be seen as an internal memory</w:t>
            </w:r>
          </w:p>
        </w:tc>
      </w:tr>
      <w:tr w:rsidR="00423CCD" w:rsidRPr="00246CCD" w14:paraId="68BD6796"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4C67B25" w14:textId="4BFA6824" w:rsidR="00423CCD" w:rsidRPr="00246CCD" w:rsidRDefault="001C01D4" w:rsidP="00F76D39">
            <w:pPr>
              <w:spacing w:line="240" w:lineRule="auto"/>
              <w:rPr>
                <w:rFonts w:eastAsia="Times New Roman"/>
                <w:color w:val="3A3A3A"/>
                <w:lang w:val="en-PK" w:eastAsia="en-PK"/>
              </w:rPr>
            </w:pPr>
            <w:r>
              <w:t>Extended size for data storage</w:t>
            </w:r>
          </w:p>
        </w:tc>
        <w:tc>
          <w:tcPr>
            <w:tcW w:w="7052" w:type="dxa"/>
            <w:tcBorders>
              <w:top w:val="single" w:sz="2" w:space="0" w:color="auto"/>
              <w:left w:val="single" w:sz="2" w:space="0" w:color="auto"/>
              <w:bottom w:val="single" w:sz="6" w:space="0" w:color="auto"/>
              <w:right w:val="single" w:sz="6" w:space="0" w:color="auto"/>
            </w:tcBorders>
            <w:shd w:val="clear" w:color="auto" w:fill="FFFFFF"/>
            <w:tcMar>
              <w:top w:w="120" w:type="dxa"/>
              <w:left w:w="120" w:type="dxa"/>
              <w:bottom w:w="120" w:type="dxa"/>
              <w:right w:w="120" w:type="dxa"/>
            </w:tcMar>
            <w:vAlign w:val="center"/>
            <w:hideMark/>
          </w:tcPr>
          <w:p w14:paraId="3D6F0FC9" w14:textId="6A2BF739" w:rsidR="00423CCD" w:rsidRPr="00246CCD" w:rsidRDefault="000D4E58" w:rsidP="00F76D39">
            <w:pPr>
              <w:spacing w:line="240" w:lineRule="auto"/>
              <w:rPr>
                <w:rFonts w:eastAsia="Times New Roman"/>
                <w:color w:val="3A3A3A"/>
                <w:lang w:val="en-PK" w:eastAsia="en-PK"/>
              </w:rPr>
            </w:pPr>
            <w:r>
              <w:t>Memory-mapped mode allows Quad-SPI memory to be accessed autonomously by any</w:t>
            </w:r>
            <w:r>
              <w:t xml:space="preserve"> master e.g., </w:t>
            </w:r>
            <w:r>
              <w:t>AHB</w:t>
            </w:r>
            <w:r>
              <w:t xml:space="preserve">, </w:t>
            </w:r>
            <w:r>
              <w:t>AXI</w:t>
            </w:r>
            <w:r>
              <w:t>, Wishbone, etc.</w:t>
            </w:r>
            <w:r>
              <w:t xml:space="preserve"> </w:t>
            </w:r>
          </w:p>
        </w:tc>
      </w:tr>
      <w:tr w:rsidR="00423CCD" w:rsidRPr="00246CCD" w14:paraId="587A5B57" w14:textId="77777777" w:rsidTr="00EF3776">
        <w:tc>
          <w:tcPr>
            <w:tcW w:w="0" w:type="auto"/>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453BCFF7" w14:textId="41D3B8B2" w:rsidR="00423CCD" w:rsidRPr="00246CCD" w:rsidRDefault="001C01D4" w:rsidP="00F76D39">
            <w:pPr>
              <w:spacing w:line="240" w:lineRule="auto"/>
              <w:rPr>
                <w:rFonts w:eastAsia="Times New Roman"/>
                <w:color w:val="3A3A3A"/>
                <w:lang w:val="en-PK" w:eastAsia="en-PK"/>
              </w:rPr>
            </w:pPr>
            <w:r>
              <w:t>High performances</w:t>
            </w:r>
          </w:p>
        </w:tc>
        <w:tc>
          <w:tcPr>
            <w:tcW w:w="7052" w:type="dxa"/>
            <w:tcBorders>
              <w:top w:val="single" w:sz="2" w:space="0" w:color="auto"/>
              <w:left w:val="single" w:sz="2" w:space="0" w:color="auto"/>
              <w:bottom w:val="single" w:sz="6" w:space="0" w:color="auto"/>
              <w:right w:val="single" w:sz="6" w:space="0" w:color="auto"/>
            </w:tcBorders>
            <w:shd w:val="clear" w:color="auto" w:fill="F2F2F2"/>
            <w:tcMar>
              <w:top w:w="120" w:type="dxa"/>
              <w:left w:w="120" w:type="dxa"/>
              <w:bottom w:w="120" w:type="dxa"/>
              <w:right w:w="120" w:type="dxa"/>
            </w:tcMar>
            <w:vAlign w:val="center"/>
            <w:hideMark/>
          </w:tcPr>
          <w:p w14:paraId="22A614D8" w14:textId="71C7760C" w:rsidR="00423CCD" w:rsidRPr="00246CCD" w:rsidRDefault="000D4E58" w:rsidP="00F76D39">
            <w:pPr>
              <w:spacing w:line="240" w:lineRule="auto"/>
              <w:rPr>
                <w:rFonts w:eastAsia="Times New Roman"/>
                <w:color w:val="3A3A3A"/>
                <w:lang w:val="en-PK" w:eastAsia="en-PK"/>
              </w:rPr>
            </w:pPr>
            <w:r>
              <w:t>Throughput is multiplied by four versus traditional SPI</w:t>
            </w:r>
          </w:p>
        </w:tc>
      </w:tr>
    </w:tbl>
    <w:p w14:paraId="52864989" w14:textId="77777777" w:rsidR="00423CCD" w:rsidRDefault="00423CCD" w:rsidP="00F76D39">
      <w:pPr>
        <w:spacing w:line="240" w:lineRule="auto"/>
        <w:jc w:val="both"/>
      </w:pPr>
    </w:p>
    <w:p w14:paraId="2A0174C3" w14:textId="28B2FE6D" w:rsidR="00F76D39" w:rsidRDefault="00F76D39" w:rsidP="00F76D39">
      <w:pPr>
        <w:spacing w:line="240" w:lineRule="auto"/>
      </w:pPr>
    </w:p>
    <w:p w14:paraId="75D770B7" w14:textId="650C0381" w:rsidR="00F76D39" w:rsidRDefault="00F76D39" w:rsidP="00F76D39">
      <w:pPr>
        <w:spacing w:line="240" w:lineRule="auto"/>
      </w:pPr>
    </w:p>
    <w:p w14:paraId="0D7A8FEB" w14:textId="299A9836" w:rsidR="00F76D39" w:rsidRDefault="00F76D39" w:rsidP="00F76D39">
      <w:pPr>
        <w:spacing w:line="240" w:lineRule="auto"/>
        <w:jc w:val="both"/>
        <w:rPr>
          <w:b/>
          <w:bCs/>
          <w:sz w:val="24"/>
          <w:szCs w:val="24"/>
        </w:rPr>
      </w:pPr>
      <w:r>
        <w:rPr>
          <w:b/>
          <w:bCs/>
          <w:sz w:val="24"/>
          <w:szCs w:val="24"/>
        </w:rPr>
        <w:t xml:space="preserve">RTL </w:t>
      </w:r>
      <w:r w:rsidRPr="00341301">
        <w:rPr>
          <w:b/>
          <w:bCs/>
          <w:sz w:val="24"/>
          <w:szCs w:val="24"/>
        </w:rPr>
        <w:t>of Quad-SPI</w:t>
      </w:r>
      <w:r>
        <w:rPr>
          <w:b/>
          <w:bCs/>
          <w:sz w:val="24"/>
          <w:szCs w:val="24"/>
        </w:rPr>
        <w:t xml:space="preserve"> Protocol</w:t>
      </w:r>
      <w:r>
        <w:rPr>
          <w:b/>
          <w:bCs/>
          <w:sz w:val="24"/>
          <w:szCs w:val="24"/>
        </w:rPr>
        <w:t>:</w:t>
      </w:r>
    </w:p>
    <w:p w14:paraId="679DB32A" w14:textId="77777777" w:rsidR="00F76D39" w:rsidRDefault="00F76D39" w:rsidP="00F76D39">
      <w:pPr>
        <w:spacing w:line="240" w:lineRule="auto"/>
      </w:pPr>
    </w:p>
    <w:p w14:paraId="2B89C6AB" w14:textId="498812C7" w:rsidR="00F76D39" w:rsidRDefault="00F76D39" w:rsidP="00D70577">
      <w:pPr>
        <w:spacing w:line="240" w:lineRule="auto"/>
        <w:jc w:val="both"/>
      </w:pPr>
      <w:r w:rsidRPr="00F76D39">
        <w:t>The protocol was implemented on QuestaSim using SystemVerilog</w:t>
      </w:r>
      <w:r>
        <w:t>. Two modules were made i.e., a master and a slave. A simplified testbench was implemented and the waveforms related to that are given below:</w:t>
      </w:r>
    </w:p>
    <w:p w14:paraId="5E52A4B3" w14:textId="238544EA" w:rsidR="00F76D39" w:rsidRDefault="00F76D39" w:rsidP="00F76D39">
      <w:pPr>
        <w:spacing w:line="240" w:lineRule="auto"/>
      </w:pPr>
    </w:p>
    <w:p w14:paraId="4AB18F56" w14:textId="42BE69AA" w:rsidR="00F76D39" w:rsidRPr="00F76D39" w:rsidRDefault="00C71440" w:rsidP="00C71440">
      <w:pPr>
        <w:spacing w:line="240" w:lineRule="auto"/>
        <w:ind w:left="-426"/>
      </w:pPr>
      <w:r>
        <w:rPr>
          <w:noProof/>
        </w:rPr>
        <w:drawing>
          <wp:inline distT="0" distB="0" distL="0" distR="0" wp14:anchorId="1DE88856" wp14:editId="13BAFF82">
            <wp:extent cx="6404037" cy="3602182"/>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0004" cy="3611163"/>
                    </a:xfrm>
                    <a:prstGeom prst="rect">
                      <a:avLst/>
                    </a:prstGeom>
                  </pic:spPr>
                </pic:pic>
              </a:graphicData>
            </a:graphic>
          </wp:inline>
        </w:drawing>
      </w:r>
    </w:p>
    <w:p w14:paraId="18EF62C7" w14:textId="14B7A8A0" w:rsidR="00F76D39" w:rsidRDefault="00F76D39" w:rsidP="00F76D39">
      <w:pPr>
        <w:spacing w:line="240" w:lineRule="auto"/>
      </w:pPr>
    </w:p>
    <w:p w14:paraId="64CCC350" w14:textId="7D886CB6" w:rsidR="00F76D39" w:rsidRDefault="00F76D39" w:rsidP="00F76D39">
      <w:pPr>
        <w:spacing w:line="240" w:lineRule="auto"/>
      </w:pPr>
    </w:p>
    <w:p w14:paraId="75BF7C06" w14:textId="21C851EE" w:rsidR="00F76D39" w:rsidRPr="00F76D39" w:rsidRDefault="00F76D39" w:rsidP="00F76D39">
      <w:pPr>
        <w:spacing w:line="240" w:lineRule="auto"/>
        <w:jc w:val="both"/>
        <w:rPr>
          <w:b/>
          <w:bCs/>
        </w:rPr>
      </w:pPr>
      <w:r>
        <w:t>Initially</w:t>
      </w:r>
      <w:r w:rsidR="00D70577">
        <w:t>,</w:t>
      </w:r>
      <w:r>
        <w:t xml:space="preserve"> the data we want to send to the slave from </w:t>
      </w:r>
      <w:r w:rsidR="00D70577">
        <w:t xml:space="preserve">the </w:t>
      </w:r>
      <w:r>
        <w:t xml:space="preserve">master is 8’hAB stored in </w:t>
      </w:r>
      <w:proofErr w:type="spellStart"/>
      <w:r w:rsidRPr="00F76D39">
        <w:rPr>
          <w:b/>
          <w:bCs/>
        </w:rPr>
        <w:t>masterDataToSend</w:t>
      </w:r>
      <w:proofErr w:type="spellEnd"/>
      <w:r w:rsidRPr="00F76D39">
        <w:t>.</w:t>
      </w:r>
      <w:r>
        <w:t xml:space="preserve"> </w:t>
      </w:r>
      <w:r w:rsidR="00C71440">
        <w:t>T</w:t>
      </w:r>
      <w:r>
        <w:t>herefore</w:t>
      </w:r>
      <w:r w:rsidR="00C71440">
        <w:t>,</w:t>
      </w:r>
      <w:r>
        <w:t xml:space="preserve"> on the clock edge </w:t>
      </w:r>
      <w:r w:rsidR="00C71440">
        <w:rPr>
          <w:b/>
          <w:bCs/>
        </w:rPr>
        <w:t>SCLK</w:t>
      </w:r>
      <w:r>
        <w:t xml:space="preserve"> the </w:t>
      </w:r>
      <w:r w:rsidR="00C71440">
        <w:t>most significant</w:t>
      </w:r>
      <w:r>
        <w:t xml:space="preserve"> nibble 4’h</w:t>
      </w:r>
      <w:r w:rsidR="00C71440">
        <w:t>A</w:t>
      </w:r>
      <w:r>
        <w:t xml:space="preserve"> = 4’b10</w:t>
      </w:r>
      <w:r w:rsidR="00C71440">
        <w:t>10</w:t>
      </w:r>
      <w:r>
        <w:t xml:space="preserve"> is being pushed onto the </w:t>
      </w:r>
      <w:proofErr w:type="spellStart"/>
      <w:r w:rsidRPr="00F76D39">
        <w:rPr>
          <w:b/>
          <w:bCs/>
        </w:rPr>
        <w:t>MOSI_x</w:t>
      </w:r>
      <w:proofErr w:type="spellEnd"/>
      <w:r>
        <w:t xml:space="preserve"> lines. This is highlighted in the given figure below:</w:t>
      </w:r>
    </w:p>
    <w:p w14:paraId="527E8A63" w14:textId="234E30DB" w:rsidR="00F76D39" w:rsidRDefault="00F76D39" w:rsidP="00F76D39">
      <w:pPr>
        <w:spacing w:line="240" w:lineRule="auto"/>
      </w:pPr>
    </w:p>
    <w:p w14:paraId="09B4F8C9" w14:textId="0BF73D6F" w:rsidR="00F76D39" w:rsidRDefault="00C71440" w:rsidP="00C71440">
      <w:pPr>
        <w:spacing w:line="240" w:lineRule="auto"/>
        <w:ind w:left="-426"/>
      </w:pPr>
      <w:r>
        <w:rPr>
          <w:noProof/>
        </w:rPr>
        <mc:AlternateContent>
          <mc:Choice Requires="wps">
            <w:drawing>
              <wp:anchor distT="0" distB="0" distL="114300" distR="114300" simplePos="0" relativeHeight="251964416" behindDoc="0" locked="0" layoutInCell="1" allowOverlap="1" wp14:anchorId="7B51D1E2" wp14:editId="06CA91C8">
                <wp:simplePos x="0" y="0"/>
                <wp:positionH relativeFrom="column">
                  <wp:posOffset>-58057</wp:posOffset>
                </wp:positionH>
                <wp:positionV relativeFrom="paragraph">
                  <wp:posOffset>944275</wp:posOffset>
                </wp:positionV>
                <wp:extent cx="933752" cy="401562"/>
                <wp:effectExtent l="0" t="0" r="19050" b="17780"/>
                <wp:wrapNone/>
                <wp:docPr id="201" name="Rectangle 201"/>
                <wp:cNvGraphicFramePr/>
                <a:graphic xmlns:a="http://schemas.openxmlformats.org/drawingml/2006/main">
                  <a:graphicData uri="http://schemas.microsoft.com/office/word/2010/wordprocessingShape">
                    <wps:wsp>
                      <wps:cNvSpPr/>
                      <wps:spPr>
                        <a:xfrm>
                          <a:off x="0" y="0"/>
                          <a:ext cx="933752" cy="401562"/>
                        </a:xfrm>
                        <a:prstGeom prst="rect">
                          <a:avLst/>
                        </a:prstGeom>
                        <a:noFill/>
                        <a:ln w="19050">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DBDC02" id="Rectangle 201" o:spid="_x0000_s1026" style="position:absolute;margin-left:-4.55pt;margin-top:74.35pt;width:73.5pt;height:31.6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" filled="f" strokecolor="#fff2cc [663]" strokeweight="1.5pt"/>
            </w:pict>
          </mc:Fallback>
        </mc:AlternateContent>
      </w:r>
      <w:r>
        <w:rPr>
          <w:noProof/>
        </w:rPr>
        <w:drawing>
          <wp:inline distT="0" distB="0" distL="0" distR="0" wp14:anchorId="6FCDC13F" wp14:editId="029A697E">
            <wp:extent cx="6471443" cy="1727200"/>
            <wp:effectExtent l="0" t="0" r="5715" b="635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01300" cy="1735169"/>
                    </a:xfrm>
                    <a:prstGeom prst="rect">
                      <a:avLst/>
                    </a:prstGeom>
                  </pic:spPr>
                </pic:pic>
              </a:graphicData>
            </a:graphic>
          </wp:inline>
        </w:drawing>
      </w:r>
    </w:p>
    <w:p w14:paraId="1648447A" w14:textId="19A965FD" w:rsidR="00F76D39" w:rsidRDefault="00F76D39" w:rsidP="00F76D39">
      <w:pPr>
        <w:spacing w:line="240" w:lineRule="auto"/>
      </w:pPr>
    </w:p>
    <w:p w14:paraId="35DC71C9" w14:textId="26601949" w:rsidR="00F76D39" w:rsidRDefault="00F76D39" w:rsidP="00F76D39">
      <w:pPr>
        <w:spacing w:line="240" w:lineRule="auto"/>
      </w:pPr>
    </w:p>
    <w:p w14:paraId="319D4BCC" w14:textId="4BD9AA7E" w:rsidR="00F76D39" w:rsidRDefault="00F76D39" w:rsidP="00F76D39">
      <w:pPr>
        <w:spacing w:line="240" w:lineRule="auto"/>
      </w:pPr>
    </w:p>
    <w:p w14:paraId="078D5C70" w14:textId="619DDFD4" w:rsidR="00F76D39" w:rsidRPr="00F76D39" w:rsidRDefault="00F76D39" w:rsidP="00F76D39">
      <w:pPr>
        <w:spacing w:line="240" w:lineRule="auto"/>
        <w:jc w:val="both"/>
        <w:rPr>
          <w:b/>
          <w:bCs/>
        </w:rPr>
      </w:pPr>
      <w:r>
        <w:t xml:space="preserve">Similarly, </w:t>
      </w:r>
      <w:r>
        <w:t xml:space="preserve">the data we want to send to the </w:t>
      </w:r>
      <w:r>
        <w:t>master</w:t>
      </w:r>
      <w:r>
        <w:t xml:space="preserve"> from </w:t>
      </w:r>
      <w:r w:rsidR="00D70577">
        <w:t xml:space="preserve">the </w:t>
      </w:r>
      <w:r>
        <w:t>slave</w:t>
      </w:r>
      <w:r>
        <w:t xml:space="preserve"> is 8’h</w:t>
      </w:r>
      <w:r>
        <w:t>DE</w:t>
      </w:r>
      <w:r>
        <w:t xml:space="preserve"> stored in </w:t>
      </w:r>
      <w:proofErr w:type="spellStart"/>
      <w:r>
        <w:rPr>
          <w:b/>
          <w:bCs/>
        </w:rPr>
        <w:t>slave</w:t>
      </w:r>
      <w:r w:rsidRPr="00F76D39">
        <w:rPr>
          <w:b/>
          <w:bCs/>
        </w:rPr>
        <w:t>DataToSend</w:t>
      </w:r>
      <w:proofErr w:type="spellEnd"/>
      <w:r w:rsidRPr="00F76D39">
        <w:t>.</w:t>
      </w:r>
      <w:r>
        <w:t xml:space="preserve"> </w:t>
      </w:r>
      <w:r w:rsidR="00C71440">
        <w:t>O</w:t>
      </w:r>
      <w:r>
        <w:t xml:space="preserve">n the clock edge </w:t>
      </w:r>
      <w:r w:rsidR="00C71440" w:rsidRPr="00C71440">
        <w:rPr>
          <w:b/>
          <w:bCs/>
        </w:rPr>
        <w:t>SCLK</w:t>
      </w:r>
      <w:r w:rsidR="00D70577">
        <w:rPr>
          <w:b/>
          <w:bCs/>
        </w:rPr>
        <w:t>,</w:t>
      </w:r>
      <w:r>
        <w:t xml:space="preserve"> the </w:t>
      </w:r>
      <w:r w:rsidR="00C71440">
        <w:t>most</w:t>
      </w:r>
      <w:r>
        <w:t xml:space="preserve"> significant nibble 4’h</w:t>
      </w:r>
      <w:r w:rsidR="00C71440">
        <w:t>D</w:t>
      </w:r>
      <w:r>
        <w:t>=4’b</w:t>
      </w:r>
      <w:r w:rsidR="00C71440">
        <w:t>1101</w:t>
      </w:r>
      <w:r>
        <w:t xml:space="preserve"> is being pushed onto the </w:t>
      </w:r>
      <w:proofErr w:type="spellStart"/>
      <w:r w:rsidRPr="00C71440">
        <w:rPr>
          <w:b/>
          <w:bCs/>
        </w:rPr>
        <w:t>M</w:t>
      </w:r>
      <w:r w:rsidRPr="00C71440">
        <w:rPr>
          <w:b/>
          <w:bCs/>
        </w:rPr>
        <w:t>I</w:t>
      </w:r>
      <w:r w:rsidRPr="00C71440">
        <w:rPr>
          <w:b/>
          <w:bCs/>
        </w:rPr>
        <w:t>S</w:t>
      </w:r>
      <w:r w:rsidRPr="00C71440">
        <w:rPr>
          <w:b/>
          <w:bCs/>
        </w:rPr>
        <w:t>O</w:t>
      </w:r>
      <w:r w:rsidRPr="00C71440">
        <w:rPr>
          <w:b/>
          <w:bCs/>
        </w:rPr>
        <w:t>_x</w:t>
      </w:r>
      <w:proofErr w:type="spellEnd"/>
      <w:r>
        <w:t xml:space="preserve"> lines. </w:t>
      </w:r>
      <w:r w:rsidR="00C71440">
        <w:t>This is illustrated below:</w:t>
      </w:r>
    </w:p>
    <w:p w14:paraId="718D8DED" w14:textId="497BC53A" w:rsidR="00F76D39" w:rsidRDefault="00F76D39" w:rsidP="00F76D39">
      <w:pPr>
        <w:spacing w:line="240" w:lineRule="auto"/>
      </w:pPr>
    </w:p>
    <w:p w14:paraId="1777CF2F" w14:textId="41478B27" w:rsidR="00F76D39" w:rsidRDefault="00C71440" w:rsidP="00C71440">
      <w:pPr>
        <w:spacing w:line="240" w:lineRule="auto"/>
        <w:ind w:left="-426"/>
      </w:pPr>
      <w:r>
        <w:rPr>
          <w:noProof/>
        </w:rPr>
        <mc:AlternateContent>
          <mc:Choice Requires="wps">
            <w:drawing>
              <wp:anchor distT="0" distB="0" distL="114300" distR="114300" simplePos="0" relativeHeight="251967488" behindDoc="0" locked="0" layoutInCell="1" allowOverlap="1" wp14:anchorId="31000978" wp14:editId="7030EB72">
                <wp:simplePos x="0" y="0"/>
                <wp:positionH relativeFrom="column">
                  <wp:posOffset>-84860</wp:posOffset>
                </wp:positionH>
                <wp:positionV relativeFrom="paragraph">
                  <wp:posOffset>1575204</wp:posOffset>
                </wp:positionV>
                <wp:extent cx="1033895" cy="338667"/>
                <wp:effectExtent l="19050" t="19050" r="13970" b="23495"/>
                <wp:wrapNone/>
                <wp:docPr id="203" name="Rectangle 203"/>
                <wp:cNvGraphicFramePr/>
                <a:graphic xmlns:a="http://schemas.openxmlformats.org/drawingml/2006/main">
                  <a:graphicData uri="http://schemas.microsoft.com/office/word/2010/wordprocessingShape">
                    <wps:wsp>
                      <wps:cNvSpPr/>
                      <wps:spPr>
                        <a:xfrm>
                          <a:off x="0" y="0"/>
                          <a:ext cx="1033895" cy="338667"/>
                        </a:xfrm>
                        <a:prstGeom prst="rect">
                          <a:avLst/>
                        </a:prstGeom>
                        <a:noFill/>
                        <a:ln w="28575">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33CF3" id="Rectangle 203" o:spid="_x0000_s1026" style="position:absolute;margin-left:-6.7pt;margin-top:124.05pt;width:81.4pt;height:26.65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" filled="f" strokecolor="#fff2cc [663]" strokeweight="2.25pt"/>
            </w:pict>
          </mc:Fallback>
        </mc:AlternateContent>
      </w:r>
      <w:r>
        <w:rPr>
          <w:noProof/>
        </w:rPr>
        <w:drawing>
          <wp:inline distT="0" distB="0" distL="0" distR="0" wp14:anchorId="629D0786" wp14:editId="0C7FCD83">
            <wp:extent cx="6505338" cy="1946563"/>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0100" cy="1956965"/>
                    </a:xfrm>
                    <a:prstGeom prst="rect">
                      <a:avLst/>
                    </a:prstGeom>
                  </pic:spPr>
                </pic:pic>
              </a:graphicData>
            </a:graphic>
          </wp:inline>
        </w:drawing>
      </w:r>
    </w:p>
    <w:p w14:paraId="3728C0BE" w14:textId="2DDE43E0" w:rsidR="00F76D39" w:rsidRDefault="00F76D39" w:rsidP="00F76D39">
      <w:pPr>
        <w:spacing w:line="240" w:lineRule="auto"/>
      </w:pPr>
    </w:p>
    <w:p w14:paraId="14D9E337" w14:textId="086CB0B8" w:rsidR="00F76D39" w:rsidRDefault="00F76D39" w:rsidP="00F76D39">
      <w:pPr>
        <w:spacing w:line="240" w:lineRule="auto"/>
      </w:pPr>
    </w:p>
    <w:p w14:paraId="14D51091" w14:textId="6C317328" w:rsidR="00C71440" w:rsidRDefault="00C71440" w:rsidP="00F76D39">
      <w:pPr>
        <w:spacing w:line="240" w:lineRule="auto"/>
      </w:pPr>
    </w:p>
    <w:p w14:paraId="2C60E010" w14:textId="38098E1E" w:rsidR="00C71440" w:rsidRDefault="00C71440" w:rsidP="00F76D39">
      <w:pPr>
        <w:spacing w:line="240" w:lineRule="auto"/>
      </w:pPr>
      <w:r>
        <w:t>We know that initially</w:t>
      </w:r>
      <w:r w:rsidR="00D70577">
        <w:t>,</w:t>
      </w:r>
      <w:r>
        <w:t xml:space="preserve"> we want to send 8’hAB from master to slave</w:t>
      </w:r>
      <w:r w:rsidR="00D70577">
        <w:t>,</w:t>
      </w:r>
      <w:r>
        <w:t xml:space="preserve"> and similarly</w:t>
      </w:r>
      <w:r w:rsidR="00D70577">
        <w:t>,</w:t>
      </w:r>
      <w:r>
        <w:t xml:space="preserve"> we want to send 8’hDE from slave to the master. You can see in the figures below that the received data in both slave and master are </w:t>
      </w:r>
      <w:r w:rsidR="00D70577">
        <w:t xml:space="preserve">an </w:t>
      </w:r>
      <w:r>
        <w:t>exact match of the data we sent.</w:t>
      </w:r>
    </w:p>
    <w:p w14:paraId="48A46638" w14:textId="0675EE07" w:rsidR="00C71440" w:rsidRDefault="00C71440" w:rsidP="00F76D39">
      <w:pPr>
        <w:spacing w:line="240" w:lineRule="auto"/>
      </w:pPr>
    </w:p>
    <w:p w14:paraId="28CDA3C9" w14:textId="6EC68F84" w:rsidR="00F76D39" w:rsidRDefault="00C71440" w:rsidP="00C71440">
      <w:pPr>
        <w:spacing w:line="240" w:lineRule="auto"/>
        <w:ind w:left="-426"/>
      </w:pPr>
      <w:r>
        <w:rPr>
          <w:noProof/>
        </w:rPr>
        <w:drawing>
          <wp:inline distT="0" distB="0" distL="0" distR="0" wp14:anchorId="79EBDF16" wp14:editId="058ED3B6">
            <wp:extent cx="6530975" cy="1756229"/>
            <wp:effectExtent l="0" t="0" r="317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549347" cy="1761169"/>
                    </a:xfrm>
                    <a:prstGeom prst="rect">
                      <a:avLst/>
                    </a:prstGeom>
                  </pic:spPr>
                </pic:pic>
              </a:graphicData>
            </a:graphic>
          </wp:inline>
        </w:drawing>
      </w:r>
    </w:p>
    <w:p w14:paraId="50ED4D89" w14:textId="62E7FE57" w:rsidR="00F76D39" w:rsidRDefault="00F76D39" w:rsidP="00F76D39">
      <w:pPr>
        <w:spacing w:line="240" w:lineRule="auto"/>
      </w:pPr>
    </w:p>
    <w:p w14:paraId="240C12D7" w14:textId="532973D9" w:rsidR="00F76D39" w:rsidRDefault="00C71440" w:rsidP="00C71440">
      <w:pPr>
        <w:spacing w:line="240" w:lineRule="auto"/>
        <w:ind w:left="-426"/>
      </w:pPr>
      <w:r>
        <w:rPr>
          <w:noProof/>
        </w:rPr>
        <w:drawing>
          <wp:inline distT="0" distB="0" distL="0" distR="0" wp14:anchorId="543C73B7" wp14:editId="41E81808">
            <wp:extent cx="6368674" cy="1911927"/>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34068" cy="1931559"/>
                    </a:xfrm>
                    <a:prstGeom prst="rect">
                      <a:avLst/>
                    </a:prstGeom>
                  </pic:spPr>
                </pic:pic>
              </a:graphicData>
            </a:graphic>
          </wp:inline>
        </w:drawing>
      </w:r>
    </w:p>
    <w:p w14:paraId="71EA21AD" w14:textId="3E1AD525" w:rsidR="00F76D39" w:rsidRDefault="00F76D39" w:rsidP="00F76D39">
      <w:pPr>
        <w:spacing w:line="240" w:lineRule="auto"/>
      </w:pPr>
    </w:p>
    <w:p w14:paraId="0A3DF0F6" w14:textId="77777777" w:rsidR="00C71440" w:rsidRDefault="00C71440" w:rsidP="00F76D39">
      <w:pPr>
        <w:spacing w:line="240" w:lineRule="auto"/>
      </w:pPr>
    </w:p>
    <w:p w14:paraId="2A26C9C0" w14:textId="77777777" w:rsidR="00C71440" w:rsidRDefault="00C71440" w:rsidP="00F76D39">
      <w:pPr>
        <w:spacing w:line="240" w:lineRule="auto"/>
      </w:pPr>
    </w:p>
    <w:p w14:paraId="4A45C4DC" w14:textId="283BF0A5" w:rsidR="00F76D39" w:rsidRDefault="00F76D39" w:rsidP="00F76D39">
      <w:pPr>
        <w:spacing w:line="240" w:lineRule="auto"/>
      </w:pPr>
      <w:r>
        <w:t xml:space="preserve">Once the communication happens the chip select signal CS is set to high which disconnects the slave from the master and introduces dummy values. This phenomenon is encircled below: </w:t>
      </w:r>
    </w:p>
    <w:p w14:paraId="587D826C" w14:textId="784E296A" w:rsidR="00F76D39" w:rsidRDefault="00C71440" w:rsidP="00C71440">
      <w:pPr>
        <w:spacing w:line="240" w:lineRule="auto"/>
        <w:ind w:left="-426"/>
      </w:pPr>
      <w:r>
        <w:rPr>
          <w:noProof/>
        </w:rPr>
        <mc:AlternateContent>
          <mc:Choice Requires="wps">
            <w:drawing>
              <wp:anchor distT="0" distB="0" distL="114300" distR="114300" simplePos="0" relativeHeight="251972608" behindDoc="0" locked="0" layoutInCell="1" allowOverlap="1" wp14:anchorId="2CE0679F" wp14:editId="0D88A16D">
                <wp:simplePos x="0" y="0"/>
                <wp:positionH relativeFrom="column">
                  <wp:posOffset>2824595</wp:posOffset>
                </wp:positionH>
                <wp:positionV relativeFrom="paragraph">
                  <wp:posOffset>1546860</wp:posOffset>
                </wp:positionV>
                <wp:extent cx="1033895" cy="583623"/>
                <wp:effectExtent l="19050" t="19050" r="13970" b="26035"/>
                <wp:wrapNone/>
                <wp:docPr id="212" name="Rectangle 212"/>
                <wp:cNvGraphicFramePr/>
                <a:graphic xmlns:a="http://schemas.openxmlformats.org/drawingml/2006/main">
                  <a:graphicData uri="http://schemas.microsoft.com/office/word/2010/wordprocessingShape">
                    <wps:wsp>
                      <wps:cNvSpPr/>
                      <wps:spPr>
                        <a:xfrm>
                          <a:off x="0" y="0"/>
                          <a:ext cx="1033895" cy="583623"/>
                        </a:xfrm>
                        <a:prstGeom prst="rect">
                          <a:avLst/>
                        </a:prstGeom>
                        <a:noFill/>
                        <a:ln w="28575">
                          <a:solidFill>
                            <a:schemeClr val="accent4">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3AF8A0" id="Rectangle 212" o:spid="_x0000_s1026" style="position:absolute;margin-left:222.4pt;margin-top:121.8pt;width:81.4pt;height:45.9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" filled="f" strokecolor="#fff2cc [663]" strokeweight="2.25pt"/>
            </w:pict>
          </mc:Fallback>
        </mc:AlternateContent>
      </w:r>
      <w:r>
        <w:rPr>
          <w:noProof/>
        </w:rPr>
        <w:drawing>
          <wp:inline distT="0" distB="0" distL="0" distR="0" wp14:anchorId="27844208" wp14:editId="461C9D2A">
            <wp:extent cx="6487806" cy="2175163"/>
            <wp:effectExtent l="0" t="0" r="825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36003" cy="2191322"/>
                    </a:xfrm>
                    <a:prstGeom prst="rect">
                      <a:avLst/>
                    </a:prstGeom>
                  </pic:spPr>
                </pic:pic>
              </a:graphicData>
            </a:graphic>
          </wp:inline>
        </w:drawing>
      </w:r>
    </w:p>
    <w:p w14:paraId="0154868F" w14:textId="22BAC709" w:rsidR="00F76D39" w:rsidRDefault="00F76D39" w:rsidP="00F76D39">
      <w:pPr>
        <w:spacing w:line="240" w:lineRule="auto"/>
      </w:pPr>
    </w:p>
    <w:p w14:paraId="727268C1" w14:textId="1E8BB7A5" w:rsidR="00F76D39" w:rsidRDefault="00F76D39" w:rsidP="00F76D39">
      <w:pPr>
        <w:spacing w:line="240" w:lineRule="auto"/>
      </w:pPr>
    </w:p>
    <w:p w14:paraId="190D9648" w14:textId="0A350C22" w:rsidR="00F76D39" w:rsidRDefault="00F76D39" w:rsidP="00F76D39">
      <w:pPr>
        <w:spacing w:line="240" w:lineRule="auto"/>
        <w:rPr>
          <w:b/>
          <w:bCs/>
          <w:sz w:val="24"/>
          <w:szCs w:val="24"/>
        </w:rPr>
      </w:pPr>
    </w:p>
    <w:p w14:paraId="301F3098" w14:textId="3798128F" w:rsidR="00C71440" w:rsidRDefault="00C71440" w:rsidP="00F76D39">
      <w:pPr>
        <w:spacing w:line="240" w:lineRule="auto"/>
        <w:rPr>
          <w:b/>
          <w:bCs/>
          <w:sz w:val="24"/>
          <w:szCs w:val="24"/>
        </w:rPr>
      </w:pPr>
    </w:p>
    <w:p w14:paraId="600CBB88" w14:textId="6C0E9C7D" w:rsidR="00C71440" w:rsidRPr="00C71440" w:rsidRDefault="00C71440" w:rsidP="00F76D39">
      <w:pPr>
        <w:spacing w:line="240" w:lineRule="auto"/>
      </w:pPr>
      <w:proofErr w:type="spellStart"/>
      <w:r>
        <w:rPr>
          <w:sz w:val="24"/>
          <w:szCs w:val="24"/>
        </w:rPr>
        <w:t>Github</w:t>
      </w:r>
      <w:proofErr w:type="spellEnd"/>
      <w:r>
        <w:rPr>
          <w:sz w:val="24"/>
          <w:szCs w:val="24"/>
        </w:rPr>
        <w:t xml:space="preserve"> link: </w:t>
      </w:r>
      <w:hyperlink r:id="rId16" w:history="1">
        <w:r>
          <w:rPr>
            <w:rStyle w:val="Hyperlink"/>
          </w:rPr>
          <w:t>https://github.com/WajahatRiaz/QuadSPI</w:t>
        </w:r>
      </w:hyperlink>
    </w:p>
    <w:sectPr w:rsidR="00C71440" w:rsidRPr="00C71440" w:rsidSect="003A1ED7">
      <w:headerReference w:type="default" r:id="rId17"/>
      <w:footerReference w:type="defaul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C194F" w14:textId="77777777" w:rsidR="00EF469C" w:rsidRDefault="00EF469C" w:rsidP="00485A4B">
      <w:pPr>
        <w:spacing w:line="240" w:lineRule="auto"/>
      </w:pPr>
      <w:r>
        <w:separator/>
      </w:r>
    </w:p>
  </w:endnote>
  <w:endnote w:type="continuationSeparator" w:id="0">
    <w:p w14:paraId="1A403216" w14:textId="77777777" w:rsidR="00EF469C" w:rsidRDefault="00EF469C" w:rsidP="00485A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8419"/>
      <w:docPartObj>
        <w:docPartGallery w:val="Page Numbers (Bottom of Page)"/>
        <w:docPartUnique/>
      </w:docPartObj>
    </w:sdtPr>
    <w:sdtEndPr>
      <w:rPr>
        <w:noProof/>
      </w:rPr>
    </w:sdtEndPr>
    <w:sdtContent>
      <w:p w14:paraId="02878F88" w14:textId="77777777" w:rsidR="003A1ED7" w:rsidRDefault="00EF469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9A0230" w14:textId="77777777" w:rsidR="003A1ED7" w:rsidRDefault="00EF46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07B1C" w14:textId="77777777" w:rsidR="00EF469C" w:rsidRDefault="00EF469C" w:rsidP="00485A4B">
      <w:pPr>
        <w:spacing w:line="240" w:lineRule="auto"/>
      </w:pPr>
      <w:r>
        <w:separator/>
      </w:r>
    </w:p>
  </w:footnote>
  <w:footnote w:type="continuationSeparator" w:id="0">
    <w:p w14:paraId="457F5C0E" w14:textId="77777777" w:rsidR="00EF469C" w:rsidRDefault="00EF469C" w:rsidP="00485A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5C180" w14:textId="5EED8F86" w:rsidR="003A1ED7" w:rsidRPr="003326B6" w:rsidRDefault="00485A4B" w:rsidP="003326B6">
    <w:pPr>
      <w:pStyle w:val="Header"/>
      <w:rPr>
        <w:sz w:val="18"/>
        <w:szCs w:val="18"/>
      </w:rPr>
    </w:pPr>
    <w:r>
      <w:rPr>
        <w:lang w:val="en-US"/>
      </w:rPr>
      <w:t>RTL Design of Quad Serial Peripheral Interface (Quad-SP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63268"/>
    <w:multiLevelType w:val="multilevel"/>
    <w:tmpl w:val="DD16237C"/>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C710E0"/>
    <w:multiLevelType w:val="hybridMultilevel"/>
    <w:tmpl w:val="33D0310E"/>
    <w:lvl w:ilvl="0" w:tplc="67CC557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F875637"/>
    <w:multiLevelType w:val="multilevel"/>
    <w:tmpl w:val="A6EC196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682051"/>
    <w:multiLevelType w:val="multilevel"/>
    <w:tmpl w:val="E35C009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D32DC3"/>
    <w:multiLevelType w:val="multilevel"/>
    <w:tmpl w:val="83A018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575408232">
    <w:abstractNumId w:val="2"/>
  </w:num>
  <w:num w:numId="2" w16cid:durableId="808550018">
    <w:abstractNumId w:val="4"/>
  </w:num>
  <w:num w:numId="3" w16cid:durableId="392701180">
    <w:abstractNumId w:val="1"/>
  </w:num>
  <w:num w:numId="4" w16cid:durableId="1428845751">
    <w:abstractNumId w:val="0"/>
  </w:num>
  <w:num w:numId="5" w16cid:durableId="14229942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isplayBackgroundShape/>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DQztrA0NjYys7BU0lEKTi0uzszPAykwrAUAm7+JhCwAAAA="/>
  </w:docVars>
  <w:rsids>
    <w:rsidRoot w:val="00423CCD"/>
    <w:rsid w:val="00077D28"/>
    <w:rsid w:val="000D4E58"/>
    <w:rsid w:val="001C01D4"/>
    <w:rsid w:val="00261A86"/>
    <w:rsid w:val="00263518"/>
    <w:rsid w:val="00265D4F"/>
    <w:rsid w:val="002A0F99"/>
    <w:rsid w:val="00341301"/>
    <w:rsid w:val="00423CCD"/>
    <w:rsid w:val="00433A90"/>
    <w:rsid w:val="004355AA"/>
    <w:rsid w:val="00485A4B"/>
    <w:rsid w:val="00577CBF"/>
    <w:rsid w:val="007D03CC"/>
    <w:rsid w:val="008D4E85"/>
    <w:rsid w:val="009420A7"/>
    <w:rsid w:val="009B045F"/>
    <w:rsid w:val="00B7095A"/>
    <w:rsid w:val="00C71440"/>
    <w:rsid w:val="00D029A3"/>
    <w:rsid w:val="00D70577"/>
    <w:rsid w:val="00D82805"/>
    <w:rsid w:val="00E47ECA"/>
    <w:rsid w:val="00EF469C"/>
    <w:rsid w:val="00F76D39"/>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42332"/>
  <w15:chartTrackingRefBased/>
  <w15:docId w15:val="{729D2456-0AC8-4AFB-B597-AD895C964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CCD"/>
    <w:pPr>
      <w:spacing w:after="0" w:line="276" w:lineRule="auto"/>
    </w:pPr>
    <w:rPr>
      <w:rFonts w:ascii="Arial" w:eastAsia="Arial" w:hAnsi="Arial" w:cs="Arial"/>
      <w:lang w:val="en-GB"/>
    </w:rPr>
  </w:style>
  <w:style w:type="paragraph" w:styleId="Heading3">
    <w:name w:val="heading 3"/>
    <w:basedOn w:val="Normal"/>
    <w:link w:val="Heading3Char"/>
    <w:uiPriority w:val="9"/>
    <w:qFormat/>
    <w:rsid w:val="00D82805"/>
    <w:pPr>
      <w:spacing w:before="100" w:beforeAutospacing="1" w:after="100" w:afterAutospacing="1" w:line="240" w:lineRule="auto"/>
      <w:outlineLvl w:val="2"/>
    </w:pPr>
    <w:rPr>
      <w:rFonts w:ascii="Times New Roman" w:eastAsia="Times New Roman" w:hAnsi="Times New Roman" w:cs="Times New Roman"/>
      <w:b/>
      <w:bCs/>
      <w:sz w:val="27"/>
      <w:szCs w:val="27"/>
      <w:lang w:val="en-PK"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3CCD"/>
    <w:pPr>
      <w:keepNext/>
      <w:keepLines/>
      <w:spacing w:after="60"/>
    </w:pPr>
    <w:rPr>
      <w:sz w:val="52"/>
      <w:szCs w:val="52"/>
    </w:rPr>
  </w:style>
  <w:style w:type="character" w:customStyle="1" w:styleId="TitleChar">
    <w:name w:val="Title Char"/>
    <w:basedOn w:val="DefaultParagraphFont"/>
    <w:link w:val="Title"/>
    <w:uiPriority w:val="10"/>
    <w:rsid w:val="00423CCD"/>
    <w:rPr>
      <w:rFonts w:ascii="Arial" w:eastAsia="Arial" w:hAnsi="Arial" w:cs="Arial"/>
      <w:sz w:val="52"/>
      <w:szCs w:val="52"/>
      <w:lang w:val="en-GB"/>
    </w:rPr>
  </w:style>
  <w:style w:type="paragraph" w:styleId="ListParagraph">
    <w:name w:val="List Paragraph"/>
    <w:basedOn w:val="Normal"/>
    <w:uiPriority w:val="34"/>
    <w:qFormat/>
    <w:rsid w:val="00423CCD"/>
    <w:pPr>
      <w:ind w:left="720"/>
      <w:contextualSpacing/>
    </w:pPr>
  </w:style>
  <w:style w:type="paragraph" w:styleId="Header">
    <w:name w:val="header"/>
    <w:basedOn w:val="Normal"/>
    <w:link w:val="HeaderChar"/>
    <w:uiPriority w:val="99"/>
    <w:unhideWhenUsed/>
    <w:rsid w:val="00423CCD"/>
    <w:pPr>
      <w:tabs>
        <w:tab w:val="center" w:pos="4513"/>
        <w:tab w:val="right" w:pos="9026"/>
      </w:tabs>
      <w:spacing w:line="240" w:lineRule="auto"/>
    </w:pPr>
  </w:style>
  <w:style w:type="character" w:customStyle="1" w:styleId="HeaderChar">
    <w:name w:val="Header Char"/>
    <w:basedOn w:val="DefaultParagraphFont"/>
    <w:link w:val="Header"/>
    <w:uiPriority w:val="99"/>
    <w:rsid w:val="00423CCD"/>
    <w:rPr>
      <w:rFonts w:ascii="Arial" w:eastAsia="Arial" w:hAnsi="Arial" w:cs="Arial"/>
      <w:lang w:val="en-GB"/>
    </w:rPr>
  </w:style>
  <w:style w:type="paragraph" w:styleId="Footer">
    <w:name w:val="footer"/>
    <w:basedOn w:val="Normal"/>
    <w:link w:val="FooterChar"/>
    <w:uiPriority w:val="99"/>
    <w:unhideWhenUsed/>
    <w:rsid w:val="00423CCD"/>
    <w:pPr>
      <w:tabs>
        <w:tab w:val="center" w:pos="4513"/>
        <w:tab w:val="right" w:pos="9026"/>
      </w:tabs>
      <w:spacing w:line="240" w:lineRule="auto"/>
    </w:pPr>
  </w:style>
  <w:style w:type="character" w:customStyle="1" w:styleId="FooterChar">
    <w:name w:val="Footer Char"/>
    <w:basedOn w:val="DefaultParagraphFont"/>
    <w:link w:val="Footer"/>
    <w:uiPriority w:val="99"/>
    <w:rsid w:val="00423CCD"/>
    <w:rPr>
      <w:rFonts w:ascii="Arial" w:eastAsia="Arial" w:hAnsi="Arial" w:cs="Arial"/>
      <w:lang w:val="en-GB"/>
    </w:rPr>
  </w:style>
  <w:style w:type="character" w:styleId="Hyperlink">
    <w:name w:val="Hyperlink"/>
    <w:basedOn w:val="DefaultParagraphFont"/>
    <w:uiPriority w:val="99"/>
    <w:semiHidden/>
    <w:unhideWhenUsed/>
    <w:rsid w:val="00423CCD"/>
    <w:rPr>
      <w:color w:val="0000FF"/>
      <w:u w:val="single"/>
    </w:rPr>
  </w:style>
  <w:style w:type="character" w:styleId="CommentReference">
    <w:name w:val="annotation reference"/>
    <w:basedOn w:val="DefaultParagraphFont"/>
    <w:uiPriority w:val="99"/>
    <w:semiHidden/>
    <w:unhideWhenUsed/>
    <w:rsid w:val="002A0F99"/>
    <w:rPr>
      <w:sz w:val="16"/>
      <w:szCs w:val="16"/>
    </w:rPr>
  </w:style>
  <w:style w:type="paragraph" w:styleId="CommentText">
    <w:name w:val="annotation text"/>
    <w:basedOn w:val="Normal"/>
    <w:link w:val="CommentTextChar"/>
    <w:uiPriority w:val="99"/>
    <w:semiHidden/>
    <w:unhideWhenUsed/>
    <w:rsid w:val="002A0F99"/>
    <w:pPr>
      <w:spacing w:line="240" w:lineRule="auto"/>
    </w:pPr>
    <w:rPr>
      <w:sz w:val="20"/>
      <w:szCs w:val="20"/>
    </w:rPr>
  </w:style>
  <w:style w:type="character" w:customStyle="1" w:styleId="CommentTextChar">
    <w:name w:val="Comment Text Char"/>
    <w:basedOn w:val="DefaultParagraphFont"/>
    <w:link w:val="CommentText"/>
    <w:uiPriority w:val="99"/>
    <w:semiHidden/>
    <w:rsid w:val="002A0F99"/>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2A0F99"/>
    <w:rPr>
      <w:b/>
      <w:bCs/>
    </w:rPr>
  </w:style>
  <w:style w:type="character" w:customStyle="1" w:styleId="CommentSubjectChar">
    <w:name w:val="Comment Subject Char"/>
    <w:basedOn w:val="CommentTextChar"/>
    <w:link w:val="CommentSubject"/>
    <w:uiPriority w:val="99"/>
    <w:semiHidden/>
    <w:rsid w:val="002A0F99"/>
    <w:rPr>
      <w:rFonts w:ascii="Arial" w:eastAsia="Arial" w:hAnsi="Arial" w:cs="Arial"/>
      <w:b/>
      <w:bCs/>
      <w:sz w:val="20"/>
      <w:szCs w:val="20"/>
      <w:lang w:val="en-GB"/>
    </w:rPr>
  </w:style>
  <w:style w:type="paragraph" w:styleId="NormalWeb">
    <w:name w:val="Normal (Web)"/>
    <w:basedOn w:val="Normal"/>
    <w:uiPriority w:val="99"/>
    <w:semiHidden/>
    <w:unhideWhenUsed/>
    <w:rsid w:val="00D82805"/>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customStyle="1" w:styleId="Heading3Char">
    <w:name w:val="Heading 3 Char"/>
    <w:basedOn w:val="DefaultParagraphFont"/>
    <w:link w:val="Heading3"/>
    <w:uiPriority w:val="9"/>
    <w:rsid w:val="00D82805"/>
    <w:rPr>
      <w:rFonts w:ascii="Times New Roman" w:eastAsia="Times New Roman" w:hAnsi="Times New Roman" w:cs="Times New Roman"/>
      <w:b/>
      <w:bCs/>
      <w:sz w:val="27"/>
      <w:szCs w:val="27"/>
      <w:lang w:val="en-PK" w:eastAsia="en-PK"/>
    </w:rPr>
  </w:style>
  <w:style w:type="character" w:styleId="Strong">
    <w:name w:val="Strong"/>
    <w:basedOn w:val="DefaultParagraphFont"/>
    <w:uiPriority w:val="22"/>
    <w:qFormat/>
    <w:rsid w:val="00D8280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52123">
      <w:bodyDiv w:val="1"/>
      <w:marLeft w:val="0"/>
      <w:marRight w:val="0"/>
      <w:marTop w:val="0"/>
      <w:marBottom w:val="0"/>
      <w:divBdr>
        <w:top w:val="none" w:sz="0" w:space="0" w:color="auto"/>
        <w:left w:val="none" w:sz="0" w:space="0" w:color="auto"/>
        <w:bottom w:val="none" w:sz="0" w:space="0" w:color="auto"/>
        <w:right w:val="none" w:sz="0" w:space="0" w:color="auto"/>
      </w:divBdr>
    </w:div>
    <w:div w:id="1322394264">
      <w:bodyDiv w:val="1"/>
      <w:marLeft w:val="0"/>
      <w:marRight w:val="0"/>
      <w:marTop w:val="0"/>
      <w:marBottom w:val="0"/>
      <w:divBdr>
        <w:top w:val="none" w:sz="0" w:space="0" w:color="auto"/>
        <w:left w:val="none" w:sz="0" w:space="0" w:color="auto"/>
        <w:bottom w:val="none" w:sz="0" w:space="0" w:color="auto"/>
        <w:right w:val="none" w:sz="0" w:space="0" w:color="auto"/>
      </w:divBdr>
    </w:div>
    <w:div w:id="1859003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github.com/WajahatRiaz/QuadSPI"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305A6A-13AA-4B53-95F4-25B4161F6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jahat Riaz</dc:creator>
  <cp:keywords/>
  <dc:description/>
  <cp:lastModifiedBy>Wajahat Riaz</cp:lastModifiedBy>
  <cp:revision>4</cp:revision>
  <dcterms:created xsi:type="dcterms:W3CDTF">2022-05-25T01:39:00Z</dcterms:created>
  <dcterms:modified xsi:type="dcterms:W3CDTF">2022-05-25T01:42:00Z</dcterms:modified>
</cp:coreProperties>
</file>